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CABD1" w14:textId="0FC8DFF1" w:rsidR="00F70F88" w:rsidRPr="00FC29E5" w:rsidRDefault="00317E1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Train Management System</w:t>
      </w:r>
    </w:p>
    <w:p w14:paraId="376828C0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31F00D97" w14:textId="77777777" w:rsidR="00F70F88" w:rsidRPr="00FC29E5" w:rsidRDefault="009D47D4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0B675AA4" wp14:editId="170CF563">
            <wp:simplePos x="0" y="0"/>
            <wp:positionH relativeFrom="margin">
              <wp:posOffset>2095500</wp:posOffset>
            </wp:positionH>
            <wp:positionV relativeFrom="margin">
              <wp:posOffset>1109980</wp:posOffset>
            </wp:positionV>
            <wp:extent cx="1743075" cy="173990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1462A67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5BD5955F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2BD04331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6FAE74EE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12C8CF44" w14:textId="77777777" w:rsidR="00F70F88" w:rsidRPr="00FC29E5" w:rsidRDefault="009A48CF" w:rsidP="00F70F88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ssion: 2022 – 2025</w:t>
      </w:r>
    </w:p>
    <w:p w14:paraId="3CC42078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4B1E8159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6C55006E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13FE78A5" w14:textId="39F8062A" w:rsidR="00F70F88" w:rsidRPr="00FC29E5" w:rsidRDefault="00317E18" w:rsidP="00F70F88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uhammad</w:t>
      </w:r>
      <w:r w:rsidR="00F70F88" w:rsidRPr="00FC29E5"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asciiTheme="majorBidi" w:hAnsiTheme="majorBidi" w:cstheme="majorBidi"/>
          <w:sz w:val="32"/>
          <w:szCs w:val="32"/>
        </w:rPr>
        <w:t>Tabish Akhtar</w:t>
      </w:r>
      <w:r w:rsidR="00F70F88" w:rsidRPr="00FC29E5">
        <w:rPr>
          <w:rFonts w:asciiTheme="majorBidi" w:hAnsiTheme="majorBidi" w:cstheme="majorBidi"/>
          <w:sz w:val="32"/>
          <w:szCs w:val="32"/>
        </w:rPr>
        <w:t xml:space="preserve">       </w:t>
      </w:r>
      <w:r>
        <w:rPr>
          <w:rFonts w:asciiTheme="majorBidi" w:hAnsiTheme="majorBidi" w:cstheme="majorBidi"/>
          <w:sz w:val="32"/>
          <w:szCs w:val="32"/>
        </w:rPr>
        <w:t>2022-CS-78</w:t>
      </w:r>
    </w:p>
    <w:p w14:paraId="24670F03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20B79AFE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3EC1BEE4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14:paraId="29C508A5" w14:textId="12BD8B12" w:rsidR="00F70F88" w:rsidRPr="00FC29E5" w:rsidRDefault="00317E18" w:rsidP="00F70F88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 xml:space="preserve">Sir </w:t>
      </w:r>
      <w:proofErr w:type="spellStart"/>
      <w:r>
        <w:rPr>
          <w:rFonts w:asciiTheme="majorBidi" w:hAnsiTheme="majorBidi" w:cstheme="majorBidi"/>
          <w:sz w:val="32"/>
          <w:szCs w:val="32"/>
        </w:rPr>
        <w:t>Irzam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and </w:t>
      </w:r>
      <w:proofErr w:type="spellStart"/>
      <w:r>
        <w:rPr>
          <w:rFonts w:asciiTheme="majorBidi" w:hAnsiTheme="majorBidi" w:cstheme="majorBidi"/>
          <w:sz w:val="32"/>
          <w:szCs w:val="32"/>
        </w:rPr>
        <w:t>Ma’m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Maida </w:t>
      </w:r>
      <w:proofErr w:type="spellStart"/>
      <w:r>
        <w:rPr>
          <w:rFonts w:asciiTheme="majorBidi" w:hAnsiTheme="majorBidi" w:cstheme="majorBidi"/>
          <w:sz w:val="32"/>
          <w:szCs w:val="32"/>
        </w:rPr>
        <w:t>Shaid</w:t>
      </w:r>
      <w:proofErr w:type="spellEnd"/>
    </w:p>
    <w:p w14:paraId="06E9774A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45920116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0D409378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14:paraId="01661A58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14:paraId="450D5AD7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p w14:paraId="633DA0F9" w14:textId="77777777" w:rsidR="009F2EAB" w:rsidRDefault="00F70F88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lastRenderedPageBreak/>
        <w:t>Short Description of your project</w:t>
      </w:r>
    </w:p>
    <w:p w14:paraId="14AB5CFD" w14:textId="6D41BBAA" w:rsidR="00317E18" w:rsidRPr="00317E18" w:rsidRDefault="00317E18" w:rsidP="009A48CF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36"/>
          <w:szCs w:val="32"/>
        </w:rPr>
      </w:pPr>
      <w:r>
        <w:t xml:space="preserve">I am trying to make a business application which can help a user to buy </w:t>
      </w:r>
      <w:proofErr w:type="gramStart"/>
      <w:r>
        <w:t>tickets ,</w:t>
      </w:r>
      <w:proofErr w:type="gramEnd"/>
      <w:r>
        <w:t xml:space="preserve"> </w:t>
      </w:r>
      <w:proofErr w:type="spellStart"/>
      <w:r>
        <w:t>caculate</w:t>
      </w:r>
      <w:proofErr w:type="spellEnd"/>
      <w:r>
        <w:t xml:space="preserve"> fair of </w:t>
      </w:r>
      <w:proofErr w:type="spellStart"/>
      <w:r>
        <w:t>Journary</w:t>
      </w:r>
      <w:proofErr w:type="spellEnd"/>
      <w:r>
        <w:t xml:space="preserve"> , view available trains detail , and Train timings. When a manager of Trains login to </w:t>
      </w:r>
      <w:proofErr w:type="gramStart"/>
      <w:r>
        <w:t>portal ,</w:t>
      </w:r>
      <w:proofErr w:type="gramEnd"/>
      <w:r>
        <w:t xml:space="preserve"> he can set train timings ,add drivers detail, update driver detail , delete drivers detail, can set returnable amount if a user cancel his ticket. It would be Helpful in computer science field because after this project we can manage our train </w:t>
      </w:r>
      <w:proofErr w:type="gramStart"/>
      <w:r>
        <w:t>tickets ,</w:t>
      </w:r>
      <w:proofErr w:type="gramEnd"/>
      <w:r>
        <w:t xml:space="preserve"> pay bill online or cash </w:t>
      </w:r>
      <w:r>
        <w:t xml:space="preserve">instantly at any place online </w:t>
      </w:r>
      <w:r>
        <w:t>by that application.</w:t>
      </w:r>
    </w:p>
    <w:p w14:paraId="4E5551A3" w14:textId="2EA237EB" w:rsidR="009A48CF" w:rsidRPr="00485566" w:rsidRDefault="009A48CF" w:rsidP="00317E18">
      <w:pPr>
        <w:pStyle w:val="ListParagraph"/>
        <w:ind w:left="1440"/>
        <w:rPr>
          <w:rFonts w:ascii="Times New Roman" w:hAnsi="Times New Roman" w:cs="Times New Roman"/>
          <w:b/>
          <w:bCs/>
          <w:sz w:val="36"/>
          <w:szCs w:val="32"/>
        </w:rPr>
      </w:pPr>
    </w:p>
    <w:p w14:paraId="3A29CA9C" w14:textId="77777777" w:rsidR="00ED7C8D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Users of Application</w:t>
      </w:r>
      <w:r w:rsidR="007C3695">
        <w:rPr>
          <w:rFonts w:asciiTheme="majorBidi" w:hAnsiTheme="majorBidi" w:cstheme="majorBidi"/>
          <w:b/>
          <w:bCs/>
          <w:sz w:val="32"/>
          <w:szCs w:val="32"/>
        </w:rPr>
        <w:t xml:space="preserve"> (minimum 2 users for your project)</w:t>
      </w:r>
    </w:p>
    <w:p w14:paraId="7FA4BB87" w14:textId="3B74ABFB" w:rsidR="00317E18" w:rsidRDefault="00317E18" w:rsidP="009A48CF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</w:rPr>
        <w:t>Admin:The</w:t>
      </w:r>
      <w:proofErr w:type="spellEnd"/>
      <w:proofErr w:type="gramEnd"/>
      <w:r>
        <w:rPr>
          <w:rFonts w:ascii="Times New Roman" w:hAnsi="Times New Roman" w:cs="Times New Roman"/>
          <w:sz w:val="24"/>
        </w:rPr>
        <w:t xml:space="preserve"> main Controller of Application is Its Admin who want to control his </w:t>
      </w:r>
      <w:proofErr w:type="spellStart"/>
      <w:r>
        <w:rPr>
          <w:rFonts w:ascii="Times New Roman" w:hAnsi="Times New Roman" w:cs="Times New Roman"/>
          <w:sz w:val="24"/>
        </w:rPr>
        <w:t>trains,and</w:t>
      </w:r>
      <w:proofErr w:type="spellEnd"/>
      <w:r>
        <w:rPr>
          <w:rFonts w:ascii="Times New Roman" w:hAnsi="Times New Roman" w:cs="Times New Roman"/>
          <w:sz w:val="24"/>
        </w:rPr>
        <w:t xml:space="preserve"> to run his business.</w:t>
      </w:r>
    </w:p>
    <w:p w14:paraId="60A10D72" w14:textId="13562057" w:rsidR="00317E18" w:rsidRDefault="00317E18" w:rsidP="009A48CF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mployees: The people who have to travel through that trains are </w:t>
      </w:r>
      <w:proofErr w:type="spellStart"/>
      <w:r>
        <w:rPr>
          <w:rFonts w:ascii="Times New Roman" w:hAnsi="Times New Roman" w:cs="Times New Roman"/>
          <w:sz w:val="24"/>
        </w:rPr>
        <w:t>Employees</w:t>
      </w:r>
      <w:r>
        <w:rPr>
          <w:rFonts w:ascii="Times New Roman" w:hAnsi="Times New Roman" w:cs="Times New Roman"/>
          <w:sz w:val="24"/>
        </w:rPr>
        <w:t>.They</w:t>
      </w:r>
      <w:proofErr w:type="spellEnd"/>
      <w:r>
        <w:rPr>
          <w:rFonts w:ascii="Times New Roman" w:hAnsi="Times New Roman" w:cs="Times New Roman"/>
          <w:sz w:val="24"/>
        </w:rPr>
        <w:t xml:space="preserve"> can get Tickets by paying ticket amount.</w:t>
      </w:r>
    </w:p>
    <w:p w14:paraId="427F6CBC" w14:textId="77777777" w:rsidR="00FC29E5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Functional Requirements</w:t>
      </w:r>
    </w:p>
    <w:p w14:paraId="2D7B4C41" w14:textId="77777777" w:rsidR="007C3695" w:rsidRPr="00485566" w:rsidRDefault="007C3695" w:rsidP="007C369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36"/>
          <w:szCs w:val="32"/>
        </w:rPr>
      </w:pPr>
      <w:r w:rsidRPr="00485566">
        <w:rPr>
          <w:rFonts w:ascii="Times New Roman" w:hAnsi="Times New Roman" w:cs="Times New Roman"/>
          <w:sz w:val="24"/>
        </w:rPr>
        <w:t>Functional requirements are a detailed description of what a system, product, or service must do to meet the needs and expectations</w:t>
      </w:r>
    </w:p>
    <w:p w14:paraId="6E2918ED" w14:textId="77777777" w:rsidR="007C3695" w:rsidRPr="00485566" w:rsidRDefault="007C3695" w:rsidP="007C369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36"/>
          <w:szCs w:val="32"/>
        </w:rPr>
      </w:pPr>
      <w:r w:rsidRPr="00485566">
        <w:rPr>
          <w:rFonts w:ascii="Times New Roman" w:hAnsi="Times New Roman" w:cs="Times New Roman"/>
          <w:sz w:val="24"/>
        </w:rPr>
        <w:t>Use the following format to write the Functional Requirements</w:t>
      </w:r>
    </w:p>
    <w:tbl>
      <w:tblPr>
        <w:tblStyle w:val="GridTable7Colorful-Accent3"/>
        <w:tblW w:w="9905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9"/>
        <w:gridCol w:w="1241"/>
        <w:gridCol w:w="4480"/>
        <w:gridCol w:w="3045"/>
      </w:tblGrid>
      <w:tr w:rsidR="007C3695" w:rsidRPr="0068144F" w14:paraId="6AB94296" w14:textId="77777777" w:rsidTr="00E74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3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9AE2898" w14:textId="77777777" w:rsidR="007C3695" w:rsidRPr="00B23858" w:rsidRDefault="007C3695" w:rsidP="006E71EE">
            <w:pPr>
              <w:bidi w:val="0"/>
              <w:jc w:val="center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color w:val="auto"/>
                <w:sz w:val="24"/>
                <w:szCs w:val="24"/>
              </w:rPr>
              <w:t>User Story ID</w:t>
            </w:r>
          </w:p>
        </w:tc>
        <w:tc>
          <w:tcPr>
            <w:tcW w:w="124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695829A8" w14:textId="77777777" w:rsidR="007C3695" w:rsidRPr="00B23858" w:rsidRDefault="007C3695" w:rsidP="006E71EE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As a</w:t>
            </w:r>
          </w:p>
        </w:tc>
        <w:tc>
          <w:tcPr>
            <w:tcW w:w="448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7642F515" w14:textId="77777777" w:rsidR="007C3695" w:rsidRPr="00B23858" w:rsidRDefault="007C3695" w:rsidP="006E71EE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I want to perform</w:t>
            </w:r>
          </w:p>
        </w:tc>
        <w:tc>
          <w:tcPr>
            <w:tcW w:w="304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01C12BC8" w14:textId="77777777" w:rsidR="007C3695" w:rsidRPr="00B23858" w:rsidRDefault="007C3695" w:rsidP="006E71EE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So that I can</w:t>
            </w:r>
          </w:p>
        </w:tc>
      </w:tr>
      <w:tr w:rsidR="007C3695" w:rsidRPr="008C20F9" w14:paraId="2829DE66" w14:textId="77777777" w:rsidTr="00E74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03C77C4" w14:textId="77777777" w:rsidR="007C3695" w:rsidRPr="00B23858" w:rsidRDefault="007C3695" w:rsidP="006E71EE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  <w:t>1</w:t>
            </w:r>
          </w:p>
        </w:tc>
        <w:tc>
          <w:tcPr>
            <w:tcW w:w="1241" w:type="dxa"/>
          </w:tcPr>
          <w:p w14:paraId="0ACB940A" w14:textId="77777777" w:rsidR="007C3695" w:rsidRPr="00B23858" w:rsidRDefault="007C3695" w:rsidP="006E71EE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480" w:type="dxa"/>
          </w:tcPr>
          <w:p w14:paraId="7120DC99" w14:textId="64660A14" w:rsidR="00E7447E" w:rsidRDefault="00E7447E" w:rsidP="00E7447E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d Trains</w:t>
            </w:r>
          </w:p>
          <w:p w14:paraId="3EFB0472" w14:textId="5EA4BE2E" w:rsidR="00E7447E" w:rsidRPr="00B23858" w:rsidRDefault="00E7447E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3045" w:type="dxa"/>
          </w:tcPr>
          <w:p w14:paraId="35E40DAD" w14:textId="77777777" w:rsidR="007C3695" w:rsidRDefault="00E7447E" w:rsidP="006E71EE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Enter Train names and routes to add them.</w:t>
            </w:r>
          </w:p>
          <w:p w14:paraId="3EE667D3" w14:textId="254EBA09" w:rsidR="00E7447E" w:rsidRPr="00B23858" w:rsidRDefault="00E7447E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</w:tr>
      <w:tr w:rsidR="00F213D4" w:rsidRPr="008C20F9" w14:paraId="00EDFBC3" w14:textId="77777777" w:rsidTr="00E7447E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6FA778AD" w14:textId="77777777" w:rsidR="00F213D4" w:rsidRDefault="00F213D4" w:rsidP="00F213D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06CD752B" w14:textId="77777777" w:rsidR="00F213D4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1314B0E4" w14:textId="199EA505" w:rsidR="00F213D4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Set Fair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                                                   </w:t>
            </w:r>
          </w:p>
        </w:tc>
        <w:tc>
          <w:tcPr>
            <w:tcW w:w="3045" w:type="dxa"/>
          </w:tcPr>
          <w:p w14:paraId="3ED3B548" w14:textId="77777777" w:rsidR="00F213D4" w:rsidRDefault="00F213D4" w:rsidP="00F213D4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Set Fare of registered Trains by entering their names.</w:t>
            </w:r>
          </w:p>
          <w:p w14:paraId="1BD2CC22" w14:textId="77777777" w:rsidR="00F213D4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213D4" w:rsidRPr="008C20F9" w14:paraId="7E831A59" w14:textId="77777777" w:rsidTr="00E74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13AEE89C" w14:textId="77777777" w:rsidR="00F213D4" w:rsidRDefault="00F213D4" w:rsidP="00F213D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381E56FA" w14:textId="77777777" w:rsidR="00F213D4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7EFB9866" w14:textId="7975271A" w:rsidR="00F213D4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Set Time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3045" w:type="dxa"/>
          </w:tcPr>
          <w:p w14:paraId="22BB2674" w14:textId="77777777" w:rsidR="00F213D4" w:rsidRDefault="00F213D4" w:rsidP="00F213D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Set Timing of </w:t>
            </w:r>
            <w:proofErr w:type="spellStart"/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Registed</w:t>
            </w:r>
            <w:proofErr w:type="spellEnd"/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Trains By entering their names.</w:t>
            </w:r>
          </w:p>
          <w:p w14:paraId="15126A42" w14:textId="77777777" w:rsidR="00F213D4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213D4" w:rsidRPr="008C20F9" w14:paraId="49F94B83" w14:textId="77777777" w:rsidTr="00E7447E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25043A73" w14:textId="77777777" w:rsidR="00F213D4" w:rsidRDefault="00F213D4" w:rsidP="00F213D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2E4307C6" w14:textId="77777777" w:rsidR="00F213D4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5C8E0108" w14:textId="03BD5E93" w:rsidR="00F213D4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Update time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                                              </w:t>
            </w:r>
          </w:p>
        </w:tc>
        <w:tc>
          <w:tcPr>
            <w:tcW w:w="3045" w:type="dxa"/>
          </w:tcPr>
          <w:p w14:paraId="3E9DDE1C" w14:textId="77777777" w:rsidR="00F213D4" w:rsidRDefault="00F213D4" w:rsidP="00F213D4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Update Train Timing by entering train number.</w:t>
            </w:r>
          </w:p>
          <w:p w14:paraId="4ECA8265" w14:textId="77777777" w:rsidR="00F213D4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213D4" w:rsidRPr="008C20F9" w14:paraId="63C372E9" w14:textId="77777777" w:rsidTr="00E74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0267C5CD" w14:textId="77777777" w:rsidR="00F213D4" w:rsidRDefault="00F213D4" w:rsidP="00F213D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621BF95A" w14:textId="77777777" w:rsidR="00F213D4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24D9EA3D" w14:textId="77777777" w:rsidR="00F213D4" w:rsidRDefault="00F213D4" w:rsidP="00F213D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Remove Train</w:t>
            </w:r>
          </w:p>
          <w:p w14:paraId="6639CE28" w14:textId="43CAC2A0" w:rsidR="00F213D4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045" w:type="dxa"/>
          </w:tcPr>
          <w:p w14:paraId="160C66AF" w14:textId="77777777" w:rsidR="00F213D4" w:rsidRDefault="00F213D4" w:rsidP="00F213D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Remove Train By entering train Name.</w:t>
            </w:r>
          </w:p>
          <w:p w14:paraId="52A6CAEB" w14:textId="77777777" w:rsidR="00F213D4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213D4" w:rsidRPr="008C20F9" w14:paraId="1DCB07D7" w14:textId="77777777" w:rsidTr="00E7447E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13EA731E" w14:textId="77777777" w:rsidR="00F213D4" w:rsidRDefault="00F213D4" w:rsidP="00F213D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244EF867" w14:textId="77777777" w:rsidR="00F213D4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049C4B3B" w14:textId="258296A7" w:rsidR="00F213D4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d Driver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                                                 </w:t>
            </w:r>
          </w:p>
        </w:tc>
        <w:tc>
          <w:tcPr>
            <w:tcW w:w="3045" w:type="dxa"/>
          </w:tcPr>
          <w:p w14:paraId="5472E4F7" w14:textId="77777777" w:rsidR="00F213D4" w:rsidRDefault="00F213D4" w:rsidP="00F213D4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d Driver to a train by entering its name.</w:t>
            </w:r>
          </w:p>
          <w:p w14:paraId="7AFED8AB" w14:textId="77777777" w:rsidR="00F213D4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213D4" w:rsidRPr="008C20F9" w14:paraId="1B030B5D" w14:textId="77777777" w:rsidTr="00E74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003FF3CD" w14:textId="77777777" w:rsidR="00F213D4" w:rsidRDefault="00F213D4" w:rsidP="00F213D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3078B98B" w14:textId="77777777" w:rsidR="00F213D4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7DBECFD6" w14:textId="77777777" w:rsidR="00F213D4" w:rsidRDefault="00F213D4" w:rsidP="00F213D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Update driver details</w:t>
            </w:r>
          </w:p>
          <w:p w14:paraId="2272DA92" w14:textId="77777777" w:rsidR="00F213D4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5" w:type="dxa"/>
          </w:tcPr>
          <w:p w14:paraId="6EE91AA7" w14:textId="77777777" w:rsidR="00F213D4" w:rsidRDefault="00F213D4" w:rsidP="00F213D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Update Driver of a train by entering its train number.</w:t>
            </w:r>
          </w:p>
          <w:p w14:paraId="2B37E96F" w14:textId="77777777" w:rsidR="00F213D4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213D4" w:rsidRPr="008C20F9" w14:paraId="74F2FBA4" w14:textId="77777777" w:rsidTr="00E7447E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68EBC94E" w14:textId="77777777" w:rsidR="00F213D4" w:rsidRDefault="00F213D4" w:rsidP="00F213D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389693AC" w14:textId="77777777" w:rsidR="00F213D4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5ABF15F4" w14:textId="77777777" w:rsidR="00F213D4" w:rsidRDefault="00F213D4" w:rsidP="00F213D4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Remove Driver Details</w:t>
            </w:r>
          </w:p>
          <w:p w14:paraId="03ABFB44" w14:textId="77777777" w:rsidR="00F213D4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5" w:type="dxa"/>
          </w:tcPr>
          <w:p w14:paraId="00FFEDB4" w14:textId="77777777" w:rsidR="00F213D4" w:rsidRDefault="00F213D4" w:rsidP="00F213D4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Remove Driver Details by entering train number.</w:t>
            </w:r>
          </w:p>
          <w:p w14:paraId="77D301A4" w14:textId="77777777" w:rsidR="00F213D4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213D4" w:rsidRPr="008C20F9" w14:paraId="624C170D" w14:textId="77777777" w:rsidTr="00E74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5965ACB5" w14:textId="77777777" w:rsidR="00F213D4" w:rsidRDefault="00F213D4" w:rsidP="00F213D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2C9F92F7" w14:textId="73F9E62C" w:rsidR="00F213D4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3C76BDDB" w14:textId="77777777" w:rsidR="00F213D4" w:rsidRDefault="00F213D4" w:rsidP="00F213D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View all trains Details</w:t>
            </w:r>
          </w:p>
          <w:p w14:paraId="00D5E733" w14:textId="6A182CAC" w:rsidR="00F213D4" w:rsidRPr="00B23858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5" w:type="dxa"/>
          </w:tcPr>
          <w:p w14:paraId="68906FCB" w14:textId="77777777" w:rsidR="00F213D4" w:rsidRDefault="00F213D4" w:rsidP="00F213D4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View all Registered </w:t>
            </w:r>
            <w:proofErr w:type="spellStart"/>
            <w:proofErr w:type="gramStart"/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trains,Their</w:t>
            </w:r>
            <w:proofErr w:type="spellEnd"/>
            <w:proofErr w:type="gramEnd"/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Fares and driver details.</w:t>
            </w:r>
          </w:p>
          <w:p w14:paraId="29133E5C" w14:textId="67954B92" w:rsidR="00F213D4" w:rsidRPr="00B23858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213D4" w:rsidRPr="008C20F9" w14:paraId="1DF772DE" w14:textId="77777777" w:rsidTr="00E7447E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66D873E7" w14:textId="77777777" w:rsidR="00F213D4" w:rsidRDefault="00F213D4" w:rsidP="00F213D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18E3614D" w14:textId="77777777" w:rsidR="00F213D4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66188E87" w14:textId="78B80249" w:rsidR="00F213D4" w:rsidRPr="00AD0023" w:rsidRDefault="00F213D4" w:rsidP="00AD0023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Set Returnable Rules</w:t>
            </w:r>
          </w:p>
        </w:tc>
        <w:tc>
          <w:tcPr>
            <w:tcW w:w="3045" w:type="dxa"/>
          </w:tcPr>
          <w:p w14:paraId="573F3513" w14:textId="77777777" w:rsidR="00F213D4" w:rsidRDefault="00F213D4" w:rsidP="00F213D4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Set Rules for Cancelation of Ticket.</w:t>
            </w:r>
          </w:p>
          <w:p w14:paraId="5720BCCA" w14:textId="77777777" w:rsidR="00F213D4" w:rsidRPr="00B23858" w:rsidRDefault="00F213D4" w:rsidP="00F213D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213D4" w:rsidRPr="008C20F9" w14:paraId="0087CB4C" w14:textId="77777777" w:rsidTr="00E74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5CBB2502" w14:textId="77777777" w:rsidR="00F213D4" w:rsidRDefault="00F213D4" w:rsidP="00F213D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1287A415" w14:textId="77777777" w:rsidR="00F213D4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78AE71BF" w14:textId="77777777" w:rsidR="00F213D4" w:rsidRPr="00B23858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045" w:type="dxa"/>
          </w:tcPr>
          <w:p w14:paraId="574EAE76" w14:textId="77777777" w:rsidR="00F213D4" w:rsidRPr="00B23858" w:rsidRDefault="00F213D4" w:rsidP="00F213D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6945B33D" w14:textId="77777777" w:rsidR="007C3695" w:rsidRPr="00311EA4" w:rsidRDefault="007C3695" w:rsidP="007C3695">
      <w:pPr>
        <w:pStyle w:val="ListParagraph"/>
        <w:ind w:left="1440"/>
        <w:rPr>
          <w:rFonts w:asciiTheme="majorBidi" w:hAnsiTheme="majorBidi" w:cstheme="majorBidi"/>
          <w:b/>
          <w:bCs/>
          <w:sz w:val="32"/>
          <w:szCs w:val="32"/>
        </w:rPr>
      </w:pPr>
    </w:p>
    <w:p w14:paraId="7CDE6DF4" w14:textId="77777777" w:rsidR="00AD0023" w:rsidRPr="00485566" w:rsidRDefault="00AD0023" w:rsidP="00AD0023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36"/>
          <w:szCs w:val="32"/>
        </w:rPr>
      </w:pPr>
      <w:r w:rsidRPr="00485566">
        <w:rPr>
          <w:rFonts w:ascii="Times New Roman" w:hAnsi="Times New Roman" w:cs="Times New Roman"/>
          <w:sz w:val="24"/>
        </w:rPr>
        <w:t>Use the following format to write the Functional Requirements</w:t>
      </w:r>
    </w:p>
    <w:tbl>
      <w:tblPr>
        <w:tblStyle w:val="GridTable7Colorful-Accent3"/>
        <w:tblW w:w="9905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9"/>
        <w:gridCol w:w="1241"/>
        <w:gridCol w:w="4480"/>
        <w:gridCol w:w="3045"/>
      </w:tblGrid>
      <w:tr w:rsidR="00AD0023" w:rsidRPr="0068144F" w14:paraId="735BAC7C" w14:textId="77777777" w:rsidTr="001A63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3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7C2D23D8" w14:textId="77777777" w:rsidR="00AD0023" w:rsidRPr="00B23858" w:rsidRDefault="00AD0023" w:rsidP="001A6351">
            <w:pPr>
              <w:bidi w:val="0"/>
              <w:jc w:val="center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color w:val="auto"/>
                <w:sz w:val="24"/>
                <w:szCs w:val="24"/>
              </w:rPr>
              <w:t>User Story ID</w:t>
            </w:r>
          </w:p>
        </w:tc>
        <w:tc>
          <w:tcPr>
            <w:tcW w:w="124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6AC51F8F" w14:textId="77777777" w:rsidR="00AD0023" w:rsidRPr="00B23858" w:rsidRDefault="00AD0023" w:rsidP="001A6351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As a</w:t>
            </w:r>
          </w:p>
        </w:tc>
        <w:tc>
          <w:tcPr>
            <w:tcW w:w="448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2758A829" w14:textId="77777777" w:rsidR="00AD0023" w:rsidRPr="00B23858" w:rsidRDefault="00AD0023" w:rsidP="001A6351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I want to perform</w:t>
            </w:r>
          </w:p>
        </w:tc>
        <w:tc>
          <w:tcPr>
            <w:tcW w:w="304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0F380670" w14:textId="77777777" w:rsidR="00AD0023" w:rsidRPr="00B23858" w:rsidRDefault="00AD0023" w:rsidP="001A6351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So that I can</w:t>
            </w:r>
          </w:p>
        </w:tc>
      </w:tr>
      <w:tr w:rsidR="00AD0023" w:rsidRPr="008C20F9" w14:paraId="48444C60" w14:textId="77777777" w:rsidTr="001A63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EF4FAEC" w14:textId="28DFD2B4" w:rsidR="00AD0023" w:rsidRPr="00B23858" w:rsidRDefault="00AD0023" w:rsidP="001A63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1241" w:type="dxa"/>
          </w:tcPr>
          <w:p w14:paraId="374AFC89" w14:textId="3649840D" w:rsidR="00AD0023" w:rsidRPr="00B23858" w:rsidRDefault="00AD0023" w:rsidP="001A6351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User</w:t>
            </w:r>
          </w:p>
        </w:tc>
        <w:tc>
          <w:tcPr>
            <w:tcW w:w="4480" w:type="dxa"/>
          </w:tcPr>
          <w:p w14:paraId="52C6F493" w14:textId="5EFF03C8" w:rsidR="00AD0023" w:rsidRDefault="00AD0023" w:rsidP="001A6351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See All </w:t>
            </w:r>
            <w:proofErr w:type="gramStart"/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vailable</w:t>
            </w:r>
            <w:proofErr w:type="gramEnd"/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Trains</w:t>
            </w:r>
          </w:p>
          <w:p w14:paraId="35A19F51" w14:textId="77777777" w:rsidR="00AD0023" w:rsidRPr="00B23858" w:rsidRDefault="00AD0023" w:rsidP="001A63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3045" w:type="dxa"/>
          </w:tcPr>
          <w:p w14:paraId="1469C031" w14:textId="4575DC78" w:rsidR="00AD0023" w:rsidRDefault="00AD0023" w:rsidP="001A6351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See all available trains name</w:t>
            </w:r>
          </w:p>
          <w:p w14:paraId="37FEE281" w14:textId="77777777" w:rsidR="00AD0023" w:rsidRPr="00B23858" w:rsidRDefault="00AD0023" w:rsidP="001A63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</w:tr>
      <w:tr w:rsidR="00AD0023" w:rsidRPr="008C20F9" w14:paraId="00A5C9CD" w14:textId="77777777" w:rsidTr="001A6351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7F32CCB9" w14:textId="77777777" w:rsidR="00AD0023" w:rsidRDefault="00AD0023" w:rsidP="001A635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5AE4CAD8" w14:textId="77777777" w:rsidR="00AD0023" w:rsidRDefault="00AD0023" w:rsidP="001A63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1646A134" w14:textId="2785503A" w:rsidR="00AD0023" w:rsidRDefault="00AD0023" w:rsidP="001A63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ee all Train Fares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                                                   </w:t>
            </w:r>
          </w:p>
        </w:tc>
        <w:tc>
          <w:tcPr>
            <w:tcW w:w="3045" w:type="dxa"/>
          </w:tcPr>
          <w:p w14:paraId="2EA30E79" w14:textId="72CCDD7C" w:rsidR="00AD0023" w:rsidRDefault="00AD0023" w:rsidP="001A6351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See all Train Fares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with names</w:t>
            </w:r>
          </w:p>
          <w:p w14:paraId="406F15D8" w14:textId="77777777" w:rsidR="00AD0023" w:rsidRDefault="00AD0023" w:rsidP="001A63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D0023" w:rsidRPr="008C20F9" w14:paraId="4CC15037" w14:textId="77777777" w:rsidTr="001A63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733B7824" w14:textId="77777777" w:rsidR="00AD0023" w:rsidRDefault="00AD0023" w:rsidP="001A635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4B7CDF89" w14:textId="77777777" w:rsidR="00AD0023" w:rsidRDefault="00AD0023" w:rsidP="001A63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109863B6" w14:textId="613CF2DF" w:rsidR="00AD0023" w:rsidRDefault="00AD0023" w:rsidP="001A63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ee all Train Timings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                                         </w:t>
            </w:r>
          </w:p>
        </w:tc>
        <w:tc>
          <w:tcPr>
            <w:tcW w:w="3045" w:type="dxa"/>
          </w:tcPr>
          <w:p w14:paraId="413607E5" w14:textId="0C4D1F3C" w:rsidR="00AD0023" w:rsidRDefault="00AD0023" w:rsidP="001A6351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See all Train Timings 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with names.</w:t>
            </w:r>
          </w:p>
          <w:p w14:paraId="50D9C0AB" w14:textId="77777777" w:rsidR="00AD0023" w:rsidRDefault="00AD0023" w:rsidP="001A63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D0023" w:rsidRPr="008C20F9" w14:paraId="19AA7F26" w14:textId="77777777" w:rsidTr="001A6351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2F2F1DA1" w14:textId="77777777" w:rsidR="00AD0023" w:rsidRDefault="00AD0023" w:rsidP="001A635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3D90868D" w14:textId="77777777" w:rsidR="00AD0023" w:rsidRDefault="00AD0023" w:rsidP="001A63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6C8699A0" w14:textId="120B1FE3" w:rsidR="00AD0023" w:rsidRDefault="00AD0023" w:rsidP="001A63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Book Ticket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                                              </w:t>
            </w:r>
          </w:p>
        </w:tc>
        <w:tc>
          <w:tcPr>
            <w:tcW w:w="3045" w:type="dxa"/>
          </w:tcPr>
          <w:p w14:paraId="02C07721" w14:textId="63101233" w:rsidR="00AD0023" w:rsidRDefault="00AD0023" w:rsidP="001A6351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Enter train number and class type and number of tickets then I book my ticket</w:t>
            </w:r>
          </w:p>
          <w:p w14:paraId="2CA6E4F6" w14:textId="77777777" w:rsidR="00AD0023" w:rsidRDefault="00AD0023" w:rsidP="001A63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D0023" w:rsidRPr="008C20F9" w14:paraId="074B8CB9" w14:textId="77777777" w:rsidTr="001A63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3CDC8DC0" w14:textId="77777777" w:rsidR="00AD0023" w:rsidRDefault="00AD0023" w:rsidP="001A635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7436DA62" w14:textId="77777777" w:rsidR="00AD0023" w:rsidRDefault="00AD0023" w:rsidP="001A63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7764E76C" w14:textId="62CB8ECA" w:rsidR="00AD0023" w:rsidRDefault="00AD0023" w:rsidP="001A6351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Generate Invoice Bill </w:t>
            </w:r>
          </w:p>
          <w:p w14:paraId="750F03F5" w14:textId="77777777" w:rsidR="00AD0023" w:rsidRDefault="00AD0023" w:rsidP="001A635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3045" w:type="dxa"/>
          </w:tcPr>
          <w:p w14:paraId="1443C790" w14:textId="0B7C8322" w:rsidR="00AD0023" w:rsidRPr="00AD0023" w:rsidRDefault="00AD0023" w:rsidP="00AD0023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Enter Train Number if I book Its ticket then it prints Invoice Bill on Screen</w:t>
            </w:r>
          </w:p>
        </w:tc>
      </w:tr>
      <w:tr w:rsidR="00AD0023" w:rsidRPr="008C20F9" w14:paraId="0122FB3A" w14:textId="77777777" w:rsidTr="001A6351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9" w:type="dxa"/>
          </w:tcPr>
          <w:p w14:paraId="78624B87" w14:textId="77777777" w:rsidR="00AD0023" w:rsidRDefault="00AD0023" w:rsidP="001A635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241" w:type="dxa"/>
          </w:tcPr>
          <w:p w14:paraId="6DF86E54" w14:textId="77777777" w:rsidR="00AD0023" w:rsidRDefault="00AD0023" w:rsidP="001A63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480" w:type="dxa"/>
          </w:tcPr>
          <w:p w14:paraId="6EAD891E" w14:textId="59B4634E" w:rsidR="00AD0023" w:rsidRDefault="00AD0023" w:rsidP="001A63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Cancel Ticket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                                                 </w:t>
            </w:r>
          </w:p>
        </w:tc>
        <w:tc>
          <w:tcPr>
            <w:tcW w:w="3045" w:type="dxa"/>
          </w:tcPr>
          <w:p w14:paraId="127246CD" w14:textId="32D45CC3" w:rsidR="00AD0023" w:rsidRDefault="00AD0023" w:rsidP="001A6351">
            <w:pPr>
              <w:bidi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Enter train number and cancel my ticket</w:t>
            </w: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.</w:t>
            </w:r>
          </w:p>
          <w:p w14:paraId="4512E689" w14:textId="77777777" w:rsidR="00AD0023" w:rsidRDefault="00AD0023" w:rsidP="001A635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4ADB7F24" w14:textId="61A95E78" w:rsidR="00AD0023" w:rsidRDefault="00AD0023" w:rsidP="00AD0023">
      <w:pPr>
        <w:ind w:left="360"/>
        <w:rPr>
          <w:rFonts w:asciiTheme="majorBidi" w:hAnsiTheme="majorBidi" w:cstheme="majorBidi"/>
          <w:b/>
          <w:bCs/>
          <w:sz w:val="32"/>
          <w:szCs w:val="32"/>
        </w:rPr>
      </w:pPr>
    </w:p>
    <w:p w14:paraId="399A0BFE" w14:textId="65CAE66A" w:rsidR="00AD0023" w:rsidRDefault="00AD0023" w:rsidP="00AD0023">
      <w:pPr>
        <w:ind w:left="360"/>
        <w:rPr>
          <w:rFonts w:asciiTheme="majorBidi" w:hAnsiTheme="majorBidi" w:cstheme="majorBidi"/>
          <w:b/>
          <w:bCs/>
          <w:sz w:val="32"/>
          <w:szCs w:val="32"/>
        </w:rPr>
      </w:pPr>
    </w:p>
    <w:p w14:paraId="33F653DD" w14:textId="17F7631C" w:rsidR="00AD0023" w:rsidRDefault="00AD0023" w:rsidP="00AD0023">
      <w:pPr>
        <w:ind w:left="360"/>
        <w:rPr>
          <w:rFonts w:asciiTheme="majorBidi" w:hAnsiTheme="majorBidi" w:cstheme="majorBidi"/>
          <w:b/>
          <w:bCs/>
          <w:sz w:val="32"/>
          <w:szCs w:val="32"/>
        </w:rPr>
      </w:pPr>
    </w:p>
    <w:p w14:paraId="08A1DA7A" w14:textId="77777777" w:rsidR="00AD0023" w:rsidRDefault="00AD0023" w:rsidP="00AD0023">
      <w:pPr>
        <w:ind w:left="360"/>
        <w:rPr>
          <w:rFonts w:asciiTheme="majorBidi" w:hAnsiTheme="majorBidi" w:cstheme="majorBidi"/>
          <w:b/>
          <w:bCs/>
          <w:sz w:val="32"/>
          <w:szCs w:val="32"/>
        </w:rPr>
      </w:pPr>
    </w:p>
    <w:p w14:paraId="31FA103D" w14:textId="0C76F682" w:rsidR="00B24B75" w:rsidRPr="00AD0023" w:rsidRDefault="00FC29E5" w:rsidP="00AD0023">
      <w:pPr>
        <w:ind w:left="360"/>
        <w:rPr>
          <w:rFonts w:asciiTheme="majorBidi" w:hAnsiTheme="majorBidi" w:cstheme="majorBidi"/>
          <w:b/>
          <w:bCs/>
          <w:sz w:val="32"/>
          <w:szCs w:val="32"/>
        </w:rPr>
      </w:pPr>
      <w:r w:rsidRPr="00AD0023">
        <w:rPr>
          <w:rFonts w:asciiTheme="majorBidi" w:hAnsiTheme="majorBidi" w:cstheme="majorBidi"/>
          <w:b/>
          <w:bCs/>
          <w:sz w:val="32"/>
          <w:szCs w:val="32"/>
        </w:rPr>
        <w:lastRenderedPageBreak/>
        <w:t>Wireframes</w:t>
      </w:r>
    </w:p>
    <w:p w14:paraId="31AE5304" w14:textId="264BBAED" w:rsidR="007C3695" w:rsidRDefault="00AD0023" w:rsidP="007C3695">
      <w:pPr>
        <w:rPr>
          <w:rFonts w:asciiTheme="majorBidi" w:hAnsiTheme="majorBidi" w:cstheme="majorBidi"/>
          <w:b/>
          <w:bCs/>
          <w:sz w:val="32"/>
          <w:szCs w:val="32"/>
        </w:rPr>
      </w:pPr>
      <w:r w:rsidRPr="00AD0023">
        <w:rPr>
          <w:rFonts w:asciiTheme="majorBidi" w:hAnsiTheme="majorBidi" w:cstheme="majorBidi"/>
          <w:b/>
          <w:bCs/>
          <w:sz w:val="32"/>
          <w:szCs w:val="32"/>
        </w:rPr>
        <w:drawing>
          <wp:inline distT="0" distB="0" distL="0" distR="0" wp14:anchorId="424EE7C6" wp14:editId="1D583CD1">
            <wp:extent cx="5943600" cy="31076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56717" w14:textId="59860926" w:rsidR="007C3695" w:rsidRDefault="00485566" w:rsidP="00AD002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1: </w:t>
      </w:r>
      <w:r w:rsidR="00AD0023">
        <w:rPr>
          <w:rFonts w:asciiTheme="majorBidi" w:hAnsiTheme="majorBidi" w:cstheme="majorBidi"/>
          <w:b/>
          <w:bCs/>
          <w:sz w:val="24"/>
          <w:szCs w:val="32"/>
        </w:rPr>
        <w:t>Welcome</w:t>
      </w:r>
      <w:r w:rsidRPr="00485566">
        <w:rPr>
          <w:rFonts w:asciiTheme="majorBidi" w:hAnsiTheme="majorBidi" w:cstheme="majorBidi"/>
          <w:b/>
          <w:bCs/>
          <w:sz w:val="24"/>
          <w:szCs w:val="32"/>
        </w:rPr>
        <w:t xml:space="preserve"> Screen</w:t>
      </w:r>
    </w:p>
    <w:p w14:paraId="0E30A630" w14:textId="1AB8EBB4" w:rsidR="007C3695" w:rsidRPr="00E43D53" w:rsidRDefault="00AD0023" w:rsidP="00E43D5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AD0023">
        <w:rPr>
          <w:rFonts w:asciiTheme="majorBidi" w:hAnsiTheme="majorBidi" w:cstheme="majorBidi"/>
          <w:b/>
          <w:bCs/>
          <w:sz w:val="24"/>
          <w:szCs w:val="32"/>
        </w:rPr>
        <w:drawing>
          <wp:inline distT="0" distB="0" distL="0" distR="0" wp14:anchorId="0438EC7D" wp14:editId="63FBBB10">
            <wp:extent cx="5943600" cy="31534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71C2C" w14:textId="737D5A45" w:rsidR="00E43D53" w:rsidRDefault="00E43D53" w:rsidP="00E43D5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32"/>
        </w:rPr>
        <w:t>2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: </w:t>
      </w:r>
      <w:r>
        <w:rPr>
          <w:rFonts w:asciiTheme="majorBidi" w:hAnsiTheme="majorBidi" w:cstheme="majorBidi"/>
          <w:b/>
          <w:bCs/>
          <w:sz w:val="24"/>
          <w:szCs w:val="32"/>
        </w:rPr>
        <w:t>Login</w:t>
      </w:r>
      <w:r w:rsidRPr="00485566">
        <w:rPr>
          <w:rFonts w:asciiTheme="majorBidi" w:hAnsiTheme="majorBidi" w:cstheme="majorBidi"/>
          <w:b/>
          <w:bCs/>
          <w:sz w:val="24"/>
          <w:szCs w:val="32"/>
        </w:rPr>
        <w:t xml:space="preserve"> Screen</w:t>
      </w:r>
    </w:p>
    <w:p w14:paraId="491FCA7F" w14:textId="640463FF" w:rsidR="00E43D53" w:rsidRDefault="00E43D53" w:rsidP="00E43D5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E43D53">
        <w:rPr>
          <w:rFonts w:asciiTheme="majorBidi" w:hAnsiTheme="majorBidi" w:cstheme="majorBidi"/>
          <w:b/>
          <w:bCs/>
          <w:sz w:val="24"/>
          <w:szCs w:val="32"/>
        </w:rPr>
        <w:lastRenderedPageBreak/>
        <w:drawing>
          <wp:inline distT="0" distB="0" distL="0" distR="0" wp14:anchorId="177D1ACF" wp14:editId="357A43A1">
            <wp:extent cx="5696243" cy="454048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6243" cy="4540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F1BB7" w14:textId="2AFD0F7E" w:rsidR="00E43D53" w:rsidRDefault="00E43D53" w:rsidP="00E43D5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32"/>
        </w:rPr>
        <w:t>3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: </w:t>
      </w:r>
      <w:r>
        <w:rPr>
          <w:rFonts w:asciiTheme="majorBidi" w:hAnsiTheme="majorBidi" w:cstheme="majorBidi"/>
          <w:b/>
          <w:bCs/>
          <w:sz w:val="24"/>
          <w:szCs w:val="32"/>
        </w:rPr>
        <w:t>Admin Main Menu</w:t>
      </w:r>
      <w:r w:rsidRPr="00485566">
        <w:rPr>
          <w:rFonts w:asciiTheme="majorBidi" w:hAnsiTheme="majorBidi" w:cstheme="majorBidi"/>
          <w:b/>
          <w:bCs/>
          <w:sz w:val="24"/>
          <w:szCs w:val="32"/>
        </w:rPr>
        <w:t xml:space="preserve"> Screen</w:t>
      </w:r>
    </w:p>
    <w:p w14:paraId="49480E8B" w14:textId="306F9E9A" w:rsidR="00E43D53" w:rsidRDefault="00E43D53" w:rsidP="00E43D5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E43D53">
        <w:rPr>
          <w:rFonts w:asciiTheme="majorBidi" w:hAnsiTheme="majorBidi" w:cstheme="majorBidi"/>
          <w:b/>
          <w:bCs/>
          <w:sz w:val="24"/>
          <w:szCs w:val="32"/>
        </w:rPr>
        <w:drawing>
          <wp:inline distT="0" distB="0" distL="0" distR="0" wp14:anchorId="45243404" wp14:editId="714BEA37">
            <wp:extent cx="5809816" cy="2565114"/>
            <wp:effectExtent l="0" t="0" r="635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9433" cy="2631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1C142" w14:textId="621B503B" w:rsidR="00E43D53" w:rsidRDefault="00E43D53" w:rsidP="00E43D5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32"/>
        </w:rPr>
        <w:t>4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: </w:t>
      </w:r>
      <w:r>
        <w:rPr>
          <w:rFonts w:asciiTheme="majorBidi" w:hAnsiTheme="majorBidi" w:cstheme="majorBidi"/>
          <w:b/>
          <w:bCs/>
          <w:sz w:val="24"/>
          <w:szCs w:val="32"/>
        </w:rPr>
        <w:t>Add Train by Admin</w:t>
      </w:r>
      <w:r w:rsidRPr="00485566">
        <w:rPr>
          <w:rFonts w:asciiTheme="majorBidi" w:hAnsiTheme="majorBidi" w:cstheme="majorBidi"/>
          <w:b/>
          <w:bCs/>
          <w:sz w:val="24"/>
          <w:szCs w:val="32"/>
        </w:rPr>
        <w:t xml:space="preserve"> Screen</w:t>
      </w:r>
    </w:p>
    <w:p w14:paraId="4CE1D102" w14:textId="77777777" w:rsidR="00E43D53" w:rsidRDefault="00E43D53" w:rsidP="00E43D5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58025839" w14:textId="7CE828DD" w:rsidR="00E43D53" w:rsidRDefault="00E43D53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E43D53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drawing>
          <wp:inline distT="0" distB="0" distL="0" distR="0" wp14:anchorId="6AEFA04C" wp14:editId="15CD37F3">
            <wp:extent cx="5084698" cy="3272085"/>
            <wp:effectExtent l="0" t="0" r="1905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49517" cy="331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35F8D" w14:textId="505B5E8B" w:rsidR="00E43D53" w:rsidRDefault="00E43D53" w:rsidP="00E43D5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</w:t>
      </w:r>
      <w:r>
        <w:rPr>
          <w:rFonts w:asciiTheme="majorBidi" w:hAnsiTheme="majorBidi" w:cstheme="majorBidi"/>
          <w:b/>
          <w:bCs/>
          <w:sz w:val="24"/>
          <w:szCs w:val="32"/>
        </w:rPr>
        <w:t>5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: </w:t>
      </w:r>
      <w:r w:rsidR="00D23437">
        <w:rPr>
          <w:rFonts w:asciiTheme="majorBidi" w:hAnsiTheme="majorBidi" w:cstheme="majorBidi"/>
          <w:b/>
          <w:bCs/>
          <w:sz w:val="24"/>
          <w:szCs w:val="32"/>
        </w:rPr>
        <w:t xml:space="preserve"> Fare set by Admin</w:t>
      </w:r>
    </w:p>
    <w:p w14:paraId="5C46D323" w14:textId="6FD9619D" w:rsidR="00D23437" w:rsidRPr="00485566" w:rsidRDefault="00D23437" w:rsidP="00E43D5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D23437">
        <w:rPr>
          <w:rFonts w:asciiTheme="majorBidi" w:hAnsiTheme="majorBidi" w:cstheme="majorBidi"/>
          <w:b/>
          <w:bCs/>
          <w:sz w:val="24"/>
          <w:szCs w:val="32"/>
        </w:rPr>
        <w:drawing>
          <wp:inline distT="0" distB="0" distL="0" distR="0" wp14:anchorId="0182B4F5" wp14:editId="78E33B77">
            <wp:extent cx="6083400" cy="32619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9995" cy="328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BBB7D" w14:textId="7D85A630" w:rsidR="00D23437" w:rsidRDefault="00D23437" w:rsidP="00D23437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5:  </w:t>
      </w:r>
      <w:r>
        <w:rPr>
          <w:rFonts w:asciiTheme="majorBidi" w:hAnsiTheme="majorBidi" w:cstheme="majorBidi"/>
          <w:b/>
          <w:bCs/>
          <w:sz w:val="24"/>
          <w:szCs w:val="32"/>
        </w:rPr>
        <w:t>Time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 set by Admin</w:t>
      </w:r>
    </w:p>
    <w:p w14:paraId="173A85F6" w14:textId="578F121B" w:rsidR="00E43D53" w:rsidRDefault="00D23437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D23437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drawing>
          <wp:inline distT="0" distB="0" distL="0" distR="0" wp14:anchorId="26B67FE9" wp14:editId="6C53E291">
            <wp:extent cx="5962099" cy="3068238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01239" cy="3088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BBB45" w14:textId="7DC01F61" w:rsidR="00D23437" w:rsidRDefault="00D23437" w:rsidP="00D23437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5:  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Train </w:t>
      </w:r>
      <w:proofErr w:type="gramStart"/>
      <w:r>
        <w:rPr>
          <w:rFonts w:asciiTheme="majorBidi" w:hAnsiTheme="majorBidi" w:cstheme="majorBidi"/>
          <w:b/>
          <w:bCs/>
          <w:sz w:val="24"/>
          <w:szCs w:val="32"/>
        </w:rPr>
        <w:t>Deleted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  by</w:t>
      </w:r>
      <w:proofErr w:type="gramEnd"/>
      <w:r>
        <w:rPr>
          <w:rFonts w:asciiTheme="majorBidi" w:hAnsiTheme="majorBidi" w:cstheme="majorBidi"/>
          <w:b/>
          <w:bCs/>
          <w:sz w:val="24"/>
          <w:szCs w:val="32"/>
        </w:rPr>
        <w:t xml:space="preserve"> Admin</w:t>
      </w:r>
    </w:p>
    <w:p w14:paraId="36CF959F" w14:textId="7C2ACD2F" w:rsidR="00D23437" w:rsidRDefault="00D23437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D23437">
        <w:rPr>
          <w:rFonts w:asciiTheme="majorBidi" w:hAnsiTheme="majorBidi" w:cstheme="majorBidi"/>
          <w:b/>
          <w:bCs/>
          <w:color w:val="FF0000"/>
          <w:sz w:val="32"/>
          <w:szCs w:val="32"/>
        </w:rPr>
        <w:drawing>
          <wp:inline distT="0" distB="0" distL="0" distR="0" wp14:anchorId="110E8AF3" wp14:editId="109D1CFA">
            <wp:extent cx="6028160" cy="4265438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67423" cy="429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283D0" w14:textId="19B929FF" w:rsidR="00D23437" w:rsidRDefault="00D23437" w:rsidP="00D23437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5:  </w:t>
      </w:r>
      <w:r>
        <w:rPr>
          <w:rFonts w:asciiTheme="majorBidi" w:hAnsiTheme="majorBidi" w:cstheme="majorBidi"/>
          <w:b/>
          <w:bCs/>
          <w:sz w:val="24"/>
          <w:szCs w:val="32"/>
        </w:rPr>
        <w:t>Driver Details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32"/>
        </w:rPr>
        <w:t>added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 by Admin</w:t>
      </w:r>
    </w:p>
    <w:p w14:paraId="2F3881A6" w14:textId="613DE63B" w:rsidR="00D23437" w:rsidRDefault="00D23437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D23437"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drawing>
          <wp:inline distT="0" distB="0" distL="0" distR="0" wp14:anchorId="1EB65035" wp14:editId="7C514263">
            <wp:extent cx="5943600" cy="222694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43342" w14:textId="31EE2291" w:rsidR="00D23437" w:rsidRDefault="00D23437" w:rsidP="00D23437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5:  </w:t>
      </w:r>
      <w:r>
        <w:rPr>
          <w:rFonts w:asciiTheme="majorBidi" w:hAnsiTheme="majorBidi" w:cstheme="majorBidi"/>
          <w:b/>
          <w:bCs/>
          <w:sz w:val="24"/>
          <w:szCs w:val="32"/>
        </w:rPr>
        <w:t>View all Details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 by Admin</w:t>
      </w:r>
    </w:p>
    <w:p w14:paraId="17B0F496" w14:textId="1B922FF3" w:rsidR="00D23437" w:rsidRDefault="00D23437" w:rsidP="00D23437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D23437">
        <w:rPr>
          <w:rFonts w:asciiTheme="majorBidi" w:hAnsiTheme="majorBidi" w:cstheme="majorBidi"/>
          <w:b/>
          <w:bCs/>
          <w:sz w:val="24"/>
          <w:szCs w:val="32"/>
        </w:rPr>
        <w:drawing>
          <wp:inline distT="0" distB="0" distL="0" distR="0" wp14:anchorId="5246383F" wp14:editId="30B6C41C">
            <wp:extent cx="5943600" cy="310705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65194" w14:textId="7E0BFA03" w:rsidR="00D23437" w:rsidRDefault="00D23437" w:rsidP="00D23437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5:  </w:t>
      </w:r>
      <w:r>
        <w:rPr>
          <w:rFonts w:asciiTheme="majorBidi" w:hAnsiTheme="majorBidi" w:cstheme="majorBidi"/>
          <w:b/>
          <w:bCs/>
          <w:sz w:val="24"/>
          <w:szCs w:val="32"/>
        </w:rPr>
        <w:t>Main Menu of User</w:t>
      </w:r>
    </w:p>
    <w:p w14:paraId="2C834119" w14:textId="411CDD79" w:rsidR="00D23437" w:rsidRDefault="00D23437" w:rsidP="00D23437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D23437">
        <w:rPr>
          <w:rFonts w:asciiTheme="majorBidi" w:hAnsiTheme="majorBidi" w:cstheme="majorBidi"/>
          <w:b/>
          <w:bCs/>
          <w:sz w:val="24"/>
          <w:szCs w:val="32"/>
        </w:rPr>
        <w:drawing>
          <wp:inline distT="0" distB="0" distL="0" distR="0" wp14:anchorId="0B693BBC" wp14:editId="24EE348D">
            <wp:extent cx="5890222" cy="206136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99298" cy="21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EACAA" w14:textId="6D478228" w:rsidR="00D23437" w:rsidRDefault="00D23437" w:rsidP="00D23437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lastRenderedPageBreak/>
        <w:t xml:space="preserve">Figure 5:  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All Trains </w:t>
      </w:r>
      <w:proofErr w:type="spellStart"/>
      <w:r>
        <w:rPr>
          <w:rFonts w:asciiTheme="majorBidi" w:hAnsiTheme="majorBidi" w:cstheme="majorBidi"/>
          <w:b/>
          <w:bCs/>
          <w:sz w:val="24"/>
          <w:szCs w:val="32"/>
        </w:rPr>
        <w:t>Timming</w:t>
      </w:r>
      <w:proofErr w:type="spellEnd"/>
      <w:r>
        <w:rPr>
          <w:rFonts w:asciiTheme="majorBidi" w:hAnsiTheme="majorBidi" w:cstheme="majorBidi"/>
          <w:b/>
          <w:bCs/>
          <w:sz w:val="24"/>
          <w:szCs w:val="32"/>
        </w:rPr>
        <w:t xml:space="preserve"> seen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 of User</w:t>
      </w:r>
    </w:p>
    <w:p w14:paraId="6B5935A9" w14:textId="63D0EA32" w:rsidR="00E57EDD" w:rsidRDefault="00E57EDD" w:rsidP="00D23437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E57EDD">
        <w:rPr>
          <w:rFonts w:asciiTheme="majorBidi" w:hAnsiTheme="majorBidi" w:cstheme="majorBidi"/>
          <w:b/>
          <w:bCs/>
          <w:sz w:val="24"/>
          <w:szCs w:val="32"/>
        </w:rPr>
        <w:drawing>
          <wp:inline distT="0" distB="0" distL="0" distR="0" wp14:anchorId="60B55EF2" wp14:editId="43982562">
            <wp:extent cx="5740399" cy="2182932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77159" cy="2196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08683" w14:textId="1D8830EE" w:rsidR="00E57EDD" w:rsidRDefault="00E57EDD" w:rsidP="00E57EDD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5:  All Trains </w:t>
      </w:r>
      <w:r>
        <w:rPr>
          <w:rFonts w:asciiTheme="majorBidi" w:hAnsiTheme="majorBidi" w:cstheme="majorBidi"/>
          <w:b/>
          <w:bCs/>
          <w:sz w:val="24"/>
          <w:szCs w:val="32"/>
        </w:rPr>
        <w:t>Name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 seen of User</w:t>
      </w:r>
    </w:p>
    <w:p w14:paraId="250F28C9" w14:textId="77777777" w:rsidR="00D23437" w:rsidRDefault="00D23437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6933006D" w14:textId="6162C43C" w:rsidR="00D23437" w:rsidRDefault="00D23437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D23437">
        <w:rPr>
          <w:rFonts w:asciiTheme="majorBidi" w:hAnsiTheme="majorBidi" w:cstheme="majorBidi"/>
          <w:b/>
          <w:bCs/>
          <w:color w:val="FF0000"/>
          <w:sz w:val="32"/>
          <w:szCs w:val="32"/>
        </w:rPr>
        <w:drawing>
          <wp:inline distT="0" distB="0" distL="0" distR="0" wp14:anchorId="031BEFA2" wp14:editId="232C858B">
            <wp:extent cx="5943600" cy="424307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9CF8E" w14:textId="16C8358A" w:rsidR="00D23437" w:rsidRDefault="00D23437" w:rsidP="00D23437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5:  </w:t>
      </w:r>
      <w:r w:rsidR="00E57EDD">
        <w:rPr>
          <w:rFonts w:asciiTheme="majorBidi" w:hAnsiTheme="majorBidi" w:cstheme="majorBidi"/>
          <w:b/>
          <w:bCs/>
          <w:sz w:val="24"/>
          <w:szCs w:val="32"/>
        </w:rPr>
        <w:t>Ticket Book by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 User</w:t>
      </w:r>
    </w:p>
    <w:p w14:paraId="19BAB44B" w14:textId="777E80D1" w:rsidR="00E57EDD" w:rsidRDefault="00E57EDD" w:rsidP="00D23437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E57EDD">
        <w:rPr>
          <w:rFonts w:asciiTheme="majorBidi" w:hAnsiTheme="majorBidi" w:cstheme="majorBidi"/>
          <w:b/>
          <w:bCs/>
          <w:sz w:val="24"/>
          <w:szCs w:val="32"/>
        </w:rPr>
        <w:lastRenderedPageBreak/>
        <w:drawing>
          <wp:inline distT="0" distB="0" distL="0" distR="0" wp14:anchorId="4B20DB0B" wp14:editId="32A7DFF5">
            <wp:extent cx="5943600" cy="4753610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CE7AE" w14:textId="3ABBD640" w:rsidR="00E57EDD" w:rsidRDefault="00E57EDD" w:rsidP="00E57EDD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5:  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Bill </w:t>
      </w:r>
      <w:proofErr w:type="gramStart"/>
      <w:r>
        <w:rPr>
          <w:rFonts w:asciiTheme="majorBidi" w:hAnsiTheme="majorBidi" w:cstheme="majorBidi"/>
          <w:b/>
          <w:bCs/>
          <w:sz w:val="24"/>
          <w:szCs w:val="32"/>
        </w:rPr>
        <w:t xml:space="preserve">Generated 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 by</w:t>
      </w:r>
      <w:proofErr w:type="gramEnd"/>
      <w:r>
        <w:rPr>
          <w:rFonts w:asciiTheme="majorBidi" w:hAnsiTheme="majorBidi" w:cstheme="majorBidi"/>
          <w:b/>
          <w:bCs/>
          <w:sz w:val="24"/>
          <w:szCs w:val="32"/>
        </w:rPr>
        <w:t xml:space="preserve"> User</w:t>
      </w:r>
    </w:p>
    <w:p w14:paraId="5317184F" w14:textId="7AC22375" w:rsidR="00E57EDD" w:rsidRDefault="00E57EDD" w:rsidP="00E57EDD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 w:rsidRPr="00E57EDD">
        <w:rPr>
          <w:rFonts w:asciiTheme="majorBidi" w:hAnsiTheme="majorBidi" w:cstheme="majorBidi"/>
          <w:b/>
          <w:bCs/>
          <w:sz w:val="24"/>
          <w:szCs w:val="32"/>
        </w:rPr>
        <w:drawing>
          <wp:inline distT="0" distB="0" distL="0" distR="0" wp14:anchorId="04D738AB" wp14:editId="1A2F02A6">
            <wp:extent cx="5941863" cy="2690345"/>
            <wp:effectExtent l="0" t="0" r="190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82782" cy="2935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7A3EB" w14:textId="72F09EED" w:rsidR="00E57EDD" w:rsidRDefault="00E57EDD" w:rsidP="00E57EDD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5:  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Ticket </w:t>
      </w:r>
      <w:proofErr w:type="gramStart"/>
      <w:r>
        <w:rPr>
          <w:rFonts w:asciiTheme="majorBidi" w:hAnsiTheme="majorBidi" w:cstheme="majorBidi"/>
          <w:b/>
          <w:bCs/>
          <w:sz w:val="24"/>
          <w:szCs w:val="32"/>
        </w:rPr>
        <w:t>canceled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  by</w:t>
      </w:r>
      <w:proofErr w:type="gramEnd"/>
      <w:r>
        <w:rPr>
          <w:rFonts w:asciiTheme="majorBidi" w:hAnsiTheme="majorBidi" w:cstheme="majorBidi"/>
          <w:b/>
          <w:bCs/>
          <w:sz w:val="24"/>
          <w:szCs w:val="32"/>
        </w:rPr>
        <w:t xml:space="preserve"> User</w:t>
      </w:r>
    </w:p>
    <w:p w14:paraId="4195991F" w14:textId="77777777" w:rsidR="00D23437" w:rsidRDefault="00D23437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7B644831" w14:textId="29411A2A" w:rsidR="00666ED3" w:rsidRPr="007C3695" w:rsidRDefault="009D47D4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 w:rsidRPr="00A61460">
        <w:rPr>
          <w:rFonts w:asciiTheme="majorBidi" w:hAnsiTheme="majorBidi" w:cstheme="majorBidi"/>
          <w:b/>
          <w:bCs/>
          <w:color w:val="FF0000"/>
          <w:sz w:val="32"/>
          <w:szCs w:val="32"/>
        </w:rPr>
        <w:t>Important Instructions</w:t>
      </w:r>
    </w:p>
    <w:p w14:paraId="15CAC1B4" w14:textId="77777777"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Data Structures (Parallel Arrays)</w:t>
      </w:r>
    </w:p>
    <w:p w14:paraId="01D76C88" w14:textId="77777777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E57EDD">
        <w:rPr>
          <w:rFonts w:ascii="Times New Roman" w:hAnsi="Times New Roman" w:cs="Times New Roman"/>
          <w:sz w:val="24"/>
        </w:rPr>
        <w:t>roles[</w:t>
      </w:r>
      <w:proofErr w:type="gramEnd"/>
      <w:r w:rsidRPr="00E57EDD">
        <w:rPr>
          <w:rFonts w:ascii="Times New Roman" w:hAnsi="Times New Roman" w:cs="Times New Roman"/>
          <w:sz w:val="24"/>
        </w:rPr>
        <w:t>20];     // Array to store Registered ID Roles as Admin/User</w:t>
      </w:r>
    </w:p>
    <w:p w14:paraId="406B48F1" w14:textId="77777777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userName</w:t>
      </w:r>
      <w:proofErr w:type="spellEnd"/>
      <w:r w:rsidRPr="00E57EDD">
        <w:rPr>
          <w:rFonts w:ascii="Times New Roman" w:hAnsi="Times New Roman" w:cs="Times New Roman"/>
          <w:sz w:val="24"/>
        </w:rPr>
        <w:t>[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20];  // Array to store </w:t>
      </w:r>
      <w:proofErr w:type="spellStart"/>
      <w:r w:rsidRPr="00E57EDD">
        <w:rPr>
          <w:rFonts w:ascii="Times New Roman" w:hAnsi="Times New Roman" w:cs="Times New Roman"/>
          <w:sz w:val="24"/>
        </w:rPr>
        <w:t>UserName</w:t>
      </w:r>
      <w:proofErr w:type="spellEnd"/>
    </w:p>
    <w:p w14:paraId="3E4426EA" w14:textId="6ADF652B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E57EDD">
        <w:rPr>
          <w:rFonts w:ascii="Times New Roman" w:hAnsi="Times New Roman" w:cs="Times New Roman"/>
          <w:sz w:val="24"/>
        </w:rPr>
        <w:t>passwords[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20]; // Array to store </w:t>
      </w:r>
      <w:proofErr w:type="spellStart"/>
      <w:r w:rsidRPr="00E57EDD">
        <w:rPr>
          <w:rFonts w:ascii="Times New Roman" w:hAnsi="Times New Roman" w:cs="Times New Roman"/>
          <w:sz w:val="24"/>
        </w:rPr>
        <w:t>PAssword</w:t>
      </w:r>
      <w:proofErr w:type="spellEnd"/>
    </w:p>
    <w:p w14:paraId="5795A2F7" w14:textId="77777777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trainName</w:t>
      </w:r>
      <w:proofErr w:type="spellEnd"/>
      <w:r w:rsidRPr="00E57EDD">
        <w:rPr>
          <w:rFonts w:ascii="Times New Roman" w:hAnsi="Times New Roman" w:cs="Times New Roman"/>
          <w:sz w:val="24"/>
        </w:rPr>
        <w:t>[</w:t>
      </w:r>
      <w:proofErr w:type="gramEnd"/>
      <w:r w:rsidRPr="00E57EDD">
        <w:rPr>
          <w:rFonts w:ascii="Times New Roman" w:hAnsi="Times New Roman" w:cs="Times New Roman"/>
          <w:sz w:val="24"/>
        </w:rPr>
        <w:t>20];      // Array to store Registered Train Names</w:t>
      </w:r>
    </w:p>
    <w:p w14:paraId="2299D445" w14:textId="77777777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trainGoingFrom</w:t>
      </w:r>
      <w:proofErr w:type="spellEnd"/>
      <w:r w:rsidRPr="00E57EDD">
        <w:rPr>
          <w:rFonts w:ascii="Times New Roman" w:hAnsi="Times New Roman" w:cs="Times New Roman"/>
          <w:sz w:val="24"/>
        </w:rPr>
        <w:t>[</w:t>
      </w:r>
      <w:proofErr w:type="gramEnd"/>
      <w:r w:rsidRPr="00E57EDD">
        <w:rPr>
          <w:rFonts w:ascii="Times New Roman" w:hAnsi="Times New Roman" w:cs="Times New Roman"/>
          <w:sz w:val="24"/>
        </w:rPr>
        <w:t>20]; // Array to store Departure city of Train</w:t>
      </w:r>
    </w:p>
    <w:p w14:paraId="4852E4A1" w14:textId="2211C19E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trainGoingTo</w:t>
      </w:r>
      <w:proofErr w:type="spellEnd"/>
      <w:r w:rsidRPr="00E57EDD">
        <w:rPr>
          <w:rFonts w:ascii="Times New Roman" w:hAnsi="Times New Roman" w:cs="Times New Roman"/>
          <w:sz w:val="24"/>
        </w:rPr>
        <w:t>[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20];   // Array to store </w:t>
      </w:r>
      <w:proofErr w:type="spellStart"/>
      <w:r w:rsidRPr="00E57EDD">
        <w:rPr>
          <w:rFonts w:ascii="Times New Roman" w:hAnsi="Times New Roman" w:cs="Times New Roman"/>
          <w:sz w:val="24"/>
        </w:rPr>
        <w:t>Arraival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city of Train</w:t>
      </w:r>
    </w:p>
    <w:p w14:paraId="0E91383A" w14:textId="0E8F997F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E57EDD">
        <w:rPr>
          <w:rFonts w:ascii="Times New Roman" w:hAnsi="Times New Roman" w:cs="Times New Roman"/>
          <w:sz w:val="24"/>
        </w:rPr>
        <w:t>trainCount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= 0; // Global </w:t>
      </w:r>
      <w:proofErr w:type="spellStart"/>
      <w:r w:rsidRPr="00E57EDD">
        <w:rPr>
          <w:rFonts w:ascii="Times New Roman" w:hAnsi="Times New Roman" w:cs="Times New Roman"/>
          <w:sz w:val="24"/>
        </w:rPr>
        <w:t>Veriable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to store Number of Trains</w:t>
      </w:r>
    </w:p>
    <w:p w14:paraId="7426B0A1" w14:textId="77777777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acfare</w:t>
      </w:r>
      <w:proofErr w:type="spellEnd"/>
      <w:r w:rsidRPr="00E57EDD">
        <w:rPr>
          <w:rFonts w:ascii="Times New Roman" w:hAnsi="Times New Roman" w:cs="Times New Roman"/>
          <w:sz w:val="24"/>
        </w:rPr>
        <w:t>[</w:t>
      </w:r>
      <w:proofErr w:type="gramEnd"/>
      <w:r w:rsidRPr="00E57EDD">
        <w:rPr>
          <w:rFonts w:ascii="Times New Roman" w:hAnsi="Times New Roman" w:cs="Times New Roman"/>
          <w:sz w:val="24"/>
        </w:rPr>
        <w:t>20];       // Array to store AC Class Fare</w:t>
      </w:r>
    </w:p>
    <w:p w14:paraId="0B530D19" w14:textId="77777777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tandardfare</w:t>
      </w:r>
      <w:proofErr w:type="spellEnd"/>
      <w:r w:rsidRPr="00E57EDD">
        <w:rPr>
          <w:rFonts w:ascii="Times New Roman" w:hAnsi="Times New Roman" w:cs="Times New Roman"/>
          <w:sz w:val="24"/>
        </w:rPr>
        <w:t>[</w:t>
      </w:r>
      <w:proofErr w:type="gramEnd"/>
      <w:r w:rsidRPr="00E57EDD">
        <w:rPr>
          <w:rFonts w:ascii="Times New Roman" w:hAnsi="Times New Roman" w:cs="Times New Roman"/>
          <w:sz w:val="24"/>
        </w:rPr>
        <w:t>20]; // Array to store Standard Class Fare</w:t>
      </w:r>
    </w:p>
    <w:p w14:paraId="0C2A2E42" w14:textId="77777777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economyfare</w:t>
      </w:r>
      <w:proofErr w:type="spellEnd"/>
      <w:r w:rsidRPr="00E57EDD">
        <w:rPr>
          <w:rFonts w:ascii="Times New Roman" w:hAnsi="Times New Roman" w:cs="Times New Roman"/>
          <w:sz w:val="24"/>
        </w:rPr>
        <w:t>[</w:t>
      </w:r>
      <w:proofErr w:type="gramEnd"/>
      <w:r w:rsidRPr="00E57EDD">
        <w:rPr>
          <w:rFonts w:ascii="Times New Roman" w:hAnsi="Times New Roman" w:cs="Times New Roman"/>
          <w:sz w:val="24"/>
        </w:rPr>
        <w:t>20];  // Array to store Economy Class Fare</w:t>
      </w:r>
    </w:p>
    <w:p w14:paraId="493D59F7" w14:textId="77777777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trainTime</w:t>
      </w:r>
      <w:proofErr w:type="spellEnd"/>
      <w:r w:rsidRPr="00E57EDD">
        <w:rPr>
          <w:rFonts w:ascii="Times New Roman" w:hAnsi="Times New Roman" w:cs="Times New Roman"/>
          <w:sz w:val="24"/>
        </w:rPr>
        <w:t>[</w:t>
      </w:r>
      <w:proofErr w:type="gramEnd"/>
      <w:r w:rsidRPr="00E57EDD">
        <w:rPr>
          <w:rFonts w:ascii="Times New Roman" w:hAnsi="Times New Roman" w:cs="Times New Roman"/>
          <w:sz w:val="24"/>
        </w:rPr>
        <w:t>20];    // Array to store Train Time</w:t>
      </w:r>
    </w:p>
    <w:p w14:paraId="51B13737" w14:textId="77777777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driverName</w:t>
      </w:r>
      <w:proofErr w:type="spellEnd"/>
      <w:r w:rsidRPr="00E57EDD">
        <w:rPr>
          <w:rFonts w:ascii="Times New Roman" w:hAnsi="Times New Roman" w:cs="Times New Roman"/>
          <w:sz w:val="24"/>
        </w:rPr>
        <w:t>[</w:t>
      </w:r>
      <w:proofErr w:type="gramEnd"/>
      <w:r w:rsidRPr="00E57EDD">
        <w:rPr>
          <w:rFonts w:ascii="Times New Roman" w:hAnsi="Times New Roman" w:cs="Times New Roman"/>
          <w:sz w:val="24"/>
        </w:rPr>
        <w:t>20];   // Array to store driver Name</w:t>
      </w:r>
    </w:p>
    <w:p w14:paraId="16A014B2" w14:textId="77777777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driverID</w:t>
      </w:r>
      <w:proofErr w:type="spellEnd"/>
      <w:r w:rsidRPr="00E57EDD">
        <w:rPr>
          <w:rFonts w:ascii="Times New Roman" w:hAnsi="Times New Roman" w:cs="Times New Roman"/>
          <w:sz w:val="24"/>
        </w:rPr>
        <w:t>[</w:t>
      </w:r>
      <w:proofErr w:type="gramEnd"/>
      <w:r w:rsidRPr="00E57EDD">
        <w:rPr>
          <w:rFonts w:ascii="Times New Roman" w:hAnsi="Times New Roman" w:cs="Times New Roman"/>
          <w:sz w:val="24"/>
        </w:rPr>
        <w:t>20];     // Array to store ID of Driver</w:t>
      </w:r>
    </w:p>
    <w:p w14:paraId="1646B0BB" w14:textId="77777777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E57EDD">
        <w:rPr>
          <w:rFonts w:ascii="Times New Roman" w:hAnsi="Times New Roman" w:cs="Times New Roman"/>
          <w:sz w:val="24"/>
        </w:rPr>
        <w:t>refund[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3];           // Array to store Returnable </w:t>
      </w:r>
      <w:proofErr w:type="spellStart"/>
      <w:r w:rsidRPr="00E57EDD">
        <w:rPr>
          <w:rFonts w:ascii="Times New Roman" w:hAnsi="Times New Roman" w:cs="Times New Roman"/>
          <w:sz w:val="24"/>
        </w:rPr>
        <w:t>ammount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set by Admin</w:t>
      </w:r>
    </w:p>
    <w:p w14:paraId="30F6B506" w14:textId="77777777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E57EDD">
        <w:rPr>
          <w:rFonts w:ascii="Times New Roman" w:hAnsi="Times New Roman" w:cs="Times New Roman"/>
          <w:sz w:val="24"/>
        </w:rPr>
        <w:t>tickets[</w:t>
      </w:r>
      <w:proofErr w:type="gramEnd"/>
      <w:r w:rsidRPr="00E57EDD">
        <w:rPr>
          <w:rFonts w:ascii="Times New Roman" w:hAnsi="Times New Roman" w:cs="Times New Roman"/>
          <w:sz w:val="24"/>
        </w:rPr>
        <w:t>100];        // number of tickets</w:t>
      </w:r>
    </w:p>
    <w:p w14:paraId="038B7EC6" w14:textId="6D67020A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E57EDD">
        <w:rPr>
          <w:rFonts w:ascii="Times New Roman" w:hAnsi="Times New Roman" w:cs="Times New Roman"/>
          <w:sz w:val="24"/>
        </w:rPr>
        <w:t>fare[</w:t>
      </w:r>
      <w:proofErr w:type="gramEnd"/>
      <w:r w:rsidRPr="00E57EDD">
        <w:rPr>
          <w:rFonts w:ascii="Times New Roman" w:hAnsi="Times New Roman" w:cs="Times New Roman"/>
          <w:sz w:val="24"/>
        </w:rPr>
        <w:t>100];</w:t>
      </w:r>
      <w:r>
        <w:rPr>
          <w:rFonts w:ascii="Times New Roman" w:hAnsi="Times New Roman" w:cs="Times New Roman"/>
          <w:sz w:val="24"/>
        </w:rPr>
        <w:t xml:space="preserve">         //stores Fare</w:t>
      </w:r>
    </w:p>
    <w:p w14:paraId="198B325F" w14:textId="77777777" w:rsidR="00E57EDD" w:rsidRP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useNameWhenBuyTicket</w:t>
      </w:r>
      <w:proofErr w:type="spellEnd"/>
      <w:r w:rsidRPr="00E57EDD">
        <w:rPr>
          <w:rFonts w:ascii="Times New Roman" w:hAnsi="Times New Roman" w:cs="Times New Roman"/>
          <w:sz w:val="24"/>
        </w:rPr>
        <w:t>[</w:t>
      </w:r>
      <w:proofErr w:type="gramEnd"/>
      <w:r w:rsidRPr="00E57EDD">
        <w:rPr>
          <w:rFonts w:ascii="Times New Roman" w:hAnsi="Times New Roman" w:cs="Times New Roman"/>
          <w:sz w:val="24"/>
        </w:rPr>
        <w:t>100]; // When User Buy Ticket that name is used</w:t>
      </w:r>
    </w:p>
    <w:p w14:paraId="708CCFA3" w14:textId="0C182215" w:rsidR="00E57EDD" w:rsidRDefault="00E57EDD" w:rsidP="00E57ED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useIDWhenBuyTicket</w:t>
      </w:r>
      <w:proofErr w:type="spellEnd"/>
      <w:r w:rsidRPr="00E57EDD">
        <w:rPr>
          <w:rFonts w:ascii="Times New Roman" w:hAnsi="Times New Roman" w:cs="Times New Roman"/>
          <w:sz w:val="24"/>
        </w:rPr>
        <w:t>[</w:t>
      </w:r>
      <w:proofErr w:type="gramEnd"/>
      <w:r w:rsidRPr="00E57EDD">
        <w:rPr>
          <w:rFonts w:ascii="Times New Roman" w:hAnsi="Times New Roman" w:cs="Times New Roman"/>
          <w:sz w:val="24"/>
        </w:rPr>
        <w:t>100];   // When User Buy Ticket that ID which is his password is used</w:t>
      </w:r>
    </w:p>
    <w:p w14:paraId="26D9C651" w14:textId="0269E953" w:rsidR="00B87A16" w:rsidRPr="00B87A16" w:rsidRDefault="00B87A16" w:rsidP="00E57EDD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B99C97A" w14:textId="77777777" w:rsidR="00B87A16" w:rsidRDefault="00B87A16" w:rsidP="00B87A16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25D2FBB4" w14:textId="77777777"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Prototypes</w:t>
      </w:r>
    </w:p>
    <w:p w14:paraId="2EB3395D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topHeader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);                            // </w:t>
      </w:r>
      <w:proofErr w:type="spellStart"/>
      <w:r w:rsidRPr="00E57EDD">
        <w:rPr>
          <w:rFonts w:ascii="Times New Roman" w:hAnsi="Times New Roman" w:cs="Times New Roman"/>
          <w:sz w:val="24"/>
        </w:rPr>
        <w:t>Thats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Top Header which Display at screen</w:t>
      </w:r>
    </w:p>
    <w:p w14:paraId="2CAC7CFA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clearScreen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   // Use to Clear Screen</w:t>
      </w:r>
    </w:p>
    <w:p w14:paraId="704354A4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int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loginMenu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);                             // It returns </w:t>
      </w:r>
      <w:proofErr w:type="spellStart"/>
      <w:r w:rsidRPr="00E57EDD">
        <w:rPr>
          <w:rFonts w:ascii="Times New Roman" w:hAnsi="Times New Roman" w:cs="Times New Roman"/>
          <w:sz w:val="24"/>
        </w:rPr>
        <w:t>a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option selected from </w:t>
      </w:r>
      <w:proofErr w:type="spellStart"/>
      <w:r w:rsidRPr="00E57EDD">
        <w:rPr>
          <w:rFonts w:ascii="Times New Roman" w:hAnsi="Times New Roman" w:cs="Times New Roman"/>
          <w:sz w:val="24"/>
        </w:rPr>
        <w:t>loginMenu</w:t>
      </w:r>
      <w:proofErr w:type="spellEnd"/>
    </w:p>
    <w:p w14:paraId="6212FEE7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checkIntegerInMenu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E57EDD">
        <w:rPr>
          <w:rFonts w:ascii="Times New Roman" w:hAnsi="Times New Roman" w:cs="Times New Roman"/>
          <w:sz w:val="24"/>
        </w:rPr>
        <w:t>checkOption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); // </w:t>
      </w:r>
      <w:proofErr w:type="spellStart"/>
      <w:r w:rsidRPr="00E57EDD">
        <w:rPr>
          <w:rFonts w:ascii="Times New Roman" w:hAnsi="Times New Roman" w:cs="Times New Roman"/>
          <w:sz w:val="24"/>
        </w:rPr>
        <w:t>Validty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for integer in Menu</w:t>
      </w:r>
    </w:p>
    <w:p w14:paraId="0DC9D058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deleteLoginID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 // Use to Delete any User/Admin account</w:t>
      </w:r>
    </w:p>
    <w:p w14:paraId="124A6D14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toreAfterDeleteLoginData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// use To store ID name and password in file after deleting any</w:t>
      </w:r>
    </w:p>
    <w:p w14:paraId="4C475914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ignIn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string name, string password); // It checks whether a </w:t>
      </w:r>
      <w:proofErr w:type="spellStart"/>
      <w:r w:rsidRPr="00E57EDD">
        <w:rPr>
          <w:rFonts w:ascii="Times New Roman" w:hAnsi="Times New Roman" w:cs="Times New Roman"/>
          <w:sz w:val="24"/>
        </w:rPr>
        <w:t>enterd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ID/Password Exist</w:t>
      </w:r>
    </w:p>
    <w:p w14:paraId="683132AC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ubMenuBeforeMainMenu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string submenu);  // It display </w:t>
      </w:r>
      <w:proofErr w:type="spellStart"/>
      <w:r w:rsidRPr="00E57EDD">
        <w:rPr>
          <w:rFonts w:ascii="Times New Roman" w:hAnsi="Times New Roman" w:cs="Times New Roman"/>
          <w:sz w:val="24"/>
        </w:rPr>
        <w:t>Mainmenu</w:t>
      </w:r>
      <w:proofErr w:type="spellEnd"/>
    </w:p>
    <w:p w14:paraId="4271EB97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ignInProcess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 // It takes ID names and Passwords To Login an Admin/User</w:t>
      </w:r>
    </w:p>
    <w:p w14:paraId="2767EA68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ignUpProcess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);                        // It takes Id </w:t>
      </w:r>
      <w:proofErr w:type="spellStart"/>
      <w:r w:rsidRPr="00E57EDD">
        <w:rPr>
          <w:rFonts w:ascii="Times New Roman" w:hAnsi="Times New Roman" w:cs="Times New Roman"/>
          <w:sz w:val="24"/>
        </w:rPr>
        <w:t>names,passwords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and Roles to </w:t>
      </w:r>
      <w:proofErr w:type="spellStart"/>
      <w:r w:rsidRPr="00E57EDD">
        <w:rPr>
          <w:rFonts w:ascii="Times New Roman" w:hAnsi="Times New Roman" w:cs="Times New Roman"/>
          <w:sz w:val="24"/>
        </w:rPr>
        <w:t>Creat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57EDD">
        <w:rPr>
          <w:rFonts w:ascii="Times New Roman" w:hAnsi="Times New Roman" w:cs="Times New Roman"/>
          <w:sz w:val="24"/>
        </w:rPr>
        <w:t>a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account</w:t>
      </w:r>
    </w:p>
    <w:p w14:paraId="5898567F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int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adminMenu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);                             // It returns </w:t>
      </w:r>
      <w:proofErr w:type="spellStart"/>
      <w:r w:rsidRPr="00E57EDD">
        <w:rPr>
          <w:rFonts w:ascii="Times New Roman" w:hAnsi="Times New Roman" w:cs="Times New Roman"/>
          <w:sz w:val="24"/>
        </w:rPr>
        <w:t>a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option from Admin Menu</w:t>
      </w:r>
    </w:p>
    <w:p w14:paraId="673B213F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lastRenderedPageBreak/>
        <w:t xml:space="preserve">int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userMenu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);                              // It returns </w:t>
      </w:r>
      <w:proofErr w:type="spellStart"/>
      <w:r w:rsidRPr="00E57EDD">
        <w:rPr>
          <w:rFonts w:ascii="Times New Roman" w:hAnsi="Times New Roman" w:cs="Times New Roman"/>
          <w:sz w:val="24"/>
        </w:rPr>
        <w:t>a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option from user Menu</w:t>
      </w:r>
    </w:p>
    <w:p w14:paraId="6277694B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gotoxy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int x, int y);                   // use to Change Position of Any output</w:t>
      </w:r>
    </w:p>
    <w:p w14:paraId="1A0F424F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</w:p>
    <w:p w14:paraId="566F7EEE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adminMenuProcess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</w:t>
      </w:r>
    </w:p>
    <w:p w14:paraId="0E654D13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userMenuProcess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</w:t>
      </w:r>
    </w:p>
    <w:p w14:paraId="5F4A98DC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getData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string line, int field);                            // use to get Data from any given file by comma </w:t>
      </w:r>
      <w:proofErr w:type="spellStart"/>
      <w:r w:rsidRPr="00E57EDD">
        <w:rPr>
          <w:rFonts w:ascii="Times New Roman" w:hAnsi="Times New Roman" w:cs="Times New Roman"/>
          <w:sz w:val="24"/>
        </w:rPr>
        <w:t>seperating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E57EDD">
        <w:rPr>
          <w:rFonts w:ascii="Times New Roman" w:hAnsi="Times New Roman" w:cs="Times New Roman"/>
          <w:sz w:val="24"/>
        </w:rPr>
        <w:t>methode</w:t>
      </w:r>
      <w:proofErr w:type="spellEnd"/>
    </w:p>
    <w:p w14:paraId="4BD70A49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toreLoginData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string users, string passwords, string roles); // use to store ID name and Passwords in file</w:t>
      </w:r>
    </w:p>
    <w:p w14:paraId="13B26E9C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ignUp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string name, string password, string role);            // use for Validity of </w:t>
      </w:r>
      <w:proofErr w:type="spellStart"/>
      <w:r w:rsidRPr="00E57EDD">
        <w:rPr>
          <w:rFonts w:ascii="Times New Roman" w:hAnsi="Times New Roman" w:cs="Times New Roman"/>
          <w:sz w:val="24"/>
        </w:rPr>
        <w:t>signUp</w:t>
      </w:r>
      <w:proofErr w:type="spellEnd"/>
    </w:p>
    <w:p w14:paraId="3F4A1337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loadLoginData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                       // use to load ID name and Passwords from file</w:t>
      </w:r>
    </w:p>
    <w:p w14:paraId="17CFF5D5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toreTrainData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                      // use to store train data in file</w:t>
      </w:r>
    </w:p>
    <w:p w14:paraId="20169F7B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loadTrainData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                       // use to load train Data from file</w:t>
      </w:r>
    </w:p>
    <w:p w14:paraId="1EF106E1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toreTrainFar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E57EDD">
        <w:rPr>
          <w:rFonts w:ascii="Times New Roman" w:hAnsi="Times New Roman" w:cs="Times New Roman"/>
          <w:sz w:val="24"/>
        </w:rPr>
        <w:t>Fareindex</w:t>
      </w:r>
      <w:proofErr w:type="spellEnd"/>
      <w:r w:rsidRPr="00E57EDD">
        <w:rPr>
          <w:rFonts w:ascii="Times New Roman" w:hAnsi="Times New Roman" w:cs="Times New Roman"/>
          <w:sz w:val="24"/>
        </w:rPr>
        <w:t>);                                // use to store train Fare in file</w:t>
      </w:r>
    </w:p>
    <w:p w14:paraId="1FA1AD5F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loadTrainFar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                       // Use to load Train Fare from file</w:t>
      </w:r>
    </w:p>
    <w:p w14:paraId="1884E1DE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</w:p>
    <w:p w14:paraId="3CD9B8A5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addTrain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// use to Register a Train</w:t>
      </w:r>
    </w:p>
    <w:p w14:paraId="078D7839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tringChecker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string number1);   // use for </w:t>
      </w:r>
      <w:proofErr w:type="spellStart"/>
      <w:r w:rsidRPr="00E57EDD">
        <w:rPr>
          <w:rFonts w:ascii="Times New Roman" w:hAnsi="Times New Roman" w:cs="Times New Roman"/>
          <w:sz w:val="24"/>
        </w:rPr>
        <w:t>Validty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of string</w:t>
      </w:r>
    </w:p>
    <w:p w14:paraId="5949D3DC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checkAddTrain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E57EDD">
        <w:rPr>
          <w:rFonts w:ascii="Times New Roman" w:hAnsi="Times New Roman" w:cs="Times New Roman"/>
          <w:sz w:val="24"/>
        </w:rPr>
        <w:t>checkName</w:t>
      </w:r>
      <w:proofErr w:type="spellEnd"/>
      <w:r w:rsidRPr="00E57EDD">
        <w:rPr>
          <w:rFonts w:ascii="Times New Roman" w:hAnsi="Times New Roman" w:cs="Times New Roman"/>
          <w:sz w:val="24"/>
        </w:rPr>
        <w:t>); // use to check Train Name already exist or not</w:t>
      </w:r>
    </w:p>
    <w:p w14:paraId="00517EC2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etfar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// use to set Registered Train Fare</w:t>
      </w:r>
    </w:p>
    <w:p w14:paraId="5178982A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checkSetFar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int number2);       // use to check train fare already set or not</w:t>
      </w:r>
    </w:p>
    <w:p w14:paraId="1A726C3D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etTim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// use to set train time</w:t>
      </w:r>
    </w:p>
    <w:p w14:paraId="32AF0E04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checkTrainTim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int number3);     // use to check train time already set or not</w:t>
      </w:r>
    </w:p>
    <w:p w14:paraId="00B98F97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updateTrainTiming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// use to update Train Timing</w:t>
      </w:r>
    </w:p>
    <w:p w14:paraId="69C6490D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checkTrainTimeIfAlreadyExist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int number4);</w:t>
      </w:r>
    </w:p>
    <w:p w14:paraId="76ED7693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deleteTrain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            // use To Unregister A train</w:t>
      </w:r>
    </w:p>
    <w:p w14:paraId="0EEADE91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addDriver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              // use to add driver to a registered Train</w:t>
      </w:r>
    </w:p>
    <w:p w14:paraId="63690936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checkAddDriver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int number);                      // use to check a train has driver or not</w:t>
      </w:r>
    </w:p>
    <w:p w14:paraId="4F9340B9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updateDriver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           // use to Update driver Details</w:t>
      </w:r>
    </w:p>
    <w:p w14:paraId="5F26C675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checkUpdateDriverIfAlreadyExist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string number5); // to check entered train has already driver or not</w:t>
      </w:r>
    </w:p>
    <w:p w14:paraId="6D985AC1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deleteDriver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           // Use to delete driver details</w:t>
      </w:r>
    </w:p>
    <w:p w14:paraId="08DE9FAB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viewTrains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             // To view all Train Details</w:t>
      </w:r>
    </w:p>
    <w:p w14:paraId="5FA018D8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returnablePric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);                               // To set Returnable </w:t>
      </w:r>
      <w:proofErr w:type="spellStart"/>
      <w:r w:rsidRPr="00E57EDD">
        <w:rPr>
          <w:rFonts w:ascii="Times New Roman" w:hAnsi="Times New Roman" w:cs="Times New Roman"/>
          <w:sz w:val="24"/>
        </w:rPr>
        <w:t>ammount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if Passenger Cancel a ticket</w:t>
      </w:r>
    </w:p>
    <w:p w14:paraId="1BE5F960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registerdTrain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</w:t>
      </w:r>
    </w:p>
    <w:p w14:paraId="609CA8B9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</w:p>
    <w:p w14:paraId="75019AAB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eeAvailableTrains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</w:t>
      </w:r>
    </w:p>
    <w:p w14:paraId="59978DAD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eeTrainsfar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</w:t>
      </w:r>
    </w:p>
    <w:p w14:paraId="262313EB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lastRenderedPageBreak/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eeTrainsTim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</w:t>
      </w:r>
    </w:p>
    <w:p w14:paraId="2ABFF1B1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bookTicket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  // It is use to book a registered Train Ticket</w:t>
      </w:r>
    </w:p>
    <w:p w14:paraId="20A7EC8B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cancelTicket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 // It is use to cancel any booked Ticket</w:t>
      </w:r>
    </w:p>
    <w:p w14:paraId="652A50C8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toreAfterDelet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// It stores After Delete</w:t>
      </w:r>
    </w:p>
    <w:p w14:paraId="236A0304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toreTrainTim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E57EDD">
        <w:rPr>
          <w:rFonts w:ascii="Times New Roman" w:hAnsi="Times New Roman" w:cs="Times New Roman"/>
          <w:sz w:val="24"/>
        </w:rPr>
        <w:t>trainTimeIndex</w:t>
      </w:r>
      <w:proofErr w:type="spellEnd"/>
      <w:r w:rsidRPr="00E57EDD">
        <w:rPr>
          <w:rFonts w:ascii="Times New Roman" w:hAnsi="Times New Roman" w:cs="Times New Roman"/>
          <w:sz w:val="24"/>
        </w:rPr>
        <w:t>);   // It stores Train Time</w:t>
      </w:r>
    </w:p>
    <w:p w14:paraId="35027BAF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loadTrainTim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 // It Loads Train stored Time</w:t>
      </w:r>
    </w:p>
    <w:p w14:paraId="3B4FAA23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toreDriverData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E57EDD">
        <w:rPr>
          <w:rFonts w:ascii="Times New Roman" w:hAnsi="Times New Roman" w:cs="Times New Roman"/>
          <w:sz w:val="24"/>
        </w:rPr>
        <w:t>driverDataIndex</w:t>
      </w:r>
      <w:proofErr w:type="spellEnd"/>
      <w:r w:rsidRPr="00E57EDD">
        <w:rPr>
          <w:rFonts w:ascii="Times New Roman" w:hAnsi="Times New Roman" w:cs="Times New Roman"/>
          <w:sz w:val="24"/>
        </w:rPr>
        <w:t>); // It store Driver Details</w:t>
      </w:r>
    </w:p>
    <w:p w14:paraId="7A3ED814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loadDriverData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// It Loads Driver stored Details</w:t>
      </w:r>
    </w:p>
    <w:p w14:paraId="57F46F86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toreAfterChangeDriver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// It stores driver details after update</w:t>
      </w:r>
    </w:p>
    <w:p w14:paraId="5767560C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toreAfterChangeTim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// It stores time after update</w:t>
      </w:r>
    </w:p>
    <w:p w14:paraId="325CF98E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integerChecker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string number);        // It checks </w:t>
      </w:r>
      <w:proofErr w:type="spellStart"/>
      <w:r w:rsidRPr="00E57EDD">
        <w:rPr>
          <w:rFonts w:ascii="Times New Roman" w:hAnsi="Times New Roman" w:cs="Times New Roman"/>
          <w:sz w:val="24"/>
        </w:rPr>
        <w:t>Validty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of Integer in any String</w:t>
      </w:r>
    </w:p>
    <w:p w14:paraId="33DE8558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integerFareChecker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string number);    // It Limits Fare </w:t>
      </w:r>
      <w:proofErr w:type="spellStart"/>
      <w:r w:rsidRPr="00E57EDD">
        <w:rPr>
          <w:rFonts w:ascii="Times New Roman" w:hAnsi="Times New Roman" w:cs="Times New Roman"/>
          <w:sz w:val="24"/>
        </w:rPr>
        <w:t>Upto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5000</w:t>
      </w:r>
    </w:p>
    <w:p w14:paraId="7AAE42C1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checkDataOfTim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E57EDD">
        <w:rPr>
          <w:rFonts w:ascii="Times New Roman" w:hAnsi="Times New Roman" w:cs="Times New Roman"/>
          <w:sz w:val="24"/>
        </w:rPr>
        <w:t>checkIt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);      // It checks </w:t>
      </w:r>
      <w:proofErr w:type="spellStart"/>
      <w:r w:rsidRPr="00E57EDD">
        <w:rPr>
          <w:rFonts w:ascii="Times New Roman" w:hAnsi="Times New Roman" w:cs="Times New Roman"/>
          <w:sz w:val="24"/>
        </w:rPr>
        <w:t>validty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of Time</w:t>
      </w:r>
    </w:p>
    <w:p w14:paraId="0A43D263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returnAbleChecker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string returnable); // It checks </w:t>
      </w:r>
      <w:proofErr w:type="spellStart"/>
      <w:r w:rsidRPr="00E57EDD">
        <w:rPr>
          <w:rFonts w:ascii="Times New Roman" w:hAnsi="Times New Roman" w:cs="Times New Roman"/>
          <w:sz w:val="24"/>
        </w:rPr>
        <w:t>Validy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of integers in returnable amount entered</w:t>
      </w:r>
    </w:p>
    <w:p w14:paraId="66EAE592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toreReturnabl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);                    // It stores Returnable </w:t>
      </w:r>
      <w:proofErr w:type="spellStart"/>
      <w:r w:rsidRPr="00E57EDD">
        <w:rPr>
          <w:rFonts w:ascii="Times New Roman" w:hAnsi="Times New Roman" w:cs="Times New Roman"/>
          <w:sz w:val="24"/>
        </w:rPr>
        <w:t>ammount</w:t>
      </w:r>
      <w:proofErr w:type="spellEnd"/>
    </w:p>
    <w:p w14:paraId="5C76086D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loadReturnable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            // It Loads stored returnable Amount</w:t>
      </w:r>
    </w:p>
    <w:p w14:paraId="372E1723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eeSoldTickets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</w:t>
      </w:r>
    </w:p>
    <w:p w14:paraId="7E3A75E0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checkFairIfExist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 xml:space="preserve">int number5); // It checks </w:t>
      </w:r>
      <w:proofErr w:type="spellStart"/>
      <w:r w:rsidRPr="00E57EDD">
        <w:rPr>
          <w:rFonts w:ascii="Times New Roman" w:hAnsi="Times New Roman" w:cs="Times New Roman"/>
          <w:sz w:val="24"/>
        </w:rPr>
        <w:t>Wheter</w:t>
      </w:r>
      <w:proofErr w:type="spellEnd"/>
      <w:r w:rsidRPr="00E57EDD">
        <w:rPr>
          <w:rFonts w:ascii="Times New Roman" w:hAnsi="Times New Roman" w:cs="Times New Roman"/>
          <w:sz w:val="24"/>
        </w:rPr>
        <w:t xml:space="preserve"> a entered user has bought any ticket or not</w:t>
      </w:r>
    </w:p>
    <w:p w14:paraId="23C8FC40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generateInvoiceBill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         // It Generates Bill of Passenger</w:t>
      </w:r>
    </w:p>
    <w:p w14:paraId="7081F00D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storeTicketsData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int number6);</w:t>
      </w:r>
    </w:p>
    <w:p w14:paraId="43E30388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E57EDD">
        <w:rPr>
          <w:rFonts w:ascii="Times New Roman" w:hAnsi="Times New Roman" w:cs="Times New Roman"/>
          <w:sz w:val="24"/>
        </w:rPr>
        <w:t>loadTicketData</w:t>
      </w:r>
      <w:proofErr w:type="spellEnd"/>
      <w:r w:rsidRPr="00E57EDD">
        <w:rPr>
          <w:rFonts w:ascii="Times New Roman" w:hAnsi="Times New Roman" w:cs="Times New Roman"/>
          <w:sz w:val="24"/>
        </w:rPr>
        <w:t>(</w:t>
      </w:r>
      <w:proofErr w:type="gramEnd"/>
      <w:r w:rsidRPr="00E57EDD">
        <w:rPr>
          <w:rFonts w:ascii="Times New Roman" w:hAnsi="Times New Roman" w:cs="Times New Roman"/>
          <w:sz w:val="24"/>
        </w:rPr>
        <w:t>);</w:t>
      </w:r>
    </w:p>
    <w:p w14:paraId="770B45F4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E57EDD">
        <w:rPr>
          <w:rFonts w:ascii="Times New Roman" w:hAnsi="Times New Roman" w:cs="Times New Roman"/>
          <w:sz w:val="24"/>
        </w:rPr>
        <w:t>red(</w:t>
      </w:r>
      <w:proofErr w:type="gramEnd"/>
      <w:r w:rsidRPr="00E57EDD">
        <w:rPr>
          <w:rFonts w:ascii="Times New Roman" w:hAnsi="Times New Roman" w:cs="Times New Roman"/>
          <w:sz w:val="24"/>
        </w:rPr>
        <w:t>);  //to color red</w:t>
      </w:r>
    </w:p>
    <w:p w14:paraId="0687A1C6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E57EDD">
        <w:rPr>
          <w:rFonts w:ascii="Times New Roman" w:hAnsi="Times New Roman" w:cs="Times New Roman"/>
          <w:sz w:val="24"/>
        </w:rPr>
        <w:t>white(</w:t>
      </w:r>
      <w:proofErr w:type="gramEnd"/>
      <w:r w:rsidRPr="00E57EDD">
        <w:rPr>
          <w:rFonts w:ascii="Times New Roman" w:hAnsi="Times New Roman" w:cs="Times New Roman"/>
          <w:sz w:val="24"/>
        </w:rPr>
        <w:t>); //to color white</w:t>
      </w:r>
    </w:p>
    <w:p w14:paraId="1C55CD6C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E57EDD">
        <w:rPr>
          <w:rFonts w:ascii="Times New Roman" w:hAnsi="Times New Roman" w:cs="Times New Roman"/>
          <w:sz w:val="24"/>
        </w:rPr>
        <w:t>green(</w:t>
      </w:r>
      <w:proofErr w:type="gramEnd"/>
      <w:r w:rsidRPr="00E57EDD">
        <w:rPr>
          <w:rFonts w:ascii="Times New Roman" w:hAnsi="Times New Roman" w:cs="Times New Roman"/>
          <w:sz w:val="24"/>
        </w:rPr>
        <w:t>); //to color green</w:t>
      </w:r>
    </w:p>
    <w:p w14:paraId="53C9B9BF" w14:textId="77777777" w:rsidR="00E57EDD" w:rsidRPr="00E57EDD" w:rsidRDefault="00E57EDD" w:rsidP="00E57ED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E57EDD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E57EDD">
        <w:rPr>
          <w:rFonts w:ascii="Times New Roman" w:hAnsi="Times New Roman" w:cs="Times New Roman"/>
          <w:sz w:val="24"/>
        </w:rPr>
        <w:t>blue(</w:t>
      </w:r>
      <w:proofErr w:type="gramEnd"/>
      <w:r w:rsidRPr="00E57EDD">
        <w:rPr>
          <w:rFonts w:ascii="Times New Roman" w:hAnsi="Times New Roman" w:cs="Times New Roman"/>
          <w:sz w:val="24"/>
        </w:rPr>
        <w:t>);   //to color blue</w:t>
      </w:r>
    </w:p>
    <w:p w14:paraId="5F41B6AC" w14:textId="77777777" w:rsidR="00E57EDD" w:rsidRDefault="00E57EDD" w:rsidP="00E57EDD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D69B5B8" w14:textId="77777777" w:rsidR="00E57EDD" w:rsidRDefault="00E57EDD" w:rsidP="00E57EDD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56396759" w14:textId="77777777" w:rsidR="00E57EDD" w:rsidRDefault="00E57EDD" w:rsidP="00E57EDD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71B12E5" w14:textId="77777777" w:rsidR="00E57EDD" w:rsidRDefault="00E57EDD" w:rsidP="00E57EDD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37F5DE69" w14:textId="77777777" w:rsidR="00E57EDD" w:rsidRDefault="00E57EDD" w:rsidP="00E57EDD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7709D91" w14:textId="77777777" w:rsidR="00E57EDD" w:rsidRDefault="00E57EDD" w:rsidP="00E57EDD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77419F85" w14:textId="77777777" w:rsidR="00E57EDD" w:rsidRDefault="00E57EDD" w:rsidP="00E57EDD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0BEFF420" w14:textId="77777777" w:rsidR="00E57EDD" w:rsidRDefault="00E57EDD" w:rsidP="00E57EDD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199467DB" w14:textId="77777777" w:rsidR="00E57EDD" w:rsidRDefault="00E57EDD" w:rsidP="00E57EDD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3CFEE2C2" w14:textId="77777777" w:rsidR="00E57EDD" w:rsidRDefault="00E57EDD" w:rsidP="00E57EDD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60C56990" w14:textId="77777777" w:rsidR="00E57EDD" w:rsidRDefault="00E57EDD" w:rsidP="00E57EDD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71C7BC39" w14:textId="2AEF61C0" w:rsidR="00B87A16" w:rsidRPr="003408E7" w:rsidRDefault="00B87A16" w:rsidP="003408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lastRenderedPageBreak/>
        <w:t>Functions Working Flow</w:t>
      </w:r>
      <w:r w:rsidRPr="003408E7">
        <w:rPr>
          <w:rFonts w:ascii="Times New Roman" w:hAnsi="Times New Roman" w:cs="Times New Roman"/>
          <w:sz w:val="24"/>
        </w:rPr>
        <w:t>.</w:t>
      </w:r>
    </w:p>
    <w:p w14:paraId="168CD1AB" w14:textId="64541C94" w:rsidR="00B87A16" w:rsidRPr="0080640D" w:rsidRDefault="003408E7" w:rsidP="0080640D">
      <w:pPr>
        <w:rPr>
          <w:rFonts w:ascii="Times New Roman" w:hAnsi="Times New Roman" w:cs="Times New Roman"/>
          <w:sz w:val="24"/>
        </w:rPr>
      </w:pPr>
      <w:r w:rsidRPr="003408E7">
        <w:rPr>
          <w:rFonts w:ascii="Times New Roman" w:hAnsi="Times New Roman" w:cs="Times New Roman"/>
          <w:sz w:val="24"/>
        </w:rPr>
        <w:drawing>
          <wp:inline distT="0" distB="0" distL="0" distR="0" wp14:anchorId="09D94332" wp14:editId="39FCA9DD">
            <wp:extent cx="5943600" cy="207645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44372" w14:textId="77777777"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omplete Code of the Business Application</w:t>
      </w:r>
    </w:p>
    <w:p w14:paraId="3651F04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// Libraries</w:t>
      </w:r>
    </w:p>
    <w:p w14:paraId="007B7E8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#include &lt;iostream&gt;</w:t>
      </w:r>
    </w:p>
    <w:p w14:paraId="1CB0E2D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#include &lt;</w:t>
      </w:r>
      <w:proofErr w:type="spellStart"/>
      <w:r w:rsidRPr="00B458BB">
        <w:rPr>
          <w:rFonts w:ascii="Times New Roman" w:hAnsi="Times New Roman" w:cs="Times New Roman"/>
          <w:sz w:val="24"/>
        </w:rPr>
        <w:t>sstream</w:t>
      </w:r>
      <w:proofErr w:type="spellEnd"/>
      <w:r w:rsidRPr="00B458BB">
        <w:rPr>
          <w:rFonts w:ascii="Times New Roman" w:hAnsi="Times New Roman" w:cs="Times New Roman"/>
          <w:sz w:val="24"/>
        </w:rPr>
        <w:t>&gt;</w:t>
      </w:r>
    </w:p>
    <w:p w14:paraId="48FC4DD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#include &lt;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>&gt;</w:t>
      </w:r>
    </w:p>
    <w:p w14:paraId="12432BB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#include &lt;</w:t>
      </w:r>
      <w:proofErr w:type="spellStart"/>
      <w:r w:rsidRPr="00B458BB">
        <w:rPr>
          <w:rFonts w:ascii="Times New Roman" w:hAnsi="Times New Roman" w:cs="Times New Roman"/>
          <w:sz w:val="24"/>
        </w:rPr>
        <w:t>conio.h</w:t>
      </w:r>
      <w:proofErr w:type="spellEnd"/>
      <w:r w:rsidRPr="00B458BB">
        <w:rPr>
          <w:rFonts w:ascii="Times New Roman" w:hAnsi="Times New Roman" w:cs="Times New Roman"/>
          <w:sz w:val="24"/>
        </w:rPr>
        <w:t>&gt;</w:t>
      </w:r>
    </w:p>
    <w:p w14:paraId="35F14F0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#include &lt;</w:t>
      </w:r>
      <w:proofErr w:type="spellStart"/>
      <w:r w:rsidRPr="00B458BB">
        <w:rPr>
          <w:rFonts w:ascii="Times New Roman" w:hAnsi="Times New Roman" w:cs="Times New Roman"/>
          <w:sz w:val="24"/>
        </w:rPr>
        <w:t>windows.h</w:t>
      </w:r>
      <w:proofErr w:type="spellEnd"/>
      <w:r w:rsidRPr="00B458BB">
        <w:rPr>
          <w:rFonts w:ascii="Times New Roman" w:hAnsi="Times New Roman" w:cs="Times New Roman"/>
          <w:sz w:val="24"/>
        </w:rPr>
        <w:t>&gt;</w:t>
      </w:r>
    </w:p>
    <w:p w14:paraId="057235F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#include &lt;</w:t>
      </w:r>
      <w:proofErr w:type="spellStart"/>
      <w:r w:rsidRPr="00B458BB">
        <w:rPr>
          <w:rFonts w:ascii="Times New Roman" w:hAnsi="Times New Roman" w:cs="Times New Roman"/>
          <w:sz w:val="24"/>
        </w:rPr>
        <w:t>time.h</w:t>
      </w:r>
      <w:proofErr w:type="spellEnd"/>
      <w:r w:rsidRPr="00B458BB">
        <w:rPr>
          <w:rFonts w:ascii="Times New Roman" w:hAnsi="Times New Roman" w:cs="Times New Roman"/>
          <w:sz w:val="24"/>
        </w:rPr>
        <w:t>&gt;</w:t>
      </w:r>
    </w:p>
    <w:p w14:paraId="098DC7F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using namespace std;</w:t>
      </w:r>
    </w:p>
    <w:p w14:paraId="1F3DD44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206924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// </w:t>
      </w:r>
      <w:proofErr w:type="spellStart"/>
      <w:r w:rsidRPr="00B458BB">
        <w:rPr>
          <w:rFonts w:ascii="Times New Roman" w:hAnsi="Times New Roman" w:cs="Times New Roman"/>
          <w:sz w:val="24"/>
        </w:rPr>
        <w:t>ProtoTypes</w:t>
      </w:r>
      <w:proofErr w:type="spellEnd"/>
    </w:p>
    <w:p w14:paraId="71273EE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);                            // </w:t>
      </w:r>
      <w:proofErr w:type="spellStart"/>
      <w:r w:rsidRPr="00B458BB">
        <w:rPr>
          <w:rFonts w:ascii="Times New Roman" w:hAnsi="Times New Roman" w:cs="Times New Roman"/>
          <w:sz w:val="24"/>
        </w:rPr>
        <w:t>Thats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Top Header which Display at screen</w:t>
      </w:r>
    </w:p>
    <w:p w14:paraId="09A527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   // Use to Clear Screen</w:t>
      </w:r>
    </w:p>
    <w:p w14:paraId="1FDD65A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gin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);                             // It returns </w:t>
      </w:r>
      <w:proofErr w:type="spellStart"/>
      <w:r w:rsidRPr="00B458BB">
        <w:rPr>
          <w:rFonts w:ascii="Times New Roman" w:hAnsi="Times New Roman" w:cs="Times New Roman"/>
          <w:sz w:val="24"/>
        </w:rPr>
        <w:t>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option selected from </w:t>
      </w:r>
      <w:proofErr w:type="spellStart"/>
      <w:r w:rsidRPr="00B458BB">
        <w:rPr>
          <w:rFonts w:ascii="Times New Roman" w:hAnsi="Times New Roman" w:cs="Times New Roman"/>
          <w:sz w:val="24"/>
        </w:rPr>
        <w:t>loginMenu</w:t>
      </w:r>
      <w:proofErr w:type="spellEnd"/>
    </w:p>
    <w:p w14:paraId="0B90C1B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IntegerIn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B458BB">
        <w:rPr>
          <w:rFonts w:ascii="Times New Roman" w:hAnsi="Times New Roman" w:cs="Times New Roman"/>
          <w:sz w:val="24"/>
        </w:rPr>
        <w:t>check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); // </w:t>
      </w:r>
      <w:proofErr w:type="spellStart"/>
      <w:r w:rsidRPr="00B458BB">
        <w:rPr>
          <w:rFonts w:ascii="Times New Roman" w:hAnsi="Times New Roman" w:cs="Times New Roman"/>
          <w:sz w:val="24"/>
        </w:rPr>
        <w:t>Validt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or integer in Menu</w:t>
      </w:r>
    </w:p>
    <w:p w14:paraId="4B65008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deleteLoginID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 // Use to Delete any User/Admin account</w:t>
      </w:r>
    </w:p>
    <w:p w14:paraId="7CD1C32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AfterDeleteLog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// use To store ID name and password in file after deleting any</w:t>
      </w:r>
    </w:p>
    <w:p w14:paraId="1637E0D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ign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name, string password); // It checks whether a </w:t>
      </w:r>
      <w:proofErr w:type="spellStart"/>
      <w:r w:rsidRPr="00B458BB">
        <w:rPr>
          <w:rFonts w:ascii="Times New Roman" w:hAnsi="Times New Roman" w:cs="Times New Roman"/>
          <w:sz w:val="24"/>
        </w:rPr>
        <w:t>enterd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ID/Password Exist</w:t>
      </w:r>
    </w:p>
    <w:p w14:paraId="78BA85A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ubMenuBeforeMain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submenu);  // It display </w:t>
      </w:r>
      <w:proofErr w:type="spellStart"/>
      <w:r w:rsidRPr="00B458BB">
        <w:rPr>
          <w:rFonts w:ascii="Times New Roman" w:hAnsi="Times New Roman" w:cs="Times New Roman"/>
          <w:sz w:val="24"/>
        </w:rPr>
        <w:t>Mainmenu</w:t>
      </w:r>
      <w:proofErr w:type="spellEnd"/>
    </w:p>
    <w:p w14:paraId="26A746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ignInProces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 // It takes ID names and Passwords To Login an Admin/User</w:t>
      </w:r>
    </w:p>
    <w:p w14:paraId="7A4EDB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ignUpProces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);                        // It takes Id </w:t>
      </w:r>
      <w:proofErr w:type="spellStart"/>
      <w:r w:rsidRPr="00B458BB">
        <w:rPr>
          <w:rFonts w:ascii="Times New Roman" w:hAnsi="Times New Roman" w:cs="Times New Roman"/>
          <w:sz w:val="24"/>
        </w:rPr>
        <w:t>names,passwords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and Roles to </w:t>
      </w:r>
      <w:proofErr w:type="spellStart"/>
      <w:r w:rsidRPr="00B458BB">
        <w:rPr>
          <w:rFonts w:ascii="Times New Roman" w:hAnsi="Times New Roman" w:cs="Times New Roman"/>
          <w:sz w:val="24"/>
        </w:rPr>
        <w:t>Crea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458BB">
        <w:rPr>
          <w:rFonts w:ascii="Times New Roman" w:hAnsi="Times New Roman" w:cs="Times New Roman"/>
          <w:sz w:val="24"/>
        </w:rPr>
        <w:t>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account</w:t>
      </w:r>
    </w:p>
    <w:p w14:paraId="3E4E2F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dmin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);                             // It returns </w:t>
      </w:r>
      <w:proofErr w:type="spellStart"/>
      <w:r w:rsidRPr="00B458BB">
        <w:rPr>
          <w:rFonts w:ascii="Times New Roman" w:hAnsi="Times New Roman" w:cs="Times New Roman"/>
          <w:sz w:val="24"/>
        </w:rPr>
        <w:t>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option from Admin Menu</w:t>
      </w:r>
    </w:p>
    <w:p w14:paraId="5877751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ser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);                              // It returns </w:t>
      </w:r>
      <w:proofErr w:type="spellStart"/>
      <w:r w:rsidRPr="00B458BB">
        <w:rPr>
          <w:rFonts w:ascii="Times New Roman" w:hAnsi="Times New Roman" w:cs="Times New Roman"/>
          <w:sz w:val="24"/>
        </w:rPr>
        <w:t>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option from user Menu</w:t>
      </w:r>
    </w:p>
    <w:p w14:paraId="79D451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int x, int y);                   // use to Change Position of Any output</w:t>
      </w:r>
    </w:p>
    <w:p w14:paraId="615683C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F0B1F9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dminMenuProces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8C7048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serMenuProces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60646E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line, int field);                            // use to get Data from any given file by comma </w:t>
      </w:r>
      <w:proofErr w:type="spellStart"/>
      <w:r w:rsidRPr="00B458BB">
        <w:rPr>
          <w:rFonts w:ascii="Times New Roman" w:hAnsi="Times New Roman" w:cs="Times New Roman"/>
          <w:sz w:val="24"/>
        </w:rPr>
        <w:t>seperating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458BB">
        <w:rPr>
          <w:rFonts w:ascii="Times New Roman" w:hAnsi="Times New Roman" w:cs="Times New Roman"/>
          <w:sz w:val="24"/>
        </w:rPr>
        <w:t>methode</w:t>
      </w:r>
      <w:proofErr w:type="spellEnd"/>
    </w:p>
    <w:p w14:paraId="39DACFE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Log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ring users, string passwords, string roles); // use to store ID name and Passwords in file</w:t>
      </w:r>
    </w:p>
    <w:p w14:paraId="1A65BAE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ignUp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name, string password, string role);            // use for Validity of </w:t>
      </w:r>
      <w:proofErr w:type="spellStart"/>
      <w:r w:rsidRPr="00B458BB">
        <w:rPr>
          <w:rFonts w:ascii="Times New Roman" w:hAnsi="Times New Roman" w:cs="Times New Roman"/>
          <w:sz w:val="24"/>
        </w:rPr>
        <w:t>signUp</w:t>
      </w:r>
      <w:proofErr w:type="spellEnd"/>
    </w:p>
    <w:p w14:paraId="4BC0641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Log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                       // use to load ID name and Passwords from file</w:t>
      </w:r>
    </w:p>
    <w:p w14:paraId="2ECDCD2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Tra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                      // use to store train data in file</w:t>
      </w:r>
    </w:p>
    <w:p w14:paraId="2845485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Tra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                       // use to load train Data from file</w:t>
      </w:r>
    </w:p>
    <w:p w14:paraId="04F4D0E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Train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B458BB">
        <w:rPr>
          <w:rFonts w:ascii="Times New Roman" w:hAnsi="Times New Roman" w:cs="Times New Roman"/>
          <w:sz w:val="24"/>
        </w:rPr>
        <w:t>Fareindex</w:t>
      </w:r>
      <w:proofErr w:type="spellEnd"/>
      <w:r w:rsidRPr="00B458BB">
        <w:rPr>
          <w:rFonts w:ascii="Times New Roman" w:hAnsi="Times New Roman" w:cs="Times New Roman"/>
          <w:sz w:val="24"/>
        </w:rPr>
        <w:t>);                                // use to store train Fare in file</w:t>
      </w:r>
    </w:p>
    <w:p w14:paraId="3EFFEB1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Train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                       // Use to load Train Fare from file</w:t>
      </w:r>
    </w:p>
    <w:p w14:paraId="7AEAA6C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70CD67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d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// use to Register a Train</w:t>
      </w:r>
    </w:p>
    <w:p w14:paraId="628C79A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ring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number1);   // use for </w:t>
      </w:r>
      <w:proofErr w:type="spellStart"/>
      <w:r w:rsidRPr="00B458BB">
        <w:rPr>
          <w:rFonts w:ascii="Times New Roman" w:hAnsi="Times New Roman" w:cs="Times New Roman"/>
          <w:sz w:val="24"/>
        </w:rPr>
        <w:t>Validt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of string</w:t>
      </w:r>
    </w:p>
    <w:p w14:paraId="4224077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Ad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B458BB">
        <w:rPr>
          <w:rFonts w:ascii="Times New Roman" w:hAnsi="Times New Roman" w:cs="Times New Roman"/>
          <w:sz w:val="24"/>
        </w:rPr>
        <w:t>checkName</w:t>
      </w:r>
      <w:proofErr w:type="spellEnd"/>
      <w:r w:rsidRPr="00B458BB">
        <w:rPr>
          <w:rFonts w:ascii="Times New Roman" w:hAnsi="Times New Roman" w:cs="Times New Roman"/>
          <w:sz w:val="24"/>
        </w:rPr>
        <w:t>); // use to check Train Name already exist or not</w:t>
      </w:r>
    </w:p>
    <w:p w14:paraId="7B3FF7A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t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// use to set Registered Train Fare</w:t>
      </w:r>
    </w:p>
    <w:p w14:paraId="600C0F0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Set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int number2);       // use to check train fare already set or not</w:t>
      </w:r>
    </w:p>
    <w:p w14:paraId="49A8EE6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t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// use to set train time</w:t>
      </w:r>
    </w:p>
    <w:p w14:paraId="70CE0EF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Train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int number3);     // use to check train time already set or not</w:t>
      </w:r>
    </w:p>
    <w:p w14:paraId="2C2068F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pdateTrainTiming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// use to update Train Timing</w:t>
      </w:r>
    </w:p>
    <w:p w14:paraId="7267290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TrainTimeIfAlreadyExist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int number4);</w:t>
      </w:r>
    </w:p>
    <w:p w14:paraId="7A9E3AA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delete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            // use To Unregister A train</w:t>
      </w:r>
    </w:p>
    <w:p w14:paraId="233CE03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dd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              // use to add driver to a registered Train</w:t>
      </w:r>
    </w:p>
    <w:p w14:paraId="7172D68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Add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int number);                      // use to check a train has driver or not</w:t>
      </w:r>
    </w:p>
    <w:p w14:paraId="5D9CE17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pdate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           // use to Update driver Details</w:t>
      </w:r>
    </w:p>
    <w:p w14:paraId="668380B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UpdateDriverIfAlreadyExist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ring number5); // to check entered train has already driver or not</w:t>
      </w:r>
    </w:p>
    <w:p w14:paraId="5DED62B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delete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           // Use to delete driver details</w:t>
      </w:r>
    </w:p>
    <w:p w14:paraId="76F1D55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viewTrain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             // To view all Train Details</w:t>
      </w:r>
    </w:p>
    <w:p w14:paraId="3692149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turnablePric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);                               // To set Returnable </w:t>
      </w:r>
      <w:proofErr w:type="spellStart"/>
      <w:r w:rsidRPr="00B458BB">
        <w:rPr>
          <w:rFonts w:ascii="Times New Roman" w:hAnsi="Times New Roman" w:cs="Times New Roman"/>
          <w:sz w:val="24"/>
        </w:rPr>
        <w:t>amm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if Passenger Cancel a ticket</w:t>
      </w:r>
    </w:p>
    <w:p w14:paraId="1D2BCDB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gister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48024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2FB704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eAvailableTrain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30E78F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eTrains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D44095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eTrains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626B4C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bookTicket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  // It is use to book a registered Train Ticket</w:t>
      </w:r>
    </w:p>
    <w:p w14:paraId="15F136C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ancelTicket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 // It is use to cancel any booked Ticket</w:t>
      </w:r>
    </w:p>
    <w:p w14:paraId="61CED1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AfterDelet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// It stores After Delete</w:t>
      </w:r>
    </w:p>
    <w:p w14:paraId="563C5CC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Train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B458BB">
        <w:rPr>
          <w:rFonts w:ascii="Times New Roman" w:hAnsi="Times New Roman" w:cs="Times New Roman"/>
          <w:sz w:val="24"/>
        </w:rPr>
        <w:t>trainTimeIndex</w:t>
      </w:r>
      <w:proofErr w:type="spellEnd"/>
      <w:r w:rsidRPr="00B458BB">
        <w:rPr>
          <w:rFonts w:ascii="Times New Roman" w:hAnsi="Times New Roman" w:cs="Times New Roman"/>
          <w:sz w:val="24"/>
        </w:rPr>
        <w:t>);   // It stores Train Time</w:t>
      </w:r>
    </w:p>
    <w:p w14:paraId="64BF400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Train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 // It Loads Train stored Time</w:t>
      </w:r>
    </w:p>
    <w:p w14:paraId="1808970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Driver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B458BB">
        <w:rPr>
          <w:rFonts w:ascii="Times New Roman" w:hAnsi="Times New Roman" w:cs="Times New Roman"/>
          <w:sz w:val="24"/>
        </w:rPr>
        <w:t>driverDataIndex</w:t>
      </w:r>
      <w:proofErr w:type="spellEnd"/>
      <w:r w:rsidRPr="00B458BB">
        <w:rPr>
          <w:rFonts w:ascii="Times New Roman" w:hAnsi="Times New Roman" w:cs="Times New Roman"/>
          <w:sz w:val="24"/>
        </w:rPr>
        <w:t>); // It store Driver Details</w:t>
      </w:r>
    </w:p>
    <w:p w14:paraId="1C95ACE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Driver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// It Loads Driver stored Details</w:t>
      </w:r>
    </w:p>
    <w:p w14:paraId="3516BB7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AfterChange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// It stores driver details after update</w:t>
      </w:r>
    </w:p>
    <w:p w14:paraId="44236C4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AfterChange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// It stores time after update</w:t>
      </w:r>
    </w:p>
    <w:p w14:paraId="1DFD864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integer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number);        // It checks </w:t>
      </w:r>
      <w:proofErr w:type="spellStart"/>
      <w:r w:rsidRPr="00B458BB">
        <w:rPr>
          <w:rFonts w:ascii="Times New Roman" w:hAnsi="Times New Roman" w:cs="Times New Roman"/>
          <w:sz w:val="24"/>
        </w:rPr>
        <w:t>Validt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of Integer in any String</w:t>
      </w:r>
    </w:p>
    <w:p w14:paraId="221646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integerFare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number);    // It Limits Fare </w:t>
      </w:r>
      <w:proofErr w:type="spellStart"/>
      <w:r w:rsidRPr="00B458BB">
        <w:rPr>
          <w:rFonts w:ascii="Times New Roman" w:hAnsi="Times New Roman" w:cs="Times New Roman"/>
          <w:sz w:val="24"/>
        </w:rPr>
        <w:t>Upto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5000</w:t>
      </w:r>
    </w:p>
    <w:p w14:paraId="4B8C8FF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DataOf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B458BB">
        <w:rPr>
          <w:rFonts w:ascii="Times New Roman" w:hAnsi="Times New Roman" w:cs="Times New Roman"/>
          <w:sz w:val="24"/>
        </w:rPr>
        <w:t>checkI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);      // It checks </w:t>
      </w:r>
      <w:proofErr w:type="spellStart"/>
      <w:r w:rsidRPr="00B458BB">
        <w:rPr>
          <w:rFonts w:ascii="Times New Roman" w:hAnsi="Times New Roman" w:cs="Times New Roman"/>
          <w:sz w:val="24"/>
        </w:rPr>
        <w:t>validt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of Time</w:t>
      </w:r>
    </w:p>
    <w:p w14:paraId="6A7BD0D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turnAble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returnable); // It checks </w:t>
      </w:r>
      <w:proofErr w:type="spellStart"/>
      <w:r w:rsidRPr="00B458BB">
        <w:rPr>
          <w:rFonts w:ascii="Times New Roman" w:hAnsi="Times New Roman" w:cs="Times New Roman"/>
          <w:sz w:val="24"/>
        </w:rPr>
        <w:t>Valid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of integers in returnable amount entered</w:t>
      </w:r>
    </w:p>
    <w:p w14:paraId="2B08C2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Returnabl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);                    // It stores Returnable </w:t>
      </w:r>
      <w:proofErr w:type="spellStart"/>
      <w:r w:rsidRPr="00B458BB">
        <w:rPr>
          <w:rFonts w:ascii="Times New Roman" w:hAnsi="Times New Roman" w:cs="Times New Roman"/>
          <w:sz w:val="24"/>
        </w:rPr>
        <w:t>ammount</w:t>
      </w:r>
      <w:proofErr w:type="spellEnd"/>
    </w:p>
    <w:p w14:paraId="0A0EC11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Returnabl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            // It Loads stored returnable Amount</w:t>
      </w:r>
    </w:p>
    <w:p w14:paraId="73119F4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eSoldTicket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617B15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FairIfExist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int number5); // It checks </w:t>
      </w:r>
      <w:proofErr w:type="spellStart"/>
      <w:r w:rsidRPr="00B458BB">
        <w:rPr>
          <w:rFonts w:ascii="Times New Roman" w:hAnsi="Times New Roman" w:cs="Times New Roman"/>
          <w:sz w:val="24"/>
        </w:rPr>
        <w:t>Wheter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a entered user has bought any ticket or not</w:t>
      </w:r>
    </w:p>
    <w:p w14:paraId="55FC4FD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nerateInvoiceBill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         // It Generates Bill of Passenger</w:t>
      </w:r>
    </w:p>
    <w:p w14:paraId="4B90E6F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Tickets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int number6);</w:t>
      </w:r>
    </w:p>
    <w:p w14:paraId="10FA74F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Tick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36607A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B458BB">
        <w:rPr>
          <w:rFonts w:ascii="Times New Roman" w:hAnsi="Times New Roman" w:cs="Times New Roman"/>
          <w:sz w:val="24"/>
        </w:rPr>
        <w:t>red(</w:t>
      </w:r>
      <w:proofErr w:type="gramEnd"/>
      <w:r w:rsidRPr="00B458BB">
        <w:rPr>
          <w:rFonts w:ascii="Times New Roman" w:hAnsi="Times New Roman" w:cs="Times New Roman"/>
          <w:sz w:val="24"/>
        </w:rPr>
        <w:t>);  //to color red</w:t>
      </w:r>
    </w:p>
    <w:p w14:paraId="2C3FE53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B458BB">
        <w:rPr>
          <w:rFonts w:ascii="Times New Roman" w:hAnsi="Times New Roman" w:cs="Times New Roman"/>
          <w:sz w:val="24"/>
        </w:rPr>
        <w:t>white(</w:t>
      </w:r>
      <w:proofErr w:type="gramEnd"/>
      <w:r w:rsidRPr="00B458BB">
        <w:rPr>
          <w:rFonts w:ascii="Times New Roman" w:hAnsi="Times New Roman" w:cs="Times New Roman"/>
          <w:sz w:val="24"/>
        </w:rPr>
        <w:t>); //to color white</w:t>
      </w:r>
    </w:p>
    <w:p w14:paraId="2A4A13B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 //to color green</w:t>
      </w:r>
    </w:p>
    <w:p w14:paraId="76E393B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B458BB">
        <w:rPr>
          <w:rFonts w:ascii="Times New Roman" w:hAnsi="Times New Roman" w:cs="Times New Roman"/>
          <w:sz w:val="24"/>
        </w:rPr>
        <w:t>blue(</w:t>
      </w:r>
      <w:proofErr w:type="gramEnd"/>
      <w:r w:rsidRPr="00B458BB">
        <w:rPr>
          <w:rFonts w:ascii="Times New Roman" w:hAnsi="Times New Roman" w:cs="Times New Roman"/>
          <w:sz w:val="24"/>
        </w:rPr>
        <w:t>);   //to color blue</w:t>
      </w:r>
    </w:p>
    <w:p w14:paraId="13A7E3A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AD61CD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// Global </w:t>
      </w:r>
      <w:proofErr w:type="spellStart"/>
      <w:r w:rsidRPr="00B458BB">
        <w:rPr>
          <w:rFonts w:ascii="Times New Roman" w:hAnsi="Times New Roman" w:cs="Times New Roman"/>
          <w:sz w:val="24"/>
        </w:rPr>
        <w:t>Veriables</w:t>
      </w:r>
      <w:proofErr w:type="spellEnd"/>
    </w:p>
    <w:p w14:paraId="731E53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D6CBFF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B458BB">
        <w:rPr>
          <w:rFonts w:ascii="Times New Roman" w:hAnsi="Times New Roman" w:cs="Times New Roman"/>
          <w:sz w:val="24"/>
        </w:rPr>
        <w:t>userArrSiz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20; // Number of User Who can use That application</w:t>
      </w:r>
    </w:p>
    <w:p w14:paraId="000CB7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2E0DF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B458BB">
        <w:rPr>
          <w:rFonts w:ascii="Times New Roman" w:hAnsi="Times New Roman" w:cs="Times New Roman"/>
          <w:sz w:val="24"/>
        </w:rPr>
        <w:t>roles[</w:t>
      </w:r>
      <w:proofErr w:type="gramEnd"/>
      <w:r w:rsidRPr="00B458BB">
        <w:rPr>
          <w:rFonts w:ascii="Times New Roman" w:hAnsi="Times New Roman" w:cs="Times New Roman"/>
          <w:sz w:val="24"/>
        </w:rPr>
        <w:t>20];     // Array to store Registered ID Roles as Admin/User</w:t>
      </w:r>
    </w:p>
    <w:p w14:paraId="07F321B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ser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20];  // Array to store </w:t>
      </w:r>
      <w:proofErr w:type="spellStart"/>
      <w:r w:rsidRPr="00B458BB">
        <w:rPr>
          <w:rFonts w:ascii="Times New Roman" w:hAnsi="Times New Roman" w:cs="Times New Roman"/>
          <w:sz w:val="24"/>
        </w:rPr>
        <w:t>UserName</w:t>
      </w:r>
      <w:proofErr w:type="spellEnd"/>
    </w:p>
    <w:p w14:paraId="1560128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B458BB">
        <w:rPr>
          <w:rFonts w:ascii="Times New Roman" w:hAnsi="Times New Roman" w:cs="Times New Roman"/>
          <w:sz w:val="24"/>
        </w:rPr>
        <w:t>passwords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20]; // Array to store </w:t>
      </w:r>
      <w:proofErr w:type="spellStart"/>
      <w:r w:rsidRPr="00B458BB">
        <w:rPr>
          <w:rFonts w:ascii="Times New Roman" w:hAnsi="Times New Roman" w:cs="Times New Roman"/>
          <w:sz w:val="24"/>
        </w:rPr>
        <w:t>PAsswords</w:t>
      </w:r>
      <w:proofErr w:type="spellEnd"/>
    </w:p>
    <w:p w14:paraId="21B3B88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B458BB">
        <w:rPr>
          <w:rFonts w:ascii="Times New Roman" w:hAnsi="Times New Roman" w:cs="Times New Roman"/>
          <w:sz w:val="24"/>
        </w:rPr>
        <w:t>users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</w:t>
      </w:r>
    </w:p>
    <w:p w14:paraId="06BAE18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20];      // Array to store Registered Train Names</w:t>
      </w:r>
    </w:p>
    <w:p w14:paraId="4A6A376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GoingFrom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20]; // Array to store Departure city of Train</w:t>
      </w:r>
    </w:p>
    <w:p w14:paraId="67DB677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GoingTo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20];   // Array to store </w:t>
      </w:r>
      <w:proofErr w:type="spellStart"/>
      <w:r w:rsidRPr="00B458BB">
        <w:rPr>
          <w:rFonts w:ascii="Times New Roman" w:hAnsi="Times New Roman" w:cs="Times New Roman"/>
          <w:sz w:val="24"/>
        </w:rPr>
        <w:t>Arraival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city of Train</w:t>
      </w:r>
    </w:p>
    <w:p w14:paraId="671C46C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B458BB">
        <w:rPr>
          <w:rFonts w:ascii="Times New Roman" w:hAnsi="Times New Roman" w:cs="Times New Roman"/>
          <w:sz w:val="24"/>
        </w:rPr>
        <w:t>trainNumber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</w:t>
      </w:r>
    </w:p>
    <w:p w14:paraId="42D3E2E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// Global </w:t>
      </w:r>
      <w:proofErr w:type="spellStart"/>
      <w:r w:rsidRPr="00B458BB">
        <w:rPr>
          <w:rFonts w:ascii="Times New Roman" w:hAnsi="Times New Roman" w:cs="Times New Roman"/>
          <w:sz w:val="24"/>
        </w:rPr>
        <w:t>Veriabl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to store Number of Trains</w:t>
      </w:r>
    </w:p>
    <w:p w14:paraId="55B4DB5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64F522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c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20];       // Array to store AC Class Fare</w:t>
      </w:r>
    </w:p>
    <w:p w14:paraId="7C0F68D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andard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20]; // Array to store Standard Class Fare</w:t>
      </w:r>
    </w:p>
    <w:p w14:paraId="76354B8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economy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20];  // Array to store Economy Class Fare</w:t>
      </w:r>
    </w:p>
    <w:p w14:paraId="759E809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20];    // Array to store Train Time</w:t>
      </w:r>
    </w:p>
    <w:p w14:paraId="5CB7C38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driver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20];   // Array to store driver Name</w:t>
      </w:r>
    </w:p>
    <w:p w14:paraId="10D5AF9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driverID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20];     // Array to store ID of Driver</w:t>
      </w:r>
    </w:p>
    <w:p w14:paraId="70BE3CF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3];           // Array to store Returnable </w:t>
      </w:r>
      <w:proofErr w:type="spellStart"/>
      <w:r w:rsidRPr="00B458BB">
        <w:rPr>
          <w:rFonts w:ascii="Times New Roman" w:hAnsi="Times New Roman" w:cs="Times New Roman"/>
          <w:sz w:val="24"/>
        </w:rPr>
        <w:t>amm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set by Admin</w:t>
      </w:r>
    </w:p>
    <w:p w14:paraId="4D3605B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B458BB">
        <w:rPr>
          <w:rFonts w:ascii="Times New Roman" w:hAnsi="Times New Roman" w:cs="Times New Roman"/>
          <w:sz w:val="24"/>
        </w:rPr>
        <w:t>tickets[</w:t>
      </w:r>
      <w:proofErr w:type="gramEnd"/>
      <w:r w:rsidRPr="00B458BB">
        <w:rPr>
          <w:rFonts w:ascii="Times New Roman" w:hAnsi="Times New Roman" w:cs="Times New Roman"/>
          <w:sz w:val="24"/>
        </w:rPr>
        <w:t>100];        // number of tickets</w:t>
      </w:r>
    </w:p>
    <w:p w14:paraId="2C86B8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gramEnd"/>
      <w:r w:rsidRPr="00B458BB">
        <w:rPr>
          <w:rFonts w:ascii="Times New Roman" w:hAnsi="Times New Roman" w:cs="Times New Roman"/>
          <w:sz w:val="24"/>
        </w:rPr>
        <w:t>100];</w:t>
      </w:r>
    </w:p>
    <w:p w14:paraId="47691FE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seNameWhenBuyTicket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100]; // When User Buy Ticket that name is used</w:t>
      </w:r>
    </w:p>
    <w:p w14:paraId="26F95EB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seIDWhenBuyTicket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100];   // When User Buy Ticket that ID which is his password is used</w:t>
      </w:r>
    </w:p>
    <w:p w14:paraId="47B494F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B458BB">
        <w:rPr>
          <w:rFonts w:ascii="Times New Roman" w:hAnsi="Times New Roman" w:cs="Times New Roman"/>
          <w:sz w:val="24"/>
        </w:rPr>
        <w:t>removedValu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"-";</w:t>
      </w:r>
    </w:p>
    <w:p w14:paraId="75C3777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</w:t>
      </w:r>
    </w:p>
    <w:p w14:paraId="66CAB86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A10BBF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HANDLE h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StdHandl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D_OUTPUT_HANDLE); //</w:t>
      </w:r>
      <w:proofErr w:type="spellStart"/>
      <w:r w:rsidRPr="00B458BB">
        <w:rPr>
          <w:rFonts w:ascii="Times New Roman" w:hAnsi="Times New Roman" w:cs="Times New Roman"/>
          <w:sz w:val="24"/>
        </w:rPr>
        <w:t>Its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to give colors</w:t>
      </w:r>
    </w:p>
    <w:p w14:paraId="3F07617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proofErr w:type="gramStart"/>
      <w:r w:rsidRPr="00B458BB">
        <w:rPr>
          <w:rFonts w:ascii="Times New Roman" w:hAnsi="Times New Roman" w:cs="Times New Roman"/>
          <w:sz w:val="24"/>
        </w:rPr>
        <w:t>main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1934278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{   </w:t>
      </w:r>
    </w:p>
    <w:p w14:paraId="00DCDFC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48098B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46EDD9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25,18);</w:t>
      </w:r>
    </w:p>
    <w:p w14:paraId="6C38225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Welcome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08B41F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22,20);</w:t>
      </w:r>
    </w:p>
    <w:p w14:paraId="396EAE6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6262B3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154CFD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Log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DB67CC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Tra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CDD493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Train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04F816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Train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5250B6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Driver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932B82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Returnabl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9D0365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Tick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3C196F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B458BB">
        <w:rPr>
          <w:rFonts w:ascii="Times New Roman" w:hAnsi="Times New Roman" w:cs="Times New Roman"/>
          <w:sz w:val="24"/>
        </w:rPr>
        <w:t>login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</w:t>
      </w:r>
    </w:p>
    <w:p w14:paraId="64C8BEF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while (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gin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!</w:t>
      </w:r>
      <w:proofErr w:type="gramEnd"/>
      <w:r w:rsidRPr="00B458BB">
        <w:rPr>
          <w:rFonts w:ascii="Times New Roman" w:hAnsi="Times New Roman" w:cs="Times New Roman"/>
          <w:sz w:val="24"/>
        </w:rPr>
        <w:t>= 4)</w:t>
      </w:r>
    </w:p>
    <w:p w14:paraId="0453101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019C9CE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03BB78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DFDD5E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subMenuBeforeMainMenu</w:t>
      </w:r>
      <w:proofErr w:type="spellEnd"/>
      <w:r w:rsidRPr="00B458BB">
        <w:rPr>
          <w:rFonts w:ascii="Times New Roman" w:hAnsi="Times New Roman" w:cs="Times New Roman"/>
          <w:sz w:val="24"/>
        </w:rPr>
        <w:t>("Login");</w:t>
      </w:r>
    </w:p>
    <w:p w14:paraId="4E039B9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login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gin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B75C5A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login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1)</w:t>
      </w:r>
    </w:p>
    <w:p w14:paraId="702D706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1A3E620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ignInProces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642B5E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284A1E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B458BB">
        <w:rPr>
          <w:rFonts w:ascii="Times New Roman" w:hAnsi="Times New Roman" w:cs="Times New Roman"/>
          <w:sz w:val="24"/>
        </w:rPr>
        <w:t>login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2)</w:t>
      </w:r>
    </w:p>
    <w:p w14:paraId="3E890F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2B1AC9A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DB665A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ignUpProces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9679A8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36A0107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B458BB">
        <w:rPr>
          <w:rFonts w:ascii="Times New Roman" w:hAnsi="Times New Roman" w:cs="Times New Roman"/>
          <w:sz w:val="24"/>
        </w:rPr>
        <w:t>login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3)</w:t>
      </w:r>
    </w:p>
    <w:p w14:paraId="35A4CD3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0E61C05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deleteLoginID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71C07F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696A8A6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74DC04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>0] = 100; // by Default value of returnable percentage but Admin can change it</w:t>
      </w:r>
    </w:p>
    <w:p w14:paraId="3CD568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>1] = 75;</w:t>
      </w:r>
    </w:p>
    <w:p w14:paraId="6206F21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>2] = 50;</w:t>
      </w:r>
    </w:p>
    <w:p w14:paraId="3F82AEA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3741DE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8AB245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089D20A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EF974D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3051AD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45E3EB7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deleteLoginID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53CE39D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298E74C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B458BB">
        <w:rPr>
          <w:rFonts w:ascii="Times New Roman" w:hAnsi="Times New Roman" w:cs="Times New Roman"/>
          <w:sz w:val="24"/>
        </w:rPr>
        <w:t>removeID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922D78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B458BB">
        <w:rPr>
          <w:rFonts w:ascii="Times New Roman" w:hAnsi="Times New Roman" w:cs="Times New Roman"/>
          <w:sz w:val="24"/>
        </w:rPr>
        <w:t>removePassword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8B40D3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</w:t>
      </w:r>
      <w:proofErr w:type="spellStart"/>
      <w:r w:rsidRPr="00B458BB">
        <w:rPr>
          <w:rFonts w:ascii="Times New Roman" w:hAnsi="Times New Roman" w:cs="Times New Roman"/>
          <w:sz w:val="24"/>
        </w:rPr>
        <w:t>UserName</w:t>
      </w:r>
      <w:proofErr w:type="spellEnd"/>
      <w:r w:rsidRPr="00B458BB">
        <w:rPr>
          <w:rFonts w:ascii="Times New Roman" w:hAnsi="Times New Roman" w:cs="Times New Roman"/>
          <w:sz w:val="24"/>
        </w:rPr>
        <w:t>:";</w:t>
      </w:r>
    </w:p>
    <w:p w14:paraId="1E6C04B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0FEE05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CF131F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removeID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0C177C3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 = </w:t>
      </w:r>
      <w:proofErr w:type="spellStart"/>
      <w:r w:rsidRPr="00B458BB">
        <w:rPr>
          <w:rFonts w:ascii="Times New Roman" w:hAnsi="Times New Roman" w:cs="Times New Roman"/>
          <w:sz w:val="24"/>
        </w:rPr>
        <w:t>string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removeID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7C054AD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)</w:t>
      </w:r>
    </w:p>
    <w:p w14:paraId="72159D9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424B37D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AAB184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your Password: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0CFA42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68D93AC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70B05FD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removePassword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395AD2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bool flag = false;</w:t>
      </w:r>
    </w:p>
    <w:p w14:paraId="6C5295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2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372F632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2FFCE06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</w:t>
      </w:r>
      <w:proofErr w:type="spellStart"/>
      <w:r w:rsidRPr="00B458BB">
        <w:rPr>
          <w:rFonts w:ascii="Times New Roman" w:hAnsi="Times New Roman" w:cs="Times New Roman"/>
          <w:sz w:val="24"/>
        </w:rPr>
        <w:t>removeID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</w:t>
      </w:r>
      <w:proofErr w:type="spellStart"/>
      <w:r w:rsidRPr="00B458BB">
        <w:rPr>
          <w:rFonts w:ascii="Times New Roman" w:hAnsi="Times New Roman" w:cs="Times New Roman"/>
          <w:sz w:val="24"/>
        </w:rPr>
        <w:t>user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amp;&amp; </w:t>
      </w:r>
      <w:proofErr w:type="spellStart"/>
      <w:r w:rsidRPr="00B458BB">
        <w:rPr>
          <w:rFonts w:ascii="Times New Roman" w:hAnsi="Times New Roman" w:cs="Times New Roman"/>
          <w:sz w:val="24"/>
        </w:rPr>
        <w:t>removePassword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passwords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)</w:t>
      </w:r>
    </w:p>
    <w:p w14:paraId="1339E9E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2FCFCB0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user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 = "-";</w:t>
      </w:r>
    </w:p>
    <w:p w14:paraId="51AD235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passwords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 = "-";</w:t>
      </w:r>
    </w:p>
    <w:p w14:paraId="7A3178E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roles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 = "-";</w:t>
      </w:r>
    </w:p>
    <w:p w14:paraId="56F7130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flag = true;</w:t>
      </w:r>
    </w:p>
    <w:p w14:paraId="5FA1AB8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AfterDeleteLog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83DB4B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524B323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29D332D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flag == true)</w:t>
      </w:r>
    </w:p>
    <w:p w14:paraId="265326E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5F08EF0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4C6710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Deleted </w:t>
      </w:r>
      <w:proofErr w:type="spellStart"/>
      <w:r w:rsidRPr="00B458BB">
        <w:rPr>
          <w:rFonts w:ascii="Times New Roman" w:hAnsi="Times New Roman" w:cs="Times New Roman"/>
          <w:sz w:val="24"/>
        </w:rPr>
        <w:t>succesfull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BE9F33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5923E27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</w:t>
      </w:r>
    </w:p>
    <w:p w14:paraId="50B2C6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57E472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correct username/password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87B7F0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04C3FD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;</w:t>
      </w:r>
    </w:p>
    <w:p w14:paraId="6DEFD3F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4A3972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2EA86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6A3EE24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AfterDeleteLog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097AFEA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4E873B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3506905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signupData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out);</w:t>
      </w:r>
    </w:p>
    <w:p w14:paraId="57DC03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r w:rsidRPr="00B458BB">
        <w:rPr>
          <w:rFonts w:ascii="Times New Roman" w:hAnsi="Times New Roman" w:cs="Times New Roman"/>
          <w:sz w:val="24"/>
        </w:rPr>
        <w:t>usersCount</w:t>
      </w:r>
      <w:proofErr w:type="spellEnd"/>
      <w:r w:rsidRPr="00B458BB">
        <w:rPr>
          <w:rFonts w:ascii="Times New Roman" w:hAnsi="Times New Roman" w:cs="Times New Roman"/>
          <w:sz w:val="24"/>
        </w:rPr>
        <w:t>; x++)</w:t>
      </w:r>
    </w:p>
    <w:p w14:paraId="2E87607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1A8C9F0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file &lt;&lt; </w:t>
      </w:r>
      <w:proofErr w:type="spellStart"/>
      <w:r w:rsidRPr="00B458BB">
        <w:rPr>
          <w:rFonts w:ascii="Times New Roman" w:hAnsi="Times New Roman" w:cs="Times New Roman"/>
          <w:sz w:val="24"/>
        </w:rPr>
        <w:t>userNam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x] &lt;&lt; "," &lt;&lt; passwords[x] &lt;&lt; "," &lt;&lt; roles[x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FBDBB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4CD546B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2D06D22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9B88BF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ignUpProces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37DF4BB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0C6981F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6AC386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name;</w:t>
      </w:r>
    </w:p>
    <w:p w14:paraId="57FB8B9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password;</w:t>
      </w:r>
    </w:p>
    <w:p w14:paraId="682651E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role;</w:t>
      </w:r>
    </w:p>
    <w:p w14:paraId="2121F4E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EBCE27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BeforeMain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SignUp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1F47B6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your Name: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D2123D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B68AB4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97F70C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name);</w:t>
      </w:r>
    </w:p>
    <w:p w14:paraId="4917302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 = </w:t>
      </w:r>
      <w:proofErr w:type="spellStart"/>
      <w:r w:rsidRPr="00B458BB">
        <w:rPr>
          <w:rFonts w:ascii="Times New Roman" w:hAnsi="Times New Roman" w:cs="Times New Roman"/>
          <w:sz w:val="24"/>
        </w:rPr>
        <w:t>stringChecker</w:t>
      </w:r>
      <w:proofErr w:type="spellEnd"/>
      <w:r w:rsidRPr="00B458BB">
        <w:rPr>
          <w:rFonts w:ascii="Times New Roman" w:hAnsi="Times New Roman" w:cs="Times New Roman"/>
          <w:sz w:val="24"/>
        </w:rPr>
        <w:t>(name);</w:t>
      </w:r>
    </w:p>
    <w:p w14:paraId="19A0280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)</w:t>
      </w:r>
    </w:p>
    <w:p w14:paraId="302C942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393C361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5F40AB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your Password: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E4BD9B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EEBDCA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97DD69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password);</w:t>
      </w:r>
    </w:p>
    <w:p w14:paraId="3B9DBDA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D81EAB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your Role (Admin or User):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C154A2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7CAFA2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0EAD24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role);</w:t>
      </w:r>
    </w:p>
    <w:p w14:paraId="1B91C52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24587C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role == "Admin" || role == "User")</w:t>
      </w:r>
    </w:p>
    <w:p w14:paraId="00773EA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9AC5B1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bool isValid3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ignUp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name, password, role);</w:t>
      </w:r>
    </w:p>
    <w:p w14:paraId="642EB4C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isValid3)</w:t>
      </w:r>
    </w:p>
    <w:p w14:paraId="6EDA29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427B0E0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spellStart"/>
      <w:r w:rsidRPr="00B458BB">
        <w:rPr>
          <w:rFonts w:ascii="Times New Roman" w:hAnsi="Times New Roman" w:cs="Times New Roman"/>
          <w:sz w:val="24"/>
        </w:rPr>
        <w:t>SignedUp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Successfully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5D6F48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Log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name, password, role);</w:t>
      </w:r>
    </w:p>
    <w:p w14:paraId="227060F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4C4405B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else</w:t>
      </w:r>
    </w:p>
    <w:p w14:paraId="689B591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2AB51ED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User name/Admin Role Already Exit!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16C2DD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2E284D6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5B2D50C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</w:t>
      </w:r>
    </w:p>
    <w:p w14:paraId="74803BF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689634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Admin/User!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FB247A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45748A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22E66B8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7CB882F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4D863FC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from A to Z!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248EE7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2F1F24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6E932F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</w:t>
      </w:r>
      <w:proofErr w:type="gramStart"/>
      <w:r w:rsidRPr="00B458BB">
        <w:rPr>
          <w:rFonts w:ascii="Times New Roman" w:hAnsi="Times New Roman" w:cs="Times New Roman"/>
          <w:sz w:val="24"/>
        </w:rPr>
        <w:t>To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continue";</w:t>
      </w:r>
    </w:p>
    <w:p w14:paraId="3B55E48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92D205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033E181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02E576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ignInProces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0CDC2E1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75E0014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Log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D9D2EA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ystem("</w:t>
      </w:r>
      <w:proofErr w:type="spellStart"/>
      <w:r w:rsidRPr="00B458BB">
        <w:rPr>
          <w:rFonts w:ascii="Times New Roman" w:hAnsi="Times New Roman" w:cs="Times New Roman"/>
          <w:sz w:val="24"/>
        </w:rPr>
        <w:t>cls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0214AF5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E97662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BeforeMain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SignIn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4138012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C910B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string name;</w:t>
      </w:r>
    </w:p>
    <w:p w14:paraId="0364182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password;</w:t>
      </w:r>
    </w:p>
    <w:p w14:paraId="31FE4D2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role;</w:t>
      </w:r>
    </w:p>
    <w:p w14:paraId="03E1CC1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your Name: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85F9E2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742BAB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602176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name);</w:t>
      </w:r>
    </w:p>
    <w:p w14:paraId="0948E69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your Password: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CC237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1CC4FE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2623445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password);</w:t>
      </w:r>
    </w:p>
    <w:p w14:paraId="3201802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role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ign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name, password);</w:t>
      </w:r>
    </w:p>
    <w:p w14:paraId="7E9DCA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role == "Admin")</w:t>
      </w:r>
    </w:p>
    <w:p w14:paraId="0666FB6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37C6D1E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Welcome </w:t>
      </w:r>
      <w:proofErr w:type="gramStart"/>
      <w:r w:rsidRPr="00B458BB">
        <w:rPr>
          <w:rFonts w:ascii="Times New Roman" w:hAnsi="Times New Roman" w:cs="Times New Roman"/>
          <w:sz w:val="24"/>
        </w:rPr>
        <w:t>As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an Admin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16FECC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DDA6D6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dminMenuProces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FA4A2B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4A04636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 if (role == "User")</w:t>
      </w:r>
    </w:p>
    <w:p w14:paraId="25668DC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6A5B0FC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Welcome </w:t>
      </w:r>
      <w:proofErr w:type="gramStart"/>
      <w:r w:rsidRPr="00B458BB">
        <w:rPr>
          <w:rFonts w:ascii="Times New Roman" w:hAnsi="Times New Roman" w:cs="Times New Roman"/>
          <w:sz w:val="24"/>
        </w:rPr>
        <w:t>As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a User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279D78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useNameWhenBuyTicket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>] = name;</w:t>
      </w:r>
    </w:p>
    <w:p w14:paraId="574E4EC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useIDWhenBuyTicket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>] = password;</w:t>
      </w:r>
    </w:p>
    <w:p w14:paraId="72300D7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8826A4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serMenuProces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E33CEA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248AD01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 if (</w:t>
      </w:r>
      <w:proofErr w:type="gramStart"/>
      <w:r w:rsidRPr="00B458BB">
        <w:rPr>
          <w:rFonts w:ascii="Times New Roman" w:hAnsi="Times New Roman" w:cs="Times New Roman"/>
          <w:sz w:val="24"/>
        </w:rPr>
        <w:t>role !</w:t>
      </w:r>
      <w:proofErr w:type="gramEnd"/>
      <w:r w:rsidRPr="00B458BB">
        <w:rPr>
          <w:rFonts w:ascii="Times New Roman" w:hAnsi="Times New Roman" w:cs="Times New Roman"/>
          <w:sz w:val="24"/>
        </w:rPr>
        <w:t>= "User" || role != "Admin")</w:t>
      </w:r>
    </w:p>
    <w:p w14:paraId="7C5E589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4A78E52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You Provided wrong Information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AFBFCC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501D68E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34E8DD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7A4006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9AFD84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A087D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gin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62CA08B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{   </w:t>
      </w:r>
    </w:p>
    <w:p w14:paraId="7BBD87D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blue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111D6E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choice;</w:t>
      </w:r>
    </w:p>
    <w:p w14:paraId="146EC0A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option;</w:t>
      </w:r>
    </w:p>
    <w:p w14:paraId="77E2756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1. Already </w:t>
      </w:r>
      <w:proofErr w:type="spellStart"/>
      <w:r w:rsidRPr="00B458BB">
        <w:rPr>
          <w:rFonts w:ascii="Times New Roman" w:hAnsi="Times New Roman" w:cs="Times New Roman"/>
          <w:sz w:val="24"/>
        </w:rPr>
        <w:t>Reistered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&gt;&gt;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ign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 "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5BDDD7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2. Register Yourself&gt;&gt; </w:t>
      </w:r>
      <w:proofErr w:type="spellStart"/>
      <w:r w:rsidRPr="00B458BB">
        <w:rPr>
          <w:rFonts w:ascii="Times New Roman" w:hAnsi="Times New Roman" w:cs="Times New Roman"/>
          <w:sz w:val="24"/>
        </w:rPr>
        <w:t>SignUp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FE6B06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3. Delete Account &gt;&gt;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009DE1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4. Exit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599280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FA1D6D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the Option Number &gt; ";</w:t>
      </w:r>
    </w:p>
    <w:p w14:paraId="1EBB82F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A9D2D6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AE3AE2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option);</w:t>
      </w:r>
    </w:p>
    <w:p w14:paraId="2B9D9B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853714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 = </w:t>
      </w:r>
      <w:proofErr w:type="spellStart"/>
      <w:r w:rsidRPr="00B458BB">
        <w:rPr>
          <w:rFonts w:ascii="Times New Roman" w:hAnsi="Times New Roman" w:cs="Times New Roman"/>
          <w:sz w:val="24"/>
        </w:rPr>
        <w:t>checkIntegerInMenu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142EC72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)</w:t>
      </w:r>
    </w:p>
    <w:p w14:paraId="619A18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6FA1323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choice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1610D94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choice &gt; 0 &amp;&amp; choice &lt; 5)</w:t>
      </w:r>
    </w:p>
    <w:p w14:paraId="1F6B419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0C039C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return choice;</w:t>
      </w:r>
    </w:p>
    <w:p w14:paraId="1975BE7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5519C5F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</w:t>
      </w:r>
    </w:p>
    <w:p w14:paraId="58CC2E3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2C1577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Wrong Number Entered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EA1D76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31D2564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6D44A7E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7DEB098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3CD9AFE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only Integer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63DF06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113BB3A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A689FA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AC2BA0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B67033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IntegerIn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B458BB">
        <w:rPr>
          <w:rFonts w:ascii="Times New Roman" w:hAnsi="Times New Roman" w:cs="Times New Roman"/>
          <w:sz w:val="24"/>
        </w:rPr>
        <w:t>checkOption</w:t>
      </w:r>
      <w:proofErr w:type="spellEnd"/>
      <w:r w:rsidRPr="00B458BB">
        <w:rPr>
          <w:rFonts w:ascii="Times New Roman" w:hAnsi="Times New Roman" w:cs="Times New Roman"/>
          <w:sz w:val="24"/>
        </w:rPr>
        <w:t>)</w:t>
      </w:r>
    </w:p>
    <w:p w14:paraId="39F2638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22E17EF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false;</w:t>
      </w:r>
    </w:p>
    <w:p w14:paraId="3FD0E82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r w:rsidRPr="00B458BB">
        <w:rPr>
          <w:rFonts w:ascii="Times New Roman" w:hAnsi="Times New Roman" w:cs="Times New Roman"/>
          <w:sz w:val="24"/>
        </w:rPr>
        <w:t>checkOption.length</w:t>
      </w:r>
      <w:proofErr w:type="spellEnd"/>
      <w:r w:rsidRPr="00B458BB">
        <w:rPr>
          <w:rFonts w:ascii="Times New Roman" w:hAnsi="Times New Roman" w:cs="Times New Roman"/>
          <w:sz w:val="24"/>
        </w:rPr>
        <w:t>(); x++) // because in login only one x value less than 4 required</w:t>
      </w:r>
    </w:p>
    <w:p w14:paraId="4C66136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03023E7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check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x] &gt; 48 &amp;&amp; </w:t>
      </w:r>
      <w:proofErr w:type="spellStart"/>
      <w:r w:rsidRPr="00B458BB">
        <w:rPr>
          <w:rFonts w:ascii="Times New Roman" w:hAnsi="Times New Roman" w:cs="Times New Roman"/>
          <w:sz w:val="24"/>
        </w:rPr>
        <w:t>checkOption</w:t>
      </w:r>
      <w:proofErr w:type="spellEnd"/>
      <w:r w:rsidRPr="00B458BB">
        <w:rPr>
          <w:rFonts w:ascii="Times New Roman" w:hAnsi="Times New Roman" w:cs="Times New Roman"/>
          <w:sz w:val="24"/>
        </w:rPr>
        <w:t>[x] &lt; 58) // In ascii characters numbers start from 48 and end on 57</w:t>
      </w:r>
    </w:p>
    <w:p w14:paraId="082326F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479B5D8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E5FD58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lag = true;</w:t>
      </w:r>
    </w:p>
    <w:p w14:paraId="2D908B1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1D35D24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4D068C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return flag;</w:t>
      </w:r>
    </w:p>
    <w:p w14:paraId="3A5047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4CA3B7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4D59111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ign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ring name, string password)</w:t>
      </w:r>
    </w:p>
    <w:p w14:paraId="6CF066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>{</w:t>
      </w:r>
    </w:p>
    <w:p w14:paraId="5DA4DE6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B458BB">
        <w:rPr>
          <w:rFonts w:ascii="Times New Roman" w:hAnsi="Times New Roman" w:cs="Times New Roman"/>
          <w:sz w:val="24"/>
        </w:rPr>
        <w:t>usersCount</w:t>
      </w:r>
      <w:proofErr w:type="spellEnd"/>
      <w:r w:rsidRPr="00B458BB">
        <w:rPr>
          <w:rFonts w:ascii="Times New Roman" w:hAnsi="Times New Roman" w:cs="Times New Roman"/>
          <w:sz w:val="24"/>
        </w:rPr>
        <w:t>; index++)</w:t>
      </w:r>
    </w:p>
    <w:p w14:paraId="18F5E38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2C26630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userName</w:t>
      </w:r>
      <w:proofErr w:type="spellEnd"/>
      <w:r w:rsidRPr="00B458BB">
        <w:rPr>
          <w:rFonts w:ascii="Times New Roman" w:hAnsi="Times New Roman" w:cs="Times New Roman"/>
          <w:sz w:val="24"/>
        </w:rPr>
        <w:t>[index] == name &amp;&amp; passwords[index] == password)</w:t>
      </w:r>
    </w:p>
    <w:p w14:paraId="57B2954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914CCE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return roles[index];</w:t>
      </w:r>
    </w:p>
    <w:p w14:paraId="2E05C88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2EE9F02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5FAFDD1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return "undefined";</w:t>
      </w:r>
    </w:p>
    <w:p w14:paraId="78C1A70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3831920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0BD0D1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Log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4FACC5D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322E745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line;</w:t>
      </w:r>
    </w:p>
    <w:p w14:paraId="3B32000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0837DEE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signupData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in);</w:t>
      </w:r>
    </w:p>
    <w:p w14:paraId="626E9C3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while (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file, line))</w:t>
      </w:r>
    </w:p>
    <w:p w14:paraId="486B6CC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5C37F73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user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users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line, 1);</w:t>
      </w:r>
    </w:p>
    <w:p w14:paraId="6A14B1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passwords[</w:t>
      </w:r>
      <w:proofErr w:type="spellStart"/>
      <w:r w:rsidRPr="00B458BB">
        <w:rPr>
          <w:rFonts w:ascii="Times New Roman" w:hAnsi="Times New Roman" w:cs="Times New Roman"/>
          <w:sz w:val="24"/>
        </w:rPr>
        <w:t>users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line, 2);</w:t>
      </w:r>
    </w:p>
    <w:p w14:paraId="36F6131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roles[</w:t>
      </w:r>
      <w:proofErr w:type="spellStart"/>
      <w:r w:rsidRPr="00B458BB">
        <w:rPr>
          <w:rFonts w:ascii="Times New Roman" w:hAnsi="Times New Roman" w:cs="Times New Roman"/>
          <w:sz w:val="24"/>
        </w:rPr>
        <w:t>users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line, 3);</w:t>
      </w:r>
    </w:p>
    <w:p w14:paraId="1947185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usersCount</w:t>
      </w:r>
      <w:proofErr w:type="spellEnd"/>
      <w:r w:rsidRPr="00B458BB">
        <w:rPr>
          <w:rFonts w:ascii="Times New Roman" w:hAnsi="Times New Roman" w:cs="Times New Roman"/>
          <w:sz w:val="24"/>
        </w:rPr>
        <w:t>++;</w:t>
      </w:r>
    </w:p>
    <w:p w14:paraId="577EC52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55D944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620E22F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ring line, int field)</w:t>
      </w:r>
    </w:p>
    <w:p w14:paraId="53610A6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4CD981C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B458BB">
        <w:rPr>
          <w:rFonts w:ascii="Times New Roman" w:hAnsi="Times New Roman" w:cs="Times New Roman"/>
          <w:sz w:val="24"/>
        </w:rPr>
        <w:t>comma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1;</w:t>
      </w:r>
    </w:p>
    <w:p w14:paraId="4F54F0D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item;</w:t>
      </w:r>
    </w:p>
    <w:p w14:paraId="08A7FC0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ine.length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); 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2F7CCB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618E11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line[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>] == ',')</w:t>
      </w:r>
    </w:p>
    <w:p w14:paraId="2251482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234997F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mmacount</w:t>
      </w:r>
      <w:proofErr w:type="spellEnd"/>
      <w:r w:rsidRPr="00B458BB">
        <w:rPr>
          <w:rFonts w:ascii="Times New Roman" w:hAnsi="Times New Roman" w:cs="Times New Roman"/>
          <w:sz w:val="24"/>
        </w:rPr>
        <w:t>++;</w:t>
      </w:r>
    </w:p>
    <w:p w14:paraId="5958E25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41EFC8C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B458BB">
        <w:rPr>
          <w:rFonts w:ascii="Times New Roman" w:hAnsi="Times New Roman" w:cs="Times New Roman"/>
          <w:sz w:val="24"/>
        </w:rPr>
        <w:t>comma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field)</w:t>
      </w:r>
    </w:p>
    <w:p w14:paraId="26F60B0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4810EC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tem = item + line[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>];</w:t>
      </w:r>
    </w:p>
    <w:p w14:paraId="4C44004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67CBAA5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0B53945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return item;</w:t>
      </w:r>
    </w:p>
    <w:p w14:paraId="206DBBC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2CCA48D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Log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ring users, string passwords, string roles)</w:t>
      </w:r>
    </w:p>
    <w:p w14:paraId="67584D3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4198432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bool flag = false;</w:t>
      </w:r>
    </w:p>
    <w:p w14:paraId="0954094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r w:rsidRPr="00B458BB">
        <w:rPr>
          <w:rFonts w:ascii="Times New Roman" w:hAnsi="Times New Roman" w:cs="Times New Roman"/>
          <w:sz w:val="24"/>
        </w:rPr>
        <w:t>userArrSize</w:t>
      </w:r>
      <w:proofErr w:type="spellEnd"/>
      <w:r w:rsidRPr="00B458BB">
        <w:rPr>
          <w:rFonts w:ascii="Times New Roman" w:hAnsi="Times New Roman" w:cs="Times New Roman"/>
          <w:sz w:val="24"/>
        </w:rPr>
        <w:t>; x++)</w:t>
      </w:r>
    </w:p>
    <w:p w14:paraId="77F4BCC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02FB5C9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gramStart"/>
      <w:r w:rsidRPr="00B458BB">
        <w:rPr>
          <w:rFonts w:ascii="Times New Roman" w:hAnsi="Times New Roman" w:cs="Times New Roman"/>
          <w:sz w:val="24"/>
        </w:rPr>
        <w:t>users !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= </w:t>
      </w:r>
      <w:proofErr w:type="spellStart"/>
      <w:r w:rsidRPr="00B458BB">
        <w:rPr>
          <w:rFonts w:ascii="Times New Roman" w:hAnsi="Times New Roman" w:cs="Times New Roman"/>
          <w:sz w:val="24"/>
        </w:rPr>
        <w:t>userName</w:t>
      </w:r>
      <w:proofErr w:type="spellEnd"/>
      <w:r w:rsidRPr="00B458BB">
        <w:rPr>
          <w:rFonts w:ascii="Times New Roman" w:hAnsi="Times New Roman" w:cs="Times New Roman"/>
          <w:sz w:val="24"/>
        </w:rPr>
        <w:t>[x])</w:t>
      </w:r>
    </w:p>
    <w:p w14:paraId="001CB49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684928F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lag = true;</w:t>
      </w:r>
    </w:p>
    <w:p w14:paraId="59B4DB2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0A48FBF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2CF698B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flag)</w:t>
      </w:r>
    </w:p>
    <w:p w14:paraId="0B4E16A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4DC7BA8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024C30F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FFFAF6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signupData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app);</w:t>
      </w:r>
    </w:p>
    <w:p w14:paraId="4EF9C2D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EB38A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file &lt;&lt; users &lt;&lt; ',' &lt;&lt; passwords &lt;&lt; ',' &lt;&lt; roles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8DD709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234153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31F7F3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5A60CB8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4E6C023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09E80A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ignUp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ring name, string password, string role)</w:t>
      </w:r>
    </w:p>
    <w:p w14:paraId="7BB9693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130757A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true;</w:t>
      </w:r>
    </w:p>
    <w:p w14:paraId="1BBB4DE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20; x++)</w:t>
      </w:r>
    </w:p>
    <w:p w14:paraId="7BA890C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0CC5FCE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role == roles[x] &amp;&amp; role == "Admin")</w:t>
      </w:r>
    </w:p>
    <w:p w14:paraId="2284EE9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60C1A5D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lag = false;</w:t>
      </w:r>
    </w:p>
    <w:p w14:paraId="00040F8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36D4B9D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 if (name == </w:t>
      </w:r>
      <w:proofErr w:type="spellStart"/>
      <w:r w:rsidRPr="00B458BB">
        <w:rPr>
          <w:rFonts w:ascii="Times New Roman" w:hAnsi="Times New Roman" w:cs="Times New Roman"/>
          <w:sz w:val="24"/>
        </w:rPr>
        <w:t>userName</w:t>
      </w:r>
      <w:proofErr w:type="spellEnd"/>
      <w:r w:rsidRPr="00B458BB">
        <w:rPr>
          <w:rFonts w:ascii="Times New Roman" w:hAnsi="Times New Roman" w:cs="Times New Roman"/>
          <w:sz w:val="24"/>
        </w:rPr>
        <w:t>[x] &amp;&amp; role == "User")</w:t>
      </w:r>
    </w:p>
    <w:p w14:paraId="19EB048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68190A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lag = false;</w:t>
      </w:r>
    </w:p>
    <w:p w14:paraId="23AB325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79B6D51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761A015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return flag;</w:t>
      </w:r>
    </w:p>
    <w:p w14:paraId="5EB237C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611B62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Ad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B458BB">
        <w:rPr>
          <w:rFonts w:ascii="Times New Roman" w:hAnsi="Times New Roman" w:cs="Times New Roman"/>
          <w:sz w:val="24"/>
        </w:rPr>
        <w:t>checkName</w:t>
      </w:r>
      <w:proofErr w:type="spellEnd"/>
      <w:r w:rsidRPr="00B458BB">
        <w:rPr>
          <w:rFonts w:ascii="Times New Roman" w:hAnsi="Times New Roman" w:cs="Times New Roman"/>
          <w:sz w:val="24"/>
        </w:rPr>
        <w:t>)</w:t>
      </w:r>
    </w:p>
    <w:p w14:paraId="208634F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57A9A05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true;</w:t>
      </w:r>
    </w:p>
    <w:p w14:paraId="217942E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>; x++)</w:t>
      </w:r>
    </w:p>
    <w:p w14:paraId="4408B08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1C69C4C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checkNam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x])</w:t>
      </w:r>
    </w:p>
    <w:p w14:paraId="20AEB89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69EB8E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flag = false;</w:t>
      </w:r>
    </w:p>
    <w:p w14:paraId="0CBF3B4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1F52C13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44CAC5A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return flag;</w:t>
      </w:r>
    </w:p>
    <w:p w14:paraId="320C6DE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21E03A0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21E66C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ubMenuBeforeMain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ring submenu)</w:t>
      </w:r>
    </w:p>
    <w:p w14:paraId="535A748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proofErr w:type="gramStart"/>
      <w:r w:rsidRPr="00B458BB">
        <w:rPr>
          <w:rFonts w:ascii="Times New Roman" w:hAnsi="Times New Roman" w:cs="Times New Roman"/>
          <w:sz w:val="24"/>
        </w:rPr>
        <w:t xml:space="preserve">{  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green();</w:t>
      </w:r>
    </w:p>
    <w:p w14:paraId="50363A4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message = submenu + " Menu";</w:t>
      </w:r>
    </w:p>
    <w:p w14:paraId="4B65EB8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message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009E6C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---------------------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6E6108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33147DB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42755D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ring submenu)</w:t>
      </w:r>
    </w:p>
    <w:p w14:paraId="641588E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proofErr w:type="gramStart"/>
      <w:r w:rsidRPr="00B458BB">
        <w:rPr>
          <w:rFonts w:ascii="Times New Roman" w:hAnsi="Times New Roman" w:cs="Times New Roman"/>
          <w:sz w:val="24"/>
        </w:rPr>
        <w:t xml:space="preserve">{  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green();</w:t>
      </w:r>
    </w:p>
    <w:p w14:paraId="2930DC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message = "Main Menu &gt; " + submenu;</w:t>
      </w:r>
    </w:p>
    <w:p w14:paraId="5293A61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message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557F01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---------------------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9A16DA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60F78ED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42F56F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77276C6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3E75F01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D87E82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ystem("</w:t>
      </w:r>
      <w:proofErr w:type="spellStart"/>
      <w:r w:rsidRPr="00B458BB">
        <w:rPr>
          <w:rFonts w:ascii="Times New Roman" w:hAnsi="Times New Roman" w:cs="Times New Roman"/>
          <w:sz w:val="24"/>
        </w:rPr>
        <w:t>cls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71E15B6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6D7BA22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B09A7F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7C7E505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14DC81E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A71520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"                         Today </w:t>
      </w:r>
      <w:proofErr w:type="gramStart"/>
      <w:r w:rsidRPr="00B458BB">
        <w:rPr>
          <w:rFonts w:ascii="Times New Roman" w:hAnsi="Times New Roman" w:cs="Times New Roman"/>
          <w:sz w:val="24"/>
        </w:rPr>
        <w:t>Date  "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__DATE__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864330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red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70669A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                                            ______                                     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C0F60B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               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 xml:space="preserve">  .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-````.._`.       </w:t>
      </w:r>
      <w:proofErr w:type="gramStart"/>
      <w:r w:rsidRPr="00B458BB">
        <w:rPr>
          <w:rFonts w:ascii="Times New Roman" w:hAnsi="Times New Roman" w:cs="Times New Roman"/>
          <w:sz w:val="24"/>
        </w:rPr>
        <w:t>_,#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#                  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4FF1A4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████████ ███    ███ ███████        </w:t>
      </w:r>
      <w:proofErr w:type="gramStart"/>
      <w:r w:rsidRPr="00B458BB">
        <w:rPr>
          <w:rFonts w:ascii="Times New Roman" w:hAnsi="Times New Roman" w:cs="Times New Roman"/>
          <w:sz w:val="24"/>
        </w:rPr>
        <w:t>_..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__ |.-```-.|  |   _,##``-._         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9A0446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   ██    ███</w:t>
      </w:r>
      <w:proofErr w:type="gramStart"/>
      <w:r w:rsidRPr="00B458BB">
        <w:rPr>
          <w:rFonts w:ascii="Times New Roman" w:hAnsi="Times New Roman" w:cs="Times New Roman"/>
          <w:sz w:val="24"/>
        </w:rPr>
        <w:t>█  █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███ ██           (_____)||_____||  |_,##``-._,##``        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46BF94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  ██    ██ ████ ██ ███████        _|   |</w:t>
      </w:r>
      <w:proofErr w:type="gramStart"/>
      <w:r w:rsidRPr="00B458BB">
        <w:rPr>
          <w:rFonts w:ascii="Times New Roman" w:hAnsi="Times New Roman" w:cs="Times New Roman"/>
          <w:sz w:val="24"/>
        </w:rPr>
        <w:t>.;-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``-.  </w:t>
      </w:r>
      <w:proofErr w:type="gramStart"/>
      <w:r w:rsidRPr="00B458BB">
        <w:rPr>
          <w:rFonts w:ascii="Times New Roman" w:hAnsi="Times New Roman" w:cs="Times New Roman"/>
          <w:sz w:val="24"/>
        </w:rPr>
        <w:t>|  |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#``-._,##``         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D461F6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  ██    █</w:t>
      </w:r>
      <w:proofErr w:type="gramStart"/>
      <w:r w:rsidRPr="00B458BB">
        <w:rPr>
          <w:rFonts w:ascii="Times New Roman" w:hAnsi="Times New Roman" w:cs="Times New Roman"/>
          <w:sz w:val="24"/>
        </w:rPr>
        <w:t>█  █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█  ██      ██     _.;_ `--` `\\    \\ |.``\\._,##``          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62FCF1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  ██    ██      ██ ███████    /.-.\\ `\\     </w:t>
      </w:r>
      <w:proofErr w:type="gramStart"/>
      <w:r w:rsidRPr="00B458BB">
        <w:rPr>
          <w:rFonts w:ascii="Times New Roman" w:hAnsi="Times New Roman" w:cs="Times New Roman"/>
          <w:sz w:val="24"/>
        </w:rPr>
        <w:t>|.-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`:.`_, |##``             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3289E4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                             |\\__/   | </w:t>
      </w:r>
      <w:proofErr w:type="gramStart"/>
      <w:r w:rsidRPr="00B458BB">
        <w:rPr>
          <w:rFonts w:ascii="Times New Roman" w:hAnsi="Times New Roman" w:cs="Times New Roman"/>
          <w:sz w:val="24"/>
        </w:rPr>
        <w:t>_..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:__  |`-` /            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84D5D2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     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`._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___.`_.-`)\\--` /`-``        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AFBFDC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                              //||\\\</w:t>
      </w:r>
      <w:proofErr w:type="gramStart"/>
      <w:r w:rsidRPr="00B458BB">
        <w:rPr>
          <w:rFonts w:ascii="Times New Roman" w:hAnsi="Times New Roman" w:cs="Times New Roman"/>
          <w:sz w:val="24"/>
        </w:rPr>
        <w:t>\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_.-`_,`-``             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042CBB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 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 xml:space="preserve">   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`-...-`)_,##``                 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D8E66A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 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_,#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#`-..,-:##`                     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B04E47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######################################################################################################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5BDA29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571444C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F9EE3F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dmin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4D9CC05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118ABCB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</w:p>
    <w:p w14:paraId="12778C4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ystem("</w:t>
      </w:r>
      <w:proofErr w:type="spellStart"/>
      <w:r w:rsidRPr="00B458BB">
        <w:rPr>
          <w:rFonts w:ascii="Times New Roman" w:hAnsi="Times New Roman" w:cs="Times New Roman"/>
          <w:sz w:val="24"/>
        </w:rPr>
        <w:t>cls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0F4D760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9B5DC8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AdminMenu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40D94BA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B37489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option;</w:t>
      </w:r>
    </w:p>
    <w:p w14:paraId="42E982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choice;</w:t>
      </w:r>
    </w:p>
    <w:p w14:paraId="134BF5A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blue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41CA35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1.Add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Trains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9B35B5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2.Set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fare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0C3A91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3.set Train </w:t>
      </w:r>
      <w:proofErr w:type="spellStart"/>
      <w:r w:rsidRPr="00B458BB">
        <w:rPr>
          <w:rFonts w:ascii="Times New Roman" w:hAnsi="Times New Roman" w:cs="Times New Roman"/>
          <w:sz w:val="24"/>
        </w:rPr>
        <w:t>Timming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D3AAFB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4.Update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Train Time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F731F6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5.remove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tr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E89515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6.Add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Driver details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5017D8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7.Update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Driver details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539432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8.remove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Driver details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0D17E2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9.View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all trains Detail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FE1F30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10.Set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Rules to cancel a ticket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A35A20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11.Exit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69670E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       enter your option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476909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3957A3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87EAB3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option);</w:t>
      </w:r>
    </w:p>
    <w:p w14:paraId="7E7BDE0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 = </w:t>
      </w:r>
      <w:proofErr w:type="spellStart"/>
      <w:r w:rsidRPr="00B458BB">
        <w:rPr>
          <w:rFonts w:ascii="Times New Roman" w:hAnsi="Times New Roman" w:cs="Times New Roman"/>
          <w:sz w:val="24"/>
        </w:rPr>
        <w:t>checkIntegerInMenu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7102C7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)</w:t>
      </w:r>
    </w:p>
    <w:p w14:paraId="12A4DDD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59E0621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choice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1020016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choice &gt; 0 &amp;&amp; choice &lt; 13)</w:t>
      </w:r>
    </w:p>
    <w:p w14:paraId="36E24E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22F95A7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return choice;</w:t>
      </w:r>
    </w:p>
    <w:p w14:paraId="530F842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154EBE7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</w:t>
      </w:r>
    </w:p>
    <w:p w14:paraId="08EDA85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205F9B3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Wrong Number Entered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ED1B09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1D70927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02B05B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42B9609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5CBABCB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only Integer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2E7D7F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1354B36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373A21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61DCF6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0AB739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dminMenuProces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7C7E76B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1A9E3FD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404462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B458BB">
        <w:rPr>
          <w:rFonts w:ascii="Times New Roman" w:hAnsi="Times New Roman" w:cs="Times New Roman"/>
          <w:sz w:val="24"/>
        </w:rPr>
        <w:t>admin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</w:t>
      </w:r>
    </w:p>
    <w:p w14:paraId="7304AD6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57CEA5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while (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dmin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!</w:t>
      </w:r>
      <w:proofErr w:type="gramEnd"/>
      <w:r w:rsidRPr="00B458BB">
        <w:rPr>
          <w:rFonts w:ascii="Times New Roman" w:hAnsi="Times New Roman" w:cs="Times New Roman"/>
          <w:sz w:val="24"/>
        </w:rPr>
        <w:t>= 11)</w:t>
      </w:r>
    </w:p>
    <w:p w14:paraId="7437B03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176F7A2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AAD298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admin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dmin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01E8B8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EDB034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admin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1)</w:t>
      </w:r>
    </w:p>
    <w:p w14:paraId="7319505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2D2D325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9F107C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d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EC329E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502BD5B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admin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2)</w:t>
      </w:r>
    </w:p>
    <w:p w14:paraId="3CB1BF7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0A0C169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t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CCBAC8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7CA73CD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admin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3)</w:t>
      </w:r>
    </w:p>
    <w:p w14:paraId="36D5F6F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4970737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t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A0A813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000CAEF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admin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4)</w:t>
      </w:r>
    </w:p>
    <w:p w14:paraId="01A02CC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8E3280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pdateTrainTiming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D83C2E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02D991F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admin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5)</w:t>
      </w:r>
    </w:p>
    <w:p w14:paraId="6FC11CA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5E74F26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delete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7856CE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64AFDF4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admin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6)</w:t>
      </w:r>
    </w:p>
    <w:p w14:paraId="4A16000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490B3C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dd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F2354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1961E77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admin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7)</w:t>
      </w:r>
    </w:p>
    <w:p w14:paraId="5BF9B0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14EB4FE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pdate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2663EA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477E09F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admin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8)</w:t>
      </w:r>
    </w:p>
    <w:p w14:paraId="49515A9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510E2BF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delete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7B9E1B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2115502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admin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9)</w:t>
      </w:r>
    </w:p>
    <w:p w14:paraId="49AF8DE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6EE3AC2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F517C0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viewTrain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41053F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617102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admin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10)</w:t>
      </w:r>
    </w:p>
    <w:p w14:paraId="4788C37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64BF6F8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turnablePric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F25F92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0ED399E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</w:t>
      </w:r>
    </w:p>
    <w:p w14:paraId="66C49CE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1FC4C75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5B1FA0D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769D18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ser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6197690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08A5149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014105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CC4B75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userMenu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01BB8D7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32E821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option;</w:t>
      </w:r>
    </w:p>
    <w:p w14:paraId="7A419C3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choice;</w:t>
      </w:r>
    </w:p>
    <w:p w14:paraId="42132ED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blue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4F7E85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1.See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All available Trains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599E27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2.See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Train fares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B92EA4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3.See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Train </w:t>
      </w:r>
      <w:proofErr w:type="spellStart"/>
      <w:r w:rsidRPr="00B458BB">
        <w:rPr>
          <w:rFonts w:ascii="Times New Roman" w:hAnsi="Times New Roman" w:cs="Times New Roman"/>
          <w:sz w:val="24"/>
        </w:rPr>
        <w:t>Timmings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E33160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4.Book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Tickets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8E057F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5.Generate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Invoice Bill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19B87A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6.cancel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tickets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6AF10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</w:t>
      </w:r>
      <w:proofErr w:type="gramStart"/>
      <w:r w:rsidRPr="00B458BB">
        <w:rPr>
          <w:rFonts w:ascii="Times New Roman" w:hAnsi="Times New Roman" w:cs="Times New Roman"/>
          <w:sz w:val="24"/>
        </w:rPr>
        <w:t>7.Exit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521258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         enter your Optio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3A99F3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D4D951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745C545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option);</w:t>
      </w:r>
    </w:p>
    <w:p w14:paraId="151D4D8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 = </w:t>
      </w:r>
      <w:proofErr w:type="spellStart"/>
      <w:r w:rsidRPr="00B458BB">
        <w:rPr>
          <w:rFonts w:ascii="Times New Roman" w:hAnsi="Times New Roman" w:cs="Times New Roman"/>
          <w:sz w:val="24"/>
        </w:rPr>
        <w:t>checkIntegerInMenu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2034E51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)</w:t>
      </w:r>
    </w:p>
    <w:p w14:paraId="2844F55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7885434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choice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2B73D75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choice &gt; 0 &amp;&amp; choice &lt; 9)</w:t>
      </w:r>
    </w:p>
    <w:p w14:paraId="1619BDF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499628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return choice;</w:t>
      </w:r>
    </w:p>
    <w:p w14:paraId="3B65BEE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495A0A2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</w:t>
      </w:r>
    </w:p>
    <w:p w14:paraId="1E451AC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5C21AB4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Wrong Number Entered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2B55C6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52A5999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601A04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776E91A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67D6363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only Integer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FEABC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0B567F1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105566B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serMenuProces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3751AB5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5327A31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2A88BD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B458BB">
        <w:rPr>
          <w:rFonts w:ascii="Times New Roman" w:hAnsi="Times New Roman" w:cs="Times New Roman"/>
          <w:sz w:val="24"/>
        </w:rPr>
        <w:t>user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</w:t>
      </w:r>
    </w:p>
    <w:p w14:paraId="070877F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AEF0A8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while (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ser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!</w:t>
      </w:r>
      <w:proofErr w:type="gramEnd"/>
      <w:r w:rsidRPr="00B458BB">
        <w:rPr>
          <w:rFonts w:ascii="Times New Roman" w:hAnsi="Times New Roman" w:cs="Times New Roman"/>
          <w:sz w:val="24"/>
        </w:rPr>
        <w:t>= 7)</w:t>
      </w:r>
    </w:p>
    <w:p w14:paraId="6F74E2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7231480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7A5107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user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serMenu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27613B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user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1)</w:t>
      </w:r>
    </w:p>
    <w:p w14:paraId="46DFA6A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0D0843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eAvailableTrain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102593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2226667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user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2)</w:t>
      </w:r>
    </w:p>
    <w:p w14:paraId="3636570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5DB6437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eTrains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4464F5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085DCDA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user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3)</w:t>
      </w:r>
    </w:p>
    <w:p w14:paraId="11A6BFA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45144B6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eTrains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69D9C6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57865AD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user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4)</w:t>
      </w:r>
    </w:p>
    <w:p w14:paraId="5858874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574ABB6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bookTicket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90568D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0F93DFF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user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5)</w:t>
      </w:r>
    </w:p>
    <w:p w14:paraId="3702E03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04616D2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nerateInvoiceBill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8A49D8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4E3CE8C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userMenuOp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6)</w:t>
      </w:r>
    </w:p>
    <w:p w14:paraId="11BB5A9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5B8DFD3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ancelTicket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138C61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2A14D57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7C4D55F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hank You </w:t>
      </w:r>
      <w:proofErr w:type="gramStart"/>
      <w:r w:rsidRPr="00B458BB">
        <w:rPr>
          <w:rFonts w:ascii="Times New Roman" w:hAnsi="Times New Roman" w:cs="Times New Roman"/>
          <w:sz w:val="24"/>
        </w:rPr>
        <w:t>For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Using our service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DE7157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652EFCB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6A3240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d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4BA9BE9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4A017A7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5C4691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AFFADB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DB7CE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F702A6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Add_Train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2D17209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B458BB">
        <w:rPr>
          <w:rFonts w:ascii="Times New Roman" w:hAnsi="Times New Roman" w:cs="Times New Roman"/>
          <w:sz w:val="24"/>
        </w:rPr>
        <w:t>checkTrain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B48EC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checkRoute1;</w:t>
      </w:r>
    </w:p>
    <w:p w14:paraId="67B1996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checkRoute2;</w:t>
      </w:r>
    </w:p>
    <w:p w14:paraId="2356633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blue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429700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gister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4BA983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56EB5F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Enter Train 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1 &lt;&lt; " </w:t>
      </w:r>
      <w:proofErr w:type="gramStart"/>
      <w:r w:rsidRPr="00B458BB">
        <w:rPr>
          <w:rFonts w:ascii="Times New Roman" w:hAnsi="Times New Roman" w:cs="Times New Roman"/>
          <w:sz w:val="24"/>
        </w:rPr>
        <w:t>name :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346ECB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2F30BB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115DF1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checkTrain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4F1BBA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 = </w:t>
      </w:r>
      <w:proofErr w:type="spellStart"/>
      <w:r w:rsidRPr="00B458BB">
        <w:rPr>
          <w:rFonts w:ascii="Times New Roman" w:hAnsi="Times New Roman" w:cs="Times New Roman"/>
          <w:sz w:val="24"/>
        </w:rPr>
        <w:t>string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checkTrain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75BEC43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 == true)</w:t>
      </w:r>
    </w:p>
    <w:p w14:paraId="327982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7A98642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346CC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bool isValid2 = </w:t>
      </w:r>
      <w:proofErr w:type="spellStart"/>
      <w:r w:rsidRPr="00B458BB">
        <w:rPr>
          <w:rFonts w:ascii="Times New Roman" w:hAnsi="Times New Roman" w:cs="Times New Roman"/>
          <w:sz w:val="24"/>
        </w:rPr>
        <w:t>checkAd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checkTrain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0E10508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isValid2 == true)</w:t>
      </w:r>
    </w:p>
    <w:p w14:paraId="22EDC0B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160690A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4E9548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r w:rsidRPr="00B458BB">
        <w:rPr>
          <w:rFonts w:ascii="Times New Roman" w:hAnsi="Times New Roman" w:cs="Times New Roman"/>
          <w:sz w:val="24"/>
        </w:rPr>
        <w:t>checkTrain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65BA4E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4D28CD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</w:t>
      </w:r>
      <w:proofErr w:type="gramStart"/>
      <w:r w:rsidRPr="00B458BB">
        <w:rPr>
          <w:rFonts w:ascii="Times New Roman" w:hAnsi="Times New Roman" w:cs="Times New Roman"/>
          <w:sz w:val="24"/>
        </w:rPr>
        <w:t>Enter  Going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from city: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1 &lt;&lt; " :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C72A45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516B3D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2FCD3C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checkRoute1);</w:t>
      </w:r>
    </w:p>
    <w:p w14:paraId="48547ED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bool isValid3 = </w:t>
      </w:r>
      <w:proofErr w:type="spellStart"/>
      <w:r w:rsidRPr="00B458BB">
        <w:rPr>
          <w:rFonts w:ascii="Times New Roman" w:hAnsi="Times New Roman" w:cs="Times New Roman"/>
          <w:sz w:val="24"/>
        </w:rPr>
        <w:t>stringChecker</w:t>
      </w:r>
      <w:proofErr w:type="spellEnd"/>
      <w:r w:rsidRPr="00B458BB">
        <w:rPr>
          <w:rFonts w:ascii="Times New Roman" w:hAnsi="Times New Roman" w:cs="Times New Roman"/>
          <w:sz w:val="24"/>
        </w:rPr>
        <w:t>(checkRoute1);</w:t>
      </w:r>
    </w:p>
    <w:p w14:paraId="6C939F6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isValid3)</w:t>
      </w:r>
    </w:p>
    <w:p w14:paraId="7657185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064CDCD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trainGoingFrom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>] = checkRoute1;</w:t>
      </w:r>
    </w:p>
    <w:p w14:paraId="4DC07F2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CDB596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</w:t>
      </w:r>
      <w:proofErr w:type="gramStart"/>
      <w:r w:rsidRPr="00B458BB">
        <w:rPr>
          <w:rFonts w:ascii="Times New Roman" w:hAnsi="Times New Roman" w:cs="Times New Roman"/>
          <w:sz w:val="24"/>
        </w:rPr>
        <w:t>Enter  Going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to city: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1 &lt;&lt; " :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601BAE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7B6B2A5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9436AC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checkRoute2);</w:t>
      </w:r>
    </w:p>
    <w:p w14:paraId="0A64FA3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EE0BFB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bool isValid4 = </w:t>
      </w:r>
      <w:proofErr w:type="spellStart"/>
      <w:r w:rsidRPr="00B458BB">
        <w:rPr>
          <w:rFonts w:ascii="Times New Roman" w:hAnsi="Times New Roman" w:cs="Times New Roman"/>
          <w:sz w:val="24"/>
        </w:rPr>
        <w:t>stringChecker</w:t>
      </w:r>
      <w:proofErr w:type="spellEnd"/>
      <w:r w:rsidRPr="00B458BB">
        <w:rPr>
          <w:rFonts w:ascii="Times New Roman" w:hAnsi="Times New Roman" w:cs="Times New Roman"/>
          <w:sz w:val="24"/>
        </w:rPr>
        <w:t>(checkRoute2);</w:t>
      </w:r>
    </w:p>
    <w:p w14:paraId="6F289DB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if (isValid4)</w:t>
      </w:r>
    </w:p>
    <w:p w14:paraId="04381A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{</w:t>
      </w:r>
    </w:p>
    <w:p w14:paraId="77614F9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trainGoingTo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>] = checkRoute2;</w:t>
      </w:r>
    </w:p>
    <w:p w14:paraId="6B378FA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D8DCE7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Tra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436368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>++;</w:t>
      </w:r>
    </w:p>
    <w:p w14:paraId="3ED75CB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rain Name Added </w:t>
      </w:r>
      <w:proofErr w:type="spellStart"/>
      <w:r w:rsidRPr="00B458BB">
        <w:rPr>
          <w:rFonts w:ascii="Times New Roman" w:hAnsi="Times New Roman" w:cs="Times New Roman"/>
          <w:sz w:val="24"/>
        </w:rPr>
        <w:t>Succesfull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70DD49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}</w:t>
      </w:r>
    </w:p>
    <w:p w14:paraId="18A1907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else</w:t>
      </w:r>
    </w:p>
    <w:p w14:paraId="092F85B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{</w:t>
      </w:r>
    </w:p>
    <w:p w14:paraId="7F2878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only Enter Alphabets!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EAC052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}</w:t>
      </w:r>
    </w:p>
    <w:p w14:paraId="384DBE8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1993C87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else</w:t>
      </w:r>
    </w:p>
    <w:p w14:paraId="557F562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1117E6F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only Enter Alphabets!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D0537D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2C3B712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7F715E7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 if (isValid2 == false)</w:t>
      </w:r>
    </w:p>
    <w:p w14:paraId="3B416E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582D36E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rain Name Already exist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9A0F5D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0F05225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53030B2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36D046D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6F3B68B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only Enter Alphabets!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52E46C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6B5DD6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9F111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;</w:t>
      </w:r>
    </w:p>
    <w:p w14:paraId="002D6AA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960768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34B11E2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ring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ring number1)</w:t>
      </w:r>
    </w:p>
    <w:p w14:paraId="09DE63A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33A110C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false;</w:t>
      </w:r>
    </w:p>
    <w:p w14:paraId="450E3ED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E8EC5E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number1.length(); x++)</w:t>
      </w:r>
    </w:p>
    <w:p w14:paraId="564B276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1C33774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number1[x] &gt; 64 &amp;&amp; number1[x] &lt; 91 || number1[x] &gt; 96 &amp;&amp; number1[x] &lt; 123 || number1[x] == ' ')</w:t>
      </w:r>
    </w:p>
    <w:p w14:paraId="7D72D47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394E1A5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lag = true;</w:t>
      </w:r>
    </w:p>
    <w:p w14:paraId="0454991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3C814D3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</w:t>
      </w:r>
    </w:p>
    <w:p w14:paraId="477BEC4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823591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lag = false;</w:t>
      </w:r>
    </w:p>
    <w:p w14:paraId="7F1CF11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break;</w:t>
      </w:r>
    </w:p>
    <w:p w14:paraId="145ABCD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780ADC0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53A77ED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return flag;</w:t>
      </w:r>
    </w:p>
    <w:p w14:paraId="5BB9BB7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F59E1B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635956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Tra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40B2765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197328E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71F5B17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9A6D46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TrainData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app);</w:t>
      </w:r>
    </w:p>
    <w:p w14:paraId="102EBB0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BC8AB2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ile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','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GoingFrom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,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GoingTo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C5B64F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93E2C2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12FCF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322E74E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B46E98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Train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2A78C6D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767008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2FB840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line;</w:t>
      </w:r>
    </w:p>
    <w:p w14:paraId="46041B5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2698BD0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trainData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in);</w:t>
      </w:r>
    </w:p>
    <w:p w14:paraId="4C9998A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B812A7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while (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file, line))</w:t>
      </w:r>
    </w:p>
    <w:p w14:paraId="6546BFC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{</w:t>
      </w:r>
    </w:p>
    <w:p w14:paraId="6637A6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FF3F1F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line, 1);</w:t>
      </w:r>
    </w:p>
    <w:p w14:paraId="4C95DB8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trainGoingFrom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line, 2);</w:t>
      </w:r>
    </w:p>
    <w:p w14:paraId="2C13CBB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trainGoingTo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line, 3);</w:t>
      </w:r>
    </w:p>
    <w:p w14:paraId="0E7C21F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>++;</w:t>
      </w:r>
    </w:p>
    <w:p w14:paraId="4B30212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1074AA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6CC988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203AF7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26EFB7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6B2B80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t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314B120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27FE76F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825FFC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4D325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35E0A8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setfare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49C5D95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red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62EEC3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gister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127DFA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option;</w:t>
      </w:r>
    </w:p>
    <w:p w14:paraId="41BAF66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Key accordingly To Set Train </w:t>
      </w:r>
      <w:proofErr w:type="gramStart"/>
      <w:r w:rsidRPr="00B458BB">
        <w:rPr>
          <w:rFonts w:ascii="Times New Roman" w:hAnsi="Times New Roman" w:cs="Times New Roman"/>
          <w:sz w:val="24"/>
        </w:rPr>
        <w:t>fare :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C8CDD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30A69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418CFB9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option);</w:t>
      </w:r>
    </w:p>
    <w:p w14:paraId="589C865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7DA376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 = </w:t>
      </w:r>
      <w:proofErr w:type="spellStart"/>
      <w:r w:rsidRPr="00B458BB">
        <w:rPr>
          <w:rFonts w:ascii="Times New Roman" w:hAnsi="Times New Roman" w:cs="Times New Roman"/>
          <w:sz w:val="24"/>
        </w:rPr>
        <w:t>integerChecker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598B6F8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 == true)</w:t>
      </w:r>
    </w:p>
    <w:p w14:paraId="5542B8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7BB88F1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nt changer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7256B13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bool isValid2 = </w:t>
      </w:r>
      <w:proofErr w:type="spellStart"/>
      <w:r w:rsidRPr="00B458BB">
        <w:rPr>
          <w:rFonts w:ascii="Times New Roman" w:hAnsi="Times New Roman" w:cs="Times New Roman"/>
          <w:sz w:val="24"/>
        </w:rPr>
        <w:t>checkSetFare</w:t>
      </w:r>
      <w:proofErr w:type="spellEnd"/>
      <w:r w:rsidRPr="00B458BB">
        <w:rPr>
          <w:rFonts w:ascii="Times New Roman" w:hAnsi="Times New Roman" w:cs="Times New Roman"/>
          <w:sz w:val="24"/>
        </w:rPr>
        <w:t>(changer);</w:t>
      </w:r>
    </w:p>
    <w:p w14:paraId="02DA2E1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isValid2 == true)</w:t>
      </w:r>
    </w:p>
    <w:p w14:paraId="072682A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6B6FA5F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53E453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rain " &lt;&lt; changer &lt;&lt; " name is" &lt;&lt;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changer - 1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0F239E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string </w:t>
      </w:r>
      <w:proofErr w:type="spellStart"/>
      <w:r w:rsidRPr="00B458BB">
        <w:rPr>
          <w:rFonts w:ascii="Times New Roman" w:hAnsi="Times New Roman" w:cs="Times New Roman"/>
          <w:sz w:val="24"/>
        </w:rPr>
        <w:t>acfareCheck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7A4347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string </w:t>
      </w:r>
      <w:proofErr w:type="spellStart"/>
      <w:r w:rsidRPr="00B458BB">
        <w:rPr>
          <w:rFonts w:ascii="Times New Roman" w:hAnsi="Times New Roman" w:cs="Times New Roman"/>
          <w:sz w:val="24"/>
        </w:rPr>
        <w:t>standardfareCheck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17DF2D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string </w:t>
      </w:r>
      <w:proofErr w:type="spellStart"/>
      <w:r w:rsidRPr="00B458BB">
        <w:rPr>
          <w:rFonts w:ascii="Times New Roman" w:hAnsi="Times New Roman" w:cs="Times New Roman"/>
          <w:sz w:val="24"/>
        </w:rPr>
        <w:t>economyfareCheck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7D985E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AC class fare:";</w:t>
      </w:r>
    </w:p>
    <w:p w14:paraId="1EF3F04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F558E1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6038C7F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acfareCheck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7D5C571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bool isCorrect1;</w:t>
      </w:r>
    </w:p>
    <w:p w14:paraId="5A864A6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bool isCorrect2;</w:t>
      </w:r>
    </w:p>
    <w:p w14:paraId="6CE10FA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bool isCorrect3;</w:t>
      </w:r>
    </w:p>
    <w:p w14:paraId="1123843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sCorrect1 = </w:t>
      </w:r>
      <w:proofErr w:type="spellStart"/>
      <w:r w:rsidRPr="00B458BB">
        <w:rPr>
          <w:rFonts w:ascii="Times New Roman" w:hAnsi="Times New Roman" w:cs="Times New Roman"/>
          <w:sz w:val="24"/>
        </w:rPr>
        <w:t>integerFare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acfareCheck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1A95061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isCorrect1)</w:t>
      </w:r>
    </w:p>
    <w:p w14:paraId="6217190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2B27699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c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changer - 1] = </w:t>
      </w:r>
      <w:proofErr w:type="spellStart"/>
      <w:r w:rsidRPr="00B458BB">
        <w:rPr>
          <w:rFonts w:ascii="Times New Roman" w:hAnsi="Times New Roman" w:cs="Times New Roman"/>
          <w:sz w:val="24"/>
        </w:rPr>
        <w:t>acfareCheck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209EBF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1AD579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</w:p>
    <w:p w14:paraId="220609E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&lt;&lt; "Enter Standard Class fare:";</w:t>
      </w:r>
    </w:p>
    <w:p w14:paraId="5CB7D3C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344CE8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1B45C0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standardfareCheck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0F3B2E7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isCorrect2 = </w:t>
      </w:r>
      <w:proofErr w:type="spellStart"/>
      <w:r w:rsidRPr="00B458BB">
        <w:rPr>
          <w:rFonts w:ascii="Times New Roman" w:hAnsi="Times New Roman" w:cs="Times New Roman"/>
          <w:sz w:val="24"/>
        </w:rPr>
        <w:t>integerFare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standardfareCheck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6C73693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if (isCorrect2)</w:t>
      </w:r>
    </w:p>
    <w:p w14:paraId="229874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{</w:t>
      </w:r>
    </w:p>
    <w:p w14:paraId="4DAE568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andard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changer - 1] = </w:t>
      </w:r>
      <w:proofErr w:type="spellStart"/>
      <w:r w:rsidRPr="00B458BB">
        <w:rPr>
          <w:rFonts w:ascii="Times New Roman" w:hAnsi="Times New Roman" w:cs="Times New Roman"/>
          <w:sz w:val="24"/>
        </w:rPr>
        <w:t>standardfareCheck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43AC4B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D98D55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Economy class fare:";</w:t>
      </w:r>
    </w:p>
    <w:p w14:paraId="7B3CCA3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66274E0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CE8D0C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economyfareCheck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5A9E86F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isCorrect3 = </w:t>
      </w:r>
      <w:proofErr w:type="spellStart"/>
      <w:r w:rsidRPr="00B458BB">
        <w:rPr>
          <w:rFonts w:ascii="Times New Roman" w:hAnsi="Times New Roman" w:cs="Times New Roman"/>
          <w:sz w:val="24"/>
        </w:rPr>
        <w:t>integerFare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economyfareCheck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0EAD54D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if (isCorrect3)</w:t>
      </w:r>
    </w:p>
    <w:p w14:paraId="2A9C165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{</w:t>
      </w:r>
    </w:p>
    <w:p w14:paraId="4111F2D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economy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changer - 1] = </w:t>
      </w:r>
      <w:proofErr w:type="spellStart"/>
      <w:r w:rsidRPr="00B458BB">
        <w:rPr>
          <w:rFonts w:ascii="Times New Roman" w:hAnsi="Times New Roman" w:cs="Times New Roman"/>
          <w:sz w:val="24"/>
        </w:rPr>
        <w:t>economyfareCheck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89D861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}</w:t>
      </w:r>
    </w:p>
    <w:p w14:paraId="7E2DB00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else</w:t>
      </w:r>
    </w:p>
    <w:p w14:paraId="39C661D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{</w:t>
      </w:r>
    </w:p>
    <w:p w14:paraId="0AA5686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only integer in economy Fair !";</w:t>
      </w:r>
    </w:p>
    <w:p w14:paraId="06A205D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}</w:t>
      </w:r>
    </w:p>
    <w:p w14:paraId="10C6D03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}</w:t>
      </w:r>
    </w:p>
    <w:p w14:paraId="362E8FE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else</w:t>
      </w:r>
    </w:p>
    <w:p w14:paraId="3353FE3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{</w:t>
      </w:r>
    </w:p>
    <w:p w14:paraId="384C67A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only integer in </w:t>
      </w:r>
      <w:proofErr w:type="spellStart"/>
      <w:r w:rsidRPr="00B458BB">
        <w:rPr>
          <w:rFonts w:ascii="Times New Roman" w:hAnsi="Times New Roman" w:cs="Times New Roman"/>
          <w:sz w:val="24"/>
        </w:rPr>
        <w:t>Bussiness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class Fare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630A20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}</w:t>
      </w:r>
    </w:p>
    <w:p w14:paraId="72C4706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751A2B4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else</w:t>
      </w:r>
    </w:p>
    <w:p w14:paraId="07FA9A8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3408251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only integer in </w:t>
      </w:r>
      <w:proofErr w:type="spellStart"/>
      <w:r w:rsidRPr="00B458BB">
        <w:rPr>
          <w:rFonts w:ascii="Times New Roman" w:hAnsi="Times New Roman" w:cs="Times New Roman"/>
          <w:sz w:val="24"/>
        </w:rPr>
        <w:t>acFar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7846FC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6EBFE4A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isCorrect1 &amp;&amp; isCorrect2 &amp;&amp; isCorrect3)</w:t>
      </w:r>
    </w:p>
    <w:p w14:paraId="52B3B49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532390C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Train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changer - 1); // Store train fare to file</w:t>
      </w:r>
    </w:p>
    <w:p w14:paraId="1675AAD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Fare added </w:t>
      </w:r>
      <w:proofErr w:type="spellStart"/>
      <w:r w:rsidRPr="00B458BB">
        <w:rPr>
          <w:rFonts w:ascii="Times New Roman" w:hAnsi="Times New Roman" w:cs="Times New Roman"/>
          <w:sz w:val="24"/>
        </w:rPr>
        <w:t>Succesfull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B27A25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7A8BD2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610BCC4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</w:t>
      </w:r>
    </w:p>
    <w:p w14:paraId="1CA8092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574A6D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hat Train </w:t>
      </w:r>
      <w:proofErr w:type="gramStart"/>
      <w:r w:rsidRPr="00B458BB">
        <w:rPr>
          <w:rFonts w:ascii="Times New Roman" w:hAnsi="Times New Roman" w:cs="Times New Roman"/>
          <w:sz w:val="24"/>
        </w:rPr>
        <w:t>Fair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Already set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73249E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7F48C4E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25B6CA6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707FAE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6D4CCF7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only integer! Try again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6C0497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09CF6BD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56807F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;</w:t>
      </w:r>
    </w:p>
    <w:p w14:paraId="330777A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08666E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F25D9C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A213DF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integerFare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ring number)</w:t>
      </w:r>
    </w:p>
    <w:p w14:paraId="1852813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303346E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false;</w:t>
      </w:r>
    </w:p>
    <w:p w14:paraId="3A343A2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r w:rsidRPr="00B458BB">
        <w:rPr>
          <w:rFonts w:ascii="Times New Roman" w:hAnsi="Times New Roman" w:cs="Times New Roman"/>
          <w:sz w:val="24"/>
        </w:rPr>
        <w:t>number.length</w:t>
      </w:r>
      <w:proofErr w:type="spellEnd"/>
      <w:r w:rsidRPr="00B458BB">
        <w:rPr>
          <w:rFonts w:ascii="Times New Roman" w:hAnsi="Times New Roman" w:cs="Times New Roman"/>
          <w:sz w:val="24"/>
        </w:rPr>
        <w:t>(); x++)</w:t>
      </w:r>
    </w:p>
    <w:p w14:paraId="00A6C38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18A7ED1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number[x] &gt; 47 &amp;&amp; number[x] &lt; 58) // In ascii characters numbers start from 48 and end on 57</w:t>
      </w:r>
    </w:p>
    <w:p w14:paraId="7D3F0CB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6D7451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nt check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number);</w:t>
      </w:r>
    </w:p>
    <w:p w14:paraId="3B81A68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check &lt;= 5000) // You can add Fare </w:t>
      </w:r>
      <w:proofErr w:type="spellStart"/>
      <w:r w:rsidRPr="00B458BB">
        <w:rPr>
          <w:rFonts w:ascii="Times New Roman" w:hAnsi="Times New Roman" w:cs="Times New Roman"/>
          <w:sz w:val="24"/>
        </w:rPr>
        <w:t>upto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5000</w:t>
      </w:r>
    </w:p>
    <w:p w14:paraId="77DE143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1DBA119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flag = true;</w:t>
      </w:r>
    </w:p>
    <w:p w14:paraId="0640B92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7C0AC51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44389DC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return flag;</w:t>
      </w:r>
    </w:p>
    <w:p w14:paraId="4B090C8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5330E0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02AD309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Set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int number2)</w:t>
      </w:r>
    </w:p>
    <w:p w14:paraId="492D6D0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6EBCF93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checker = number2;</w:t>
      </w:r>
    </w:p>
    <w:p w14:paraId="62B1A8F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false;</w:t>
      </w:r>
    </w:p>
    <w:p w14:paraId="54ACF56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1; x++)</w:t>
      </w:r>
    </w:p>
    <w:p w14:paraId="0A4F8E8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291B41D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checker == x)</w:t>
      </w:r>
    </w:p>
    <w:p w14:paraId="15B9671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04B4A79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18EE5B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if (</w:t>
      </w:r>
      <w:proofErr w:type="spellStart"/>
      <w:r w:rsidRPr="00B458BB">
        <w:rPr>
          <w:rFonts w:ascii="Times New Roman" w:hAnsi="Times New Roman" w:cs="Times New Roman"/>
          <w:sz w:val="24"/>
        </w:rPr>
        <w:t>economyfar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x - 1].length() == 0 &amp;&amp; </w:t>
      </w:r>
      <w:proofErr w:type="spellStart"/>
      <w:r w:rsidRPr="00B458BB">
        <w:rPr>
          <w:rFonts w:ascii="Times New Roman" w:hAnsi="Times New Roman" w:cs="Times New Roman"/>
          <w:sz w:val="24"/>
        </w:rPr>
        <w:t>acfar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x - 1].length() == 0 &amp;&amp; </w:t>
      </w:r>
      <w:proofErr w:type="spellStart"/>
      <w:r w:rsidRPr="00B458BB">
        <w:rPr>
          <w:rFonts w:ascii="Times New Roman" w:hAnsi="Times New Roman" w:cs="Times New Roman"/>
          <w:sz w:val="24"/>
        </w:rPr>
        <w:t>standardfare</w:t>
      </w:r>
      <w:proofErr w:type="spellEnd"/>
      <w:r w:rsidRPr="00B458BB">
        <w:rPr>
          <w:rFonts w:ascii="Times New Roman" w:hAnsi="Times New Roman" w:cs="Times New Roman"/>
          <w:sz w:val="24"/>
        </w:rPr>
        <w:t>[x - 1].length() == 0)</w:t>
      </w:r>
    </w:p>
    <w:p w14:paraId="021043E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4508B56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flag = true;</w:t>
      </w:r>
    </w:p>
    <w:p w14:paraId="7A23FFC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521800C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7DE1E45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5E02FE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return flag;</w:t>
      </w:r>
    </w:p>
    <w:p w14:paraId="33F60D1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015FEBB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7E1A6B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Train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B458BB">
        <w:rPr>
          <w:rFonts w:ascii="Times New Roman" w:hAnsi="Times New Roman" w:cs="Times New Roman"/>
          <w:sz w:val="24"/>
        </w:rPr>
        <w:t>Fareindex</w:t>
      </w:r>
      <w:proofErr w:type="spellEnd"/>
      <w:r w:rsidRPr="00B458BB">
        <w:rPr>
          <w:rFonts w:ascii="Times New Roman" w:hAnsi="Times New Roman" w:cs="Times New Roman"/>
          <w:sz w:val="24"/>
        </w:rPr>
        <w:t>)</w:t>
      </w:r>
    </w:p>
    <w:p w14:paraId="06C583E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626267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741FC16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14BDE1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TrainFare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app);</w:t>
      </w:r>
    </w:p>
    <w:p w14:paraId="5693150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399B7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1B259E5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0D38FC3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Fareinde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</w:t>
      </w:r>
    </w:p>
    <w:p w14:paraId="5E30F78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1794508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ile &lt;&lt; </w:t>
      </w:r>
      <w:proofErr w:type="spellStart"/>
      <w:r w:rsidRPr="00B458BB">
        <w:rPr>
          <w:rFonts w:ascii="Times New Roman" w:hAnsi="Times New Roman" w:cs="Times New Roman"/>
          <w:sz w:val="24"/>
        </w:rPr>
        <w:t>ac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," &lt;&lt; </w:t>
      </w:r>
      <w:proofErr w:type="spellStart"/>
      <w:r w:rsidRPr="00B458BB">
        <w:rPr>
          <w:rFonts w:ascii="Times New Roman" w:hAnsi="Times New Roman" w:cs="Times New Roman"/>
          <w:sz w:val="24"/>
        </w:rPr>
        <w:t>standard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," &lt;&lt; </w:t>
      </w:r>
      <w:proofErr w:type="spellStart"/>
      <w:r w:rsidRPr="00B458BB">
        <w:rPr>
          <w:rFonts w:ascii="Times New Roman" w:hAnsi="Times New Roman" w:cs="Times New Roman"/>
          <w:sz w:val="24"/>
        </w:rPr>
        <w:t>economy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FE13EA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6F2C713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16FF425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99FC4E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6152144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4E0EEB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Train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6433A7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2CB431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B458BB">
        <w:rPr>
          <w:rFonts w:ascii="Times New Roman" w:hAnsi="Times New Roman" w:cs="Times New Roman"/>
          <w:sz w:val="24"/>
        </w:rPr>
        <w:t>fare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</w:t>
      </w:r>
    </w:p>
    <w:p w14:paraId="17D22DD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line;</w:t>
      </w:r>
    </w:p>
    <w:p w14:paraId="7535061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0E3785A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trainFare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in);</w:t>
      </w:r>
    </w:p>
    <w:p w14:paraId="030F6E0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1FDB16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while (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file, line))</w:t>
      </w:r>
    </w:p>
    <w:p w14:paraId="7C8B9D9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1329FDF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D01145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ac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fare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line, 1);</w:t>
      </w:r>
    </w:p>
    <w:p w14:paraId="3D765A7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standard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fare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line, 2);</w:t>
      </w:r>
    </w:p>
    <w:p w14:paraId="00799A0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economy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fare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line, 3);</w:t>
      </w:r>
    </w:p>
    <w:p w14:paraId="54165EE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fareCount</w:t>
      </w:r>
      <w:proofErr w:type="spellEnd"/>
      <w:r w:rsidRPr="00B458BB">
        <w:rPr>
          <w:rFonts w:ascii="Times New Roman" w:hAnsi="Times New Roman" w:cs="Times New Roman"/>
          <w:sz w:val="24"/>
        </w:rPr>
        <w:t>++;</w:t>
      </w:r>
    </w:p>
    <w:p w14:paraId="79446AE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50C6568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63F1F91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gister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54EED4B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>{</w:t>
      </w:r>
    </w:p>
    <w:p w14:paraId="6962F14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blue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3D0171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Registered Trains&gt;&gt;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1130B2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429F8E5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7E23874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4097E1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rain " &lt;&lt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1 &lt;&lt; ". 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B3632E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194BDB3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0E261E1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75DCA1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t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141E13B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60E6508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EAB519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D65B07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12FE8C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SetTime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7602C7F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3BDC06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option;</w:t>
      </w:r>
    </w:p>
    <w:p w14:paraId="018BAE8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gister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6B41D5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You can only write in format like 4:PM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</w:p>
    <w:p w14:paraId="26D7068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22124A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Train Number to set Time:";</w:t>
      </w:r>
    </w:p>
    <w:p w14:paraId="6C8817C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C05D3F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46A2538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option);</w:t>
      </w:r>
    </w:p>
    <w:p w14:paraId="5C6B018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 = </w:t>
      </w:r>
      <w:proofErr w:type="spellStart"/>
      <w:r w:rsidRPr="00B458BB">
        <w:rPr>
          <w:rFonts w:ascii="Times New Roman" w:hAnsi="Times New Roman" w:cs="Times New Roman"/>
          <w:sz w:val="24"/>
        </w:rPr>
        <w:t>integerChecker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1025E38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 == true)</w:t>
      </w:r>
    </w:p>
    <w:p w14:paraId="1896327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551BE90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nt changer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2AC8C3C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bool isValid2 = </w:t>
      </w:r>
      <w:proofErr w:type="spellStart"/>
      <w:r w:rsidRPr="00B458BB">
        <w:rPr>
          <w:rFonts w:ascii="Times New Roman" w:hAnsi="Times New Roman" w:cs="Times New Roman"/>
          <w:sz w:val="24"/>
        </w:rPr>
        <w:t>checkTrainTime</w:t>
      </w:r>
      <w:proofErr w:type="spellEnd"/>
      <w:r w:rsidRPr="00B458BB">
        <w:rPr>
          <w:rFonts w:ascii="Times New Roman" w:hAnsi="Times New Roman" w:cs="Times New Roman"/>
          <w:sz w:val="24"/>
        </w:rPr>
        <w:t>(changer);</w:t>
      </w:r>
    </w:p>
    <w:p w14:paraId="730AC51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isValid2 == true)</w:t>
      </w:r>
    </w:p>
    <w:p w14:paraId="7F38C8F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4083A1F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string </w:t>
      </w:r>
      <w:proofErr w:type="spellStart"/>
      <w:r w:rsidRPr="00B458BB">
        <w:rPr>
          <w:rFonts w:ascii="Times New Roman" w:hAnsi="Times New Roman" w:cs="Times New Roman"/>
          <w:sz w:val="24"/>
        </w:rPr>
        <w:t>trainTimeChecker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4EA98D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train " &lt;&lt; option &lt;&lt; " " &lt;&lt;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changer - 1] &lt;&lt; " departure time:";</w:t>
      </w:r>
    </w:p>
    <w:p w14:paraId="06F73F5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645930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4626ED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trainTimeChecker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5E7DC56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bool isCorrect1 = </w:t>
      </w:r>
      <w:proofErr w:type="spellStart"/>
      <w:r w:rsidRPr="00B458BB">
        <w:rPr>
          <w:rFonts w:ascii="Times New Roman" w:hAnsi="Times New Roman" w:cs="Times New Roman"/>
          <w:sz w:val="24"/>
        </w:rPr>
        <w:t>checkDataOf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trainTimeChecker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1A0A40B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isCorrect1 == true)</w:t>
      </w:r>
    </w:p>
    <w:p w14:paraId="166210A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4B251AB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changer - 1] = </w:t>
      </w:r>
      <w:proofErr w:type="spellStart"/>
      <w:r w:rsidRPr="00B458BB">
        <w:rPr>
          <w:rFonts w:ascii="Times New Roman" w:hAnsi="Times New Roman" w:cs="Times New Roman"/>
          <w:sz w:val="24"/>
        </w:rPr>
        <w:t>trainTimeChecker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97F1F6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CE5418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Train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changer - 1);</w:t>
      </w:r>
    </w:p>
    <w:p w14:paraId="120EF8D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ime Added </w:t>
      </w:r>
      <w:proofErr w:type="spellStart"/>
      <w:r w:rsidRPr="00B458BB">
        <w:rPr>
          <w:rFonts w:ascii="Times New Roman" w:hAnsi="Times New Roman" w:cs="Times New Roman"/>
          <w:sz w:val="24"/>
        </w:rPr>
        <w:t>Succesfull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36BFC3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40B7636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else</w:t>
      </w:r>
    </w:p>
    <w:p w14:paraId="566C702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19187CC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in Correct Format like 4:PM/AM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B78105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281709C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16E012E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</w:t>
      </w:r>
    </w:p>
    <w:p w14:paraId="2D4122E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36E581C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Warning Already entered!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DB0015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0431195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6AA6D0A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1CA0C9D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5F6C88D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Correct number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1CA4F0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2945F4B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!";</w:t>
      </w:r>
    </w:p>
    <w:p w14:paraId="7BC8F28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70D292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EF02CE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DataOf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B458BB">
        <w:rPr>
          <w:rFonts w:ascii="Times New Roman" w:hAnsi="Times New Roman" w:cs="Times New Roman"/>
          <w:sz w:val="24"/>
        </w:rPr>
        <w:t>checkIt</w:t>
      </w:r>
      <w:proofErr w:type="spellEnd"/>
      <w:r w:rsidRPr="00B458BB">
        <w:rPr>
          <w:rFonts w:ascii="Times New Roman" w:hAnsi="Times New Roman" w:cs="Times New Roman"/>
          <w:sz w:val="24"/>
        </w:rPr>
        <w:t>)</w:t>
      </w:r>
    </w:p>
    <w:p w14:paraId="5EF7B08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5F3BE26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769DF4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false;</w:t>
      </w:r>
    </w:p>
    <w:p w14:paraId="53A6F69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74FC6B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r w:rsidRPr="00B458BB">
        <w:rPr>
          <w:rFonts w:ascii="Times New Roman" w:hAnsi="Times New Roman" w:cs="Times New Roman"/>
          <w:sz w:val="24"/>
        </w:rPr>
        <w:t>checkIt.length</w:t>
      </w:r>
      <w:proofErr w:type="spellEnd"/>
      <w:r w:rsidRPr="00B458BB">
        <w:rPr>
          <w:rFonts w:ascii="Times New Roman" w:hAnsi="Times New Roman" w:cs="Times New Roman"/>
          <w:sz w:val="24"/>
        </w:rPr>
        <w:t>(); x++) // In Ascii character 58=':' ,80='P',65='A',77='M'</w:t>
      </w:r>
    </w:p>
    <w:p w14:paraId="5A883B7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375E394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checkI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0] &gt; 47 &amp;&amp; </w:t>
      </w:r>
      <w:proofErr w:type="spellStart"/>
      <w:r w:rsidRPr="00B458BB">
        <w:rPr>
          <w:rFonts w:ascii="Times New Roman" w:hAnsi="Times New Roman" w:cs="Times New Roman"/>
          <w:sz w:val="24"/>
        </w:rPr>
        <w:t>checkI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0] &lt; 58 &amp;&amp; </w:t>
      </w:r>
      <w:proofErr w:type="spellStart"/>
      <w:r w:rsidRPr="00B458BB">
        <w:rPr>
          <w:rFonts w:ascii="Times New Roman" w:hAnsi="Times New Roman" w:cs="Times New Roman"/>
          <w:sz w:val="24"/>
        </w:rPr>
        <w:t>checkIt</w:t>
      </w:r>
      <w:proofErr w:type="spellEnd"/>
      <w:r w:rsidRPr="00B458BB">
        <w:rPr>
          <w:rFonts w:ascii="Times New Roman" w:hAnsi="Times New Roman" w:cs="Times New Roman"/>
          <w:sz w:val="24"/>
        </w:rPr>
        <w:t>[1] == 58 &amp;&amp; (</w:t>
      </w:r>
      <w:proofErr w:type="spellStart"/>
      <w:r w:rsidRPr="00B458BB">
        <w:rPr>
          <w:rFonts w:ascii="Times New Roman" w:hAnsi="Times New Roman" w:cs="Times New Roman"/>
          <w:sz w:val="24"/>
        </w:rPr>
        <w:t>checkI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2] == 80 || </w:t>
      </w:r>
      <w:proofErr w:type="spellStart"/>
      <w:r w:rsidRPr="00B458BB">
        <w:rPr>
          <w:rFonts w:ascii="Times New Roman" w:hAnsi="Times New Roman" w:cs="Times New Roman"/>
          <w:sz w:val="24"/>
        </w:rPr>
        <w:t>checkI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2] == 65) &amp;&amp; </w:t>
      </w:r>
      <w:proofErr w:type="spellStart"/>
      <w:r w:rsidRPr="00B458BB">
        <w:rPr>
          <w:rFonts w:ascii="Times New Roman" w:hAnsi="Times New Roman" w:cs="Times New Roman"/>
          <w:sz w:val="24"/>
        </w:rPr>
        <w:t>checkIt</w:t>
      </w:r>
      <w:proofErr w:type="spellEnd"/>
      <w:r w:rsidRPr="00B458BB">
        <w:rPr>
          <w:rFonts w:ascii="Times New Roman" w:hAnsi="Times New Roman" w:cs="Times New Roman"/>
          <w:sz w:val="24"/>
        </w:rPr>
        <w:t>[3] == 77) // numbers start from 47</w:t>
      </w:r>
    </w:p>
    <w:p w14:paraId="34C7DB4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233995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08D9B8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lag = true;</w:t>
      </w:r>
    </w:p>
    <w:p w14:paraId="13957C6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68D2C29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787F79F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D76B62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return flag;</w:t>
      </w:r>
    </w:p>
    <w:p w14:paraId="5E378DB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1444E6F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25CAB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Train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B458BB">
        <w:rPr>
          <w:rFonts w:ascii="Times New Roman" w:hAnsi="Times New Roman" w:cs="Times New Roman"/>
          <w:sz w:val="24"/>
        </w:rPr>
        <w:t>trainTimeIndex</w:t>
      </w:r>
      <w:proofErr w:type="spellEnd"/>
      <w:r w:rsidRPr="00B458BB">
        <w:rPr>
          <w:rFonts w:ascii="Times New Roman" w:hAnsi="Times New Roman" w:cs="Times New Roman"/>
          <w:sz w:val="24"/>
        </w:rPr>
        <w:t>)</w:t>
      </w:r>
    </w:p>
    <w:p w14:paraId="28301D0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58D710A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DA5BDF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6A757F8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8AA2CD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TrainTime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app);</w:t>
      </w:r>
    </w:p>
    <w:p w14:paraId="73881DC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7EB796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2F9CD55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2EB1F0B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</w:t>
      </w:r>
      <w:proofErr w:type="spellStart"/>
      <w:r w:rsidRPr="00B458BB">
        <w:rPr>
          <w:rFonts w:ascii="Times New Roman" w:hAnsi="Times New Roman" w:cs="Times New Roman"/>
          <w:sz w:val="24"/>
        </w:rPr>
        <w:t>trainTimeIndex</w:t>
      </w:r>
      <w:proofErr w:type="spellEnd"/>
      <w:r w:rsidRPr="00B458BB">
        <w:rPr>
          <w:rFonts w:ascii="Times New Roman" w:hAnsi="Times New Roman" w:cs="Times New Roman"/>
          <w:sz w:val="24"/>
        </w:rPr>
        <w:t>)</w:t>
      </w:r>
    </w:p>
    <w:p w14:paraId="7B6C11C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BF2670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D66E3F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ile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F452B2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6B95C45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6B99645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76AC37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47D068A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Train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214B460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5FCB3ED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336509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B458BB">
        <w:rPr>
          <w:rFonts w:ascii="Times New Roman" w:hAnsi="Times New Roman" w:cs="Times New Roman"/>
          <w:sz w:val="24"/>
        </w:rPr>
        <w:t>time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</w:t>
      </w:r>
    </w:p>
    <w:p w14:paraId="25BF6BB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line;</w:t>
      </w:r>
    </w:p>
    <w:p w14:paraId="3B93BBF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2D9F024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trainTime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in);</w:t>
      </w:r>
    </w:p>
    <w:p w14:paraId="4827D1F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AAF89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while (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file, line))</w:t>
      </w:r>
    </w:p>
    <w:p w14:paraId="7B2BEBD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5F03437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B3FF41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ime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line, 1);</w:t>
      </w:r>
    </w:p>
    <w:p w14:paraId="7F83D1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EFF553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timeCount</w:t>
      </w:r>
      <w:proofErr w:type="spellEnd"/>
      <w:r w:rsidRPr="00B458BB">
        <w:rPr>
          <w:rFonts w:ascii="Times New Roman" w:hAnsi="Times New Roman" w:cs="Times New Roman"/>
          <w:sz w:val="24"/>
        </w:rPr>
        <w:t>++;</w:t>
      </w:r>
    </w:p>
    <w:p w14:paraId="2476395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668378C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5CBD5BE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77AD50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pdateTrainTiming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6E4B44E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589F708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7AD4C8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E5CB9B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64CAA6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UpdateTrainTiming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5632B30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gister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20AB3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F853E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option;</w:t>
      </w:r>
    </w:p>
    <w:p w14:paraId="55CA79E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B458BB">
        <w:rPr>
          <w:rFonts w:ascii="Times New Roman" w:hAnsi="Times New Roman" w:cs="Times New Roman"/>
          <w:sz w:val="24"/>
        </w:rPr>
        <w:t>trainTimeChecker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3B2B0C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Train Number to set Time or update time:";</w:t>
      </w:r>
    </w:p>
    <w:p w14:paraId="093404A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2BA25B8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E9DDEA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option);</w:t>
      </w:r>
    </w:p>
    <w:p w14:paraId="59735E4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 = </w:t>
      </w:r>
      <w:proofErr w:type="spellStart"/>
      <w:r w:rsidRPr="00B458BB">
        <w:rPr>
          <w:rFonts w:ascii="Times New Roman" w:hAnsi="Times New Roman" w:cs="Times New Roman"/>
          <w:sz w:val="24"/>
        </w:rPr>
        <w:t>integerChecker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39F4605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)</w:t>
      </w:r>
    </w:p>
    <w:p w14:paraId="6F2103A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60962F4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nt changer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7C9FA7C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bool isValid2 = </w:t>
      </w:r>
      <w:proofErr w:type="spellStart"/>
      <w:r w:rsidRPr="00B458BB">
        <w:rPr>
          <w:rFonts w:ascii="Times New Roman" w:hAnsi="Times New Roman" w:cs="Times New Roman"/>
          <w:sz w:val="24"/>
        </w:rPr>
        <w:t>checkTrainTimeIfAlreadyExist</w:t>
      </w:r>
      <w:proofErr w:type="spellEnd"/>
      <w:r w:rsidRPr="00B458BB">
        <w:rPr>
          <w:rFonts w:ascii="Times New Roman" w:hAnsi="Times New Roman" w:cs="Times New Roman"/>
          <w:sz w:val="24"/>
        </w:rPr>
        <w:t>(changer);</w:t>
      </w:r>
    </w:p>
    <w:p w14:paraId="13F37A7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isValid2 == true)</w:t>
      </w:r>
    </w:p>
    <w:p w14:paraId="7EAE220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95CA8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2B1AE0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Old time of train " &lt;&lt;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changer - 1] &lt;&lt; " was: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changer - 1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56EE9F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B134A7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New Time of train " &lt;&lt;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changer - 1] &lt;&lt; " 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E1D13A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C886FC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7935B56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trainTimeChecker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1C7E326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bool isCorrect1 = </w:t>
      </w:r>
      <w:proofErr w:type="spellStart"/>
      <w:r w:rsidRPr="00B458BB">
        <w:rPr>
          <w:rFonts w:ascii="Times New Roman" w:hAnsi="Times New Roman" w:cs="Times New Roman"/>
          <w:sz w:val="24"/>
        </w:rPr>
        <w:t>checkDataOf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trainTimeChecker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305F58A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isCorrect1 == true)</w:t>
      </w:r>
    </w:p>
    <w:p w14:paraId="54D7E47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79648A1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changer - 1] = </w:t>
      </w:r>
      <w:proofErr w:type="spellStart"/>
      <w:r w:rsidRPr="00B458BB">
        <w:rPr>
          <w:rFonts w:ascii="Times New Roman" w:hAnsi="Times New Roman" w:cs="Times New Roman"/>
          <w:sz w:val="24"/>
        </w:rPr>
        <w:t>trainTimeChecker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1134F0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AfterChange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CCCA1B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ime Updated </w:t>
      </w:r>
      <w:proofErr w:type="spellStart"/>
      <w:r w:rsidRPr="00B458BB">
        <w:rPr>
          <w:rFonts w:ascii="Times New Roman" w:hAnsi="Times New Roman" w:cs="Times New Roman"/>
          <w:sz w:val="24"/>
        </w:rPr>
        <w:t>Succesfull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1654E0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366EA33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else</w:t>
      </w:r>
    </w:p>
    <w:p w14:paraId="4D78D59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2FA7D7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in Correct Format like 4:PM/AM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4FB9B0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5378727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4ECC9EF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</w:t>
      </w:r>
    </w:p>
    <w:p w14:paraId="1AFB521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3689B09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hat Train Timing not exist! Please Add it first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B49A34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330A64C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0C96C7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3A536F0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2DD6DF7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Correct number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747D17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093B980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!";</w:t>
      </w:r>
    </w:p>
    <w:p w14:paraId="4E43F7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06F0AE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5F026D0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TrainTimeIfAlreadyExist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int number4)</w:t>
      </w:r>
    </w:p>
    <w:p w14:paraId="7B1C897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10D28CB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86D5DA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checker = number4;</w:t>
      </w:r>
    </w:p>
    <w:p w14:paraId="16AF0F0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true;</w:t>
      </w:r>
    </w:p>
    <w:p w14:paraId="54E0A2D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1; x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1; x++)</w:t>
      </w:r>
    </w:p>
    <w:p w14:paraId="48D2D78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5BA371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checker == x)</w:t>
      </w:r>
    </w:p>
    <w:p w14:paraId="284C913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1C6C2B5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CC6CD0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x - 1].length() == 0)</w:t>
      </w:r>
    </w:p>
    <w:p w14:paraId="71B4FA2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46EEB92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flag = false;</w:t>
      </w:r>
    </w:p>
    <w:p w14:paraId="4F423CE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3B26353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43D36E2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2135570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return flag;</w:t>
      </w:r>
    </w:p>
    <w:p w14:paraId="1657D23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4227CCA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AfterChange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0BE2687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07CDD87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EF570F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28FCA97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FFE61B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trainTime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out);</w:t>
      </w:r>
    </w:p>
    <w:p w14:paraId="5CF6C23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01861FE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118201C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file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38A557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2CFD30A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84028E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206CC15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0740ECC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0C8A2E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dd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0C1D4CA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5B11B3D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12D733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7AA91B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5A63B2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Add_Driver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15374CA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584C9E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option;</w:t>
      </w:r>
    </w:p>
    <w:p w14:paraId="5242B3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gister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3E591F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Train Number to add driver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91EDB9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2FDB4F0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B72AB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option);</w:t>
      </w:r>
    </w:p>
    <w:p w14:paraId="4932307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57B47A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 = </w:t>
      </w:r>
      <w:proofErr w:type="spellStart"/>
      <w:r w:rsidRPr="00B458BB">
        <w:rPr>
          <w:rFonts w:ascii="Times New Roman" w:hAnsi="Times New Roman" w:cs="Times New Roman"/>
          <w:sz w:val="24"/>
        </w:rPr>
        <w:t>integerChecker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0578075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)</w:t>
      </w:r>
    </w:p>
    <w:p w14:paraId="68BE67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6B8BE98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nt changer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7189B8E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bool isValid2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Add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changer - 1);</w:t>
      </w:r>
    </w:p>
    <w:p w14:paraId="4B86607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isValid2 == true)</w:t>
      </w:r>
    </w:p>
    <w:p w14:paraId="7D2E744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A301F4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32D1CA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" &lt;&lt;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changer - 1] &lt;&lt; " Driver Name 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4B0B9C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AD437A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A68B1A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driverName</w:t>
      </w:r>
      <w:proofErr w:type="spellEnd"/>
      <w:r w:rsidRPr="00B458BB">
        <w:rPr>
          <w:rFonts w:ascii="Times New Roman" w:hAnsi="Times New Roman" w:cs="Times New Roman"/>
          <w:sz w:val="24"/>
        </w:rPr>
        <w:t>[changer - 1]);</w:t>
      </w:r>
    </w:p>
    <w:p w14:paraId="3D742A4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ID card of Driver </w:t>
      </w:r>
      <w:proofErr w:type="gramStart"/>
      <w:r w:rsidRPr="00B458BB">
        <w:rPr>
          <w:rFonts w:ascii="Times New Roman" w:hAnsi="Times New Roman" w:cs="Times New Roman"/>
          <w:sz w:val="24"/>
        </w:rPr>
        <w:t>having  "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changer - 1] &lt;&lt; " :";</w:t>
      </w:r>
    </w:p>
    <w:p w14:paraId="2C870B7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3CF78A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954366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driverID</w:t>
      </w:r>
      <w:proofErr w:type="spellEnd"/>
      <w:r w:rsidRPr="00B458BB">
        <w:rPr>
          <w:rFonts w:ascii="Times New Roman" w:hAnsi="Times New Roman" w:cs="Times New Roman"/>
          <w:sz w:val="24"/>
        </w:rPr>
        <w:t>[changer - 1]);</w:t>
      </w:r>
    </w:p>
    <w:p w14:paraId="0EB896F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Driver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changer - 1);</w:t>
      </w:r>
    </w:p>
    <w:p w14:paraId="5A84516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132D34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Driver added </w:t>
      </w:r>
      <w:proofErr w:type="spellStart"/>
      <w:r w:rsidRPr="00B458BB">
        <w:rPr>
          <w:rFonts w:ascii="Times New Roman" w:hAnsi="Times New Roman" w:cs="Times New Roman"/>
          <w:sz w:val="24"/>
        </w:rPr>
        <w:t>succesfull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5E0FB6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131879E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</w:t>
      </w:r>
    </w:p>
    <w:p w14:paraId="2D0864B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360C67E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ed Already Exit!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4FA848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69B9E0D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1AF376B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091F1A5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094126E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integer only!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37D92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23628AE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;</w:t>
      </w:r>
    </w:p>
    <w:p w14:paraId="1676E40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A17D2C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2EFD6F5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BA510A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Add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int number)</w:t>
      </w:r>
    </w:p>
    <w:p w14:paraId="167DC64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722BFD7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checker = number;</w:t>
      </w:r>
    </w:p>
    <w:p w14:paraId="1CA875A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true;</w:t>
      </w:r>
    </w:p>
    <w:p w14:paraId="05B59DC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>; x++)</w:t>
      </w:r>
    </w:p>
    <w:p w14:paraId="23735BB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1B91AB8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if (checker == x)</w:t>
      </w:r>
    </w:p>
    <w:p w14:paraId="3E6E618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2B9FC80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BC90AB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</w:t>
      </w:r>
      <w:proofErr w:type="spellStart"/>
      <w:r w:rsidRPr="00B458BB">
        <w:rPr>
          <w:rFonts w:ascii="Times New Roman" w:hAnsi="Times New Roman" w:cs="Times New Roman"/>
          <w:sz w:val="24"/>
        </w:rPr>
        <w:t>driverName</w:t>
      </w:r>
      <w:proofErr w:type="spellEnd"/>
      <w:r w:rsidRPr="00B458BB">
        <w:rPr>
          <w:rFonts w:ascii="Times New Roman" w:hAnsi="Times New Roman" w:cs="Times New Roman"/>
          <w:sz w:val="24"/>
        </w:rPr>
        <w:t>[x</w:t>
      </w:r>
      <w:proofErr w:type="gramStart"/>
      <w:r w:rsidRPr="00B458BB">
        <w:rPr>
          <w:rFonts w:ascii="Times New Roman" w:hAnsi="Times New Roman" w:cs="Times New Roman"/>
          <w:sz w:val="24"/>
        </w:rPr>
        <w:t>].length</w:t>
      </w:r>
      <w:proofErr w:type="gramEnd"/>
      <w:r w:rsidRPr="00B458BB">
        <w:rPr>
          <w:rFonts w:ascii="Times New Roman" w:hAnsi="Times New Roman" w:cs="Times New Roman"/>
          <w:sz w:val="24"/>
        </w:rPr>
        <w:t>() != 0)</w:t>
      </w:r>
    </w:p>
    <w:p w14:paraId="5AAD9A7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510CEFE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flag = false;</w:t>
      </w:r>
    </w:p>
    <w:p w14:paraId="785D1F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2784D76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2E478B4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09B6802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return flag;</w:t>
      </w:r>
    </w:p>
    <w:p w14:paraId="39601B5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370575A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Driver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B458BB">
        <w:rPr>
          <w:rFonts w:ascii="Times New Roman" w:hAnsi="Times New Roman" w:cs="Times New Roman"/>
          <w:sz w:val="24"/>
        </w:rPr>
        <w:t>driverDataIndex</w:t>
      </w:r>
      <w:proofErr w:type="spellEnd"/>
      <w:r w:rsidRPr="00B458BB">
        <w:rPr>
          <w:rFonts w:ascii="Times New Roman" w:hAnsi="Times New Roman" w:cs="Times New Roman"/>
          <w:sz w:val="24"/>
        </w:rPr>
        <w:t>)</w:t>
      </w:r>
    </w:p>
    <w:p w14:paraId="678059F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42085D0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55E6B36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E7C938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DriverData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app);</w:t>
      </w:r>
    </w:p>
    <w:p w14:paraId="5C33EB6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EDB58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4FD02E1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008630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</w:t>
      </w:r>
      <w:proofErr w:type="spellStart"/>
      <w:r w:rsidRPr="00B458BB">
        <w:rPr>
          <w:rFonts w:ascii="Times New Roman" w:hAnsi="Times New Roman" w:cs="Times New Roman"/>
          <w:sz w:val="24"/>
        </w:rPr>
        <w:t>driverDataIndex</w:t>
      </w:r>
      <w:proofErr w:type="spellEnd"/>
      <w:r w:rsidRPr="00B458BB">
        <w:rPr>
          <w:rFonts w:ascii="Times New Roman" w:hAnsi="Times New Roman" w:cs="Times New Roman"/>
          <w:sz w:val="24"/>
        </w:rPr>
        <w:t>)</w:t>
      </w:r>
    </w:p>
    <w:p w14:paraId="36EF60C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1860B99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1BDA2F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ile &lt;&lt; </w:t>
      </w:r>
      <w:proofErr w:type="spellStart"/>
      <w:r w:rsidRPr="00B458BB">
        <w:rPr>
          <w:rFonts w:ascii="Times New Roman" w:hAnsi="Times New Roman" w:cs="Times New Roman"/>
          <w:sz w:val="24"/>
        </w:rPr>
        <w:t>driver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," &lt;&lt; </w:t>
      </w:r>
      <w:proofErr w:type="spellStart"/>
      <w:r w:rsidRPr="00B458BB">
        <w:rPr>
          <w:rFonts w:ascii="Times New Roman" w:hAnsi="Times New Roman" w:cs="Times New Roman"/>
          <w:sz w:val="24"/>
        </w:rPr>
        <w:t>driverID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3228D6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0F97FC9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54C2FC7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75C042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0017F20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Driver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31AC062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2F74CE5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B458BB">
        <w:rPr>
          <w:rFonts w:ascii="Times New Roman" w:hAnsi="Times New Roman" w:cs="Times New Roman"/>
          <w:sz w:val="24"/>
        </w:rPr>
        <w:t>driver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</w:t>
      </w:r>
    </w:p>
    <w:p w14:paraId="2F1C2A8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line;</w:t>
      </w:r>
    </w:p>
    <w:p w14:paraId="669972B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27D283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driverData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in);</w:t>
      </w:r>
    </w:p>
    <w:p w14:paraId="521A782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C803E1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while (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file, line))</w:t>
      </w:r>
    </w:p>
    <w:p w14:paraId="3EDAF4F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70F45DD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9C06D6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driver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driver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line, 1);</w:t>
      </w:r>
    </w:p>
    <w:p w14:paraId="1631C4B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driverID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driver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line, 2);</w:t>
      </w:r>
    </w:p>
    <w:p w14:paraId="0E5542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7E8F3C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driverCount</w:t>
      </w:r>
      <w:proofErr w:type="spellEnd"/>
      <w:r w:rsidRPr="00B458BB">
        <w:rPr>
          <w:rFonts w:ascii="Times New Roman" w:hAnsi="Times New Roman" w:cs="Times New Roman"/>
          <w:sz w:val="24"/>
        </w:rPr>
        <w:t>++;</w:t>
      </w:r>
    </w:p>
    <w:p w14:paraId="3EDCC70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6CB1D5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2931AAB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16ED79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update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4452978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2F8BC25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FAAD16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73041C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158FFB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UpdateDriver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1E5793D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gister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0D01A1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A86B76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option;</w:t>
      </w:r>
    </w:p>
    <w:p w14:paraId="4D36E7B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B458BB">
        <w:rPr>
          <w:rFonts w:ascii="Times New Roman" w:hAnsi="Times New Roman" w:cs="Times New Roman"/>
          <w:sz w:val="24"/>
        </w:rPr>
        <w:t>checkDriverName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E638C7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Train Number to update driver Details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C1104F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3F8D0C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4B6F04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option);</w:t>
      </w:r>
    </w:p>
    <w:p w14:paraId="7CFDBCD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D42DBC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 = </w:t>
      </w:r>
      <w:proofErr w:type="spellStart"/>
      <w:r w:rsidRPr="00B458BB">
        <w:rPr>
          <w:rFonts w:ascii="Times New Roman" w:hAnsi="Times New Roman" w:cs="Times New Roman"/>
          <w:sz w:val="24"/>
        </w:rPr>
        <w:t>integerChecker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78F5259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)</w:t>
      </w:r>
    </w:p>
    <w:p w14:paraId="6FB0380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5662F9B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E12440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bool isValid2 = </w:t>
      </w:r>
      <w:proofErr w:type="spellStart"/>
      <w:r w:rsidRPr="00B458BB">
        <w:rPr>
          <w:rFonts w:ascii="Times New Roman" w:hAnsi="Times New Roman" w:cs="Times New Roman"/>
          <w:sz w:val="24"/>
        </w:rPr>
        <w:t>checkUpdateDriverIfAlreadyExist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0DC8D85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isValid2 == true)</w:t>
      </w:r>
    </w:p>
    <w:p w14:paraId="6D20A85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18E6316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nt changer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option);</w:t>
      </w:r>
    </w:p>
    <w:p w14:paraId="5201E73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E0F84D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Old driver name of train " &lt;&lt;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changer - 1] &lt;&lt; " was:" &lt;&lt; </w:t>
      </w:r>
      <w:proofErr w:type="spellStart"/>
      <w:r w:rsidRPr="00B458BB">
        <w:rPr>
          <w:rFonts w:ascii="Times New Roman" w:hAnsi="Times New Roman" w:cs="Times New Roman"/>
          <w:sz w:val="24"/>
        </w:rPr>
        <w:t>driverNam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changer - 1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468FD5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Old driver ID of train " &lt;&lt;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changer - 1] &lt;&lt; " was:" &lt;&lt; </w:t>
      </w:r>
      <w:proofErr w:type="spellStart"/>
      <w:r w:rsidRPr="00B458BB">
        <w:rPr>
          <w:rFonts w:ascii="Times New Roman" w:hAnsi="Times New Roman" w:cs="Times New Roman"/>
          <w:sz w:val="24"/>
        </w:rPr>
        <w:t>driverID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changer - 1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ACC7B8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1ACB4D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New driver name of train " &lt;&lt;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changer - 1] &lt;&lt; " 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9A2E6F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982539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7CC950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checkDriverName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3E7D0B1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bool isValid3 = </w:t>
      </w:r>
      <w:proofErr w:type="spellStart"/>
      <w:r w:rsidRPr="00B458BB">
        <w:rPr>
          <w:rFonts w:ascii="Times New Roman" w:hAnsi="Times New Roman" w:cs="Times New Roman"/>
          <w:sz w:val="24"/>
        </w:rPr>
        <w:t>string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checkDriverName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5E1F9FB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isValid3)</w:t>
      </w:r>
    </w:p>
    <w:p w14:paraId="7E3EFCF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517B15C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driver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changer - 1] = </w:t>
      </w:r>
      <w:proofErr w:type="spellStart"/>
      <w:r w:rsidRPr="00B458BB">
        <w:rPr>
          <w:rFonts w:ascii="Times New Roman" w:hAnsi="Times New Roman" w:cs="Times New Roman"/>
          <w:sz w:val="24"/>
        </w:rPr>
        <w:t>checkDriverName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A00285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319A89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new ID card of Driver </w:t>
      </w:r>
      <w:proofErr w:type="gramStart"/>
      <w:r w:rsidRPr="00B458BB">
        <w:rPr>
          <w:rFonts w:ascii="Times New Roman" w:hAnsi="Times New Roman" w:cs="Times New Roman"/>
          <w:sz w:val="24"/>
        </w:rPr>
        <w:t>having  "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changer - 1] &lt;&lt; " 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A6682A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9AEFEA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96B6F0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driverID</w:t>
      </w:r>
      <w:proofErr w:type="spellEnd"/>
      <w:r w:rsidRPr="00B458BB">
        <w:rPr>
          <w:rFonts w:ascii="Times New Roman" w:hAnsi="Times New Roman" w:cs="Times New Roman"/>
          <w:sz w:val="24"/>
        </w:rPr>
        <w:t>[changer - 1]);</w:t>
      </w:r>
    </w:p>
    <w:p w14:paraId="498E779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AfterChange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98FC4B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B7A4B9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Driver Details updated </w:t>
      </w:r>
      <w:proofErr w:type="spellStart"/>
      <w:r w:rsidRPr="00B458BB">
        <w:rPr>
          <w:rFonts w:ascii="Times New Roman" w:hAnsi="Times New Roman" w:cs="Times New Roman"/>
          <w:sz w:val="24"/>
        </w:rPr>
        <w:t>succesfully</w:t>
      </w:r>
      <w:proofErr w:type="spellEnd"/>
      <w:r w:rsidRPr="00B458BB">
        <w:rPr>
          <w:rFonts w:ascii="Times New Roman" w:hAnsi="Times New Roman" w:cs="Times New Roman"/>
          <w:sz w:val="24"/>
        </w:rPr>
        <w:t>";</w:t>
      </w:r>
    </w:p>
    <w:p w14:paraId="3DB1BE3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66DBE55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else</w:t>
      </w:r>
    </w:p>
    <w:p w14:paraId="1CFA9A9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5508839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Alphabets only!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2AD2C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08977CC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369AC44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</w:t>
      </w:r>
    </w:p>
    <w:p w14:paraId="6A686D1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432D3BD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hat Train has no existing Driver! Please Add Driver First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95E25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6BC29A3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23A3BB5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5B563C9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165F33B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D50AD0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Alphabets only!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B0BD24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0F8F69C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;</w:t>
      </w:r>
    </w:p>
    <w:p w14:paraId="0BD9CBB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D69E05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21D0127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66052A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UpdateDriverIfAlreadyExist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ring number5)</w:t>
      </w:r>
    </w:p>
    <w:p w14:paraId="785026E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35F0B83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checker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number5);</w:t>
      </w:r>
    </w:p>
    <w:p w14:paraId="6ED8099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true;</w:t>
      </w:r>
    </w:p>
    <w:p w14:paraId="70F4F07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1; x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1; x++)</w:t>
      </w:r>
    </w:p>
    <w:p w14:paraId="7FBA2D4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2468804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checker == x)</w:t>
      </w:r>
    </w:p>
    <w:p w14:paraId="580DB1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206B046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494B1B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driver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x - 1].length() == 0)</w:t>
      </w:r>
    </w:p>
    <w:p w14:paraId="1772B29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26392C8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flag = false;</w:t>
      </w:r>
    </w:p>
    <w:p w14:paraId="7A6E3EA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7266D0C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6D63639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18F06BD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return flag;</w:t>
      </w:r>
    </w:p>
    <w:p w14:paraId="5A66557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22EAD80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AfterChange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266E7E2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77EA707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77E8637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93C799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driverData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out);</w:t>
      </w:r>
    </w:p>
    <w:p w14:paraId="10105F1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5F1D67D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0624DB6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file &lt;&lt; </w:t>
      </w:r>
      <w:proofErr w:type="spellStart"/>
      <w:r w:rsidRPr="00B458BB">
        <w:rPr>
          <w:rFonts w:ascii="Times New Roman" w:hAnsi="Times New Roman" w:cs="Times New Roman"/>
          <w:sz w:val="24"/>
        </w:rPr>
        <w:t>driver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," &lt;&lt; </w:t>
      </w:r>
      <w:proofErr w:type="spellStart"/>
      <w:r w:rsidRPr="00B458BB">
        <w:rPr>
          <w:rFonts w:ascii="Times New Roman" w:hAnsi="Times New Roman" w:cs="Times New Roman"/>
          <w:sz w:val="24"/>
        </w:rPr>
        <w:t>driverID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F01B86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100C849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B48472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2EDEDEB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3712DEC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9F88ED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viewTrain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7F8DC50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7CCD347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763F5E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0DE86C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blue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3E62A0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FE8552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View_all_Trains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6F174DC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2, 15);</w:t>
      </w:r>
    </w:p>
    <w:p w14:paraId="6C0F7CE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Sr.";</w:t>
      </w:r>
    </w:p>
    <w:p w14:paraId="2937409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5, 15);</w:t>
      </w:r>
    </w:p>
    <w:p w14:paraId="47B6EF1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";</w:t>
      </w:r>
    </w:p>
    <w:p w14:paraId="4FFF7C0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20, 15);</w:t>
      </w:r>
    </w:p>
    <w:p w14:paraId="174612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From";</w:t>
      </w:r>
    </w:p>
    <w:p w14:paraId="764473A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35, 15);</w:t>
      </w:r>
    </w:p>
    <w:p w14:paraId="3B1612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o";</w:t>
      </w:r>
    </w:p>
    <w:p w14:paraId="58DC3EC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50, 15);</w:t>
      </w:r>
    </w:p>
    <w:p w14:paraId="14613F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spellStart"/>
      <w:r w:rsidRPr="00B458BB">
        <w:rPr>
          <w:rFonts w:ascii="Times New Roman" w:hAnsi="Times New Roman" w:cs="Times New Roman"/>
          <w:sz w:val="24"/>
        </w:rPr>
        <w:t>AcClassFare</w:t>
      </w:r>
      <w:proofErr w:type="spellEnd"/>
      <w:r w:rsidRPr="00B458BB">
        <w:rPr>
          <w:rFonts w:ascii="Times New Roman" w:hAnsi="Times New Roman" w:cs="Times New Roman"/>
          <w:sz w:val="24"/>
        </w:rPr>
        <w:t>";</w:t>
      </w:r>
    </w:p>
    <w:p w14:paraId="71C41D6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65, 15);</w:t>
      </w:r>
    </w:p>
    <w:p w14:paraId="0BA8667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spellStart"/>
      <w:r w:rsidRPr="00B458BB">
        <w:rPr>
          <w:rFonts w:ascii="Times New Roman" w:hAnsi="Times New Roman" w:cs="Times New Roman"/>
          <w:sz w:val="24"/>
        </w:rPr>
        <w:t>BussinesFare</w:t>
      </w:r>
      <w:proofErr w:type="spellEnd"/>
      <w:r w:rsidRPr="00B458BB">
        <w:rPr>
          <w:rFonts w:ascii="Times New Roman" w:hAnsi="Times New Roman" w:cs="Times New Roman"/>
          <w:sz w:val="24"/>
        </w:rPr>
        <w:t>";</w:t>
      </w:r>
    </w:p>
    <w:p w14:paraId="566E99B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80, 15);</w:t>
      </w:r>
    </w:p>
    <w:p w14:paraId="6C0D240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spellStart"/>
      <w:r w:rsidRPr="00B458BB">
        <w:rPr>
          <w:rFonts w:ascii="Times New Roman" w:hAnsi="Times New Roman" w:cs="Times New Roman"/>
          <w:sz w:val="24"/>
        </w:rPr>
        <w:t>economyFare</w:t>
      </w:r>
      <w:proofErr w:type="spellEnd"/>
      <w:r w:rsidRPr="00B458BB">
        <w:rPr>
          <w:rFonts w:ascii="Times New Roman" w:hAnsi="Times New Roman" w:cs="Times New Roman"/>
          <w:sz w:val="24"/>
        </w:rPr>
        <w:t>";</w:t>
      </w:r>
    </w:p>
    <w:p w14:paraId="4F2C131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95, 15);</w:t>
      </w:r>
    </w:p>
    <w:p w14:paraId="68E5E8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spell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";</w:t>
      </w:r>
    </w:p>
    <w:p w14:paraId="571BDD9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110, 15);</w:t>
      </w:r>
    </w:p>
    <w:p w14:paraId="63117C5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spellStart"/>
      <w:r w:rsidRPr="00B458BB">
        <w:rPr>
          <w:rFonts w:ascii="Times New Roman" w:hAnsi="Times New Roman" w:cs="Times New Roman"/>
          <w:sz w:val="24"/>
        </w:rPr>
        <w:t>DriverName</w:t>
      </w:r>
      <w:proofErr w:type="spellEnd"/>
      <w:r w:rsidRPr="00B458BB">
        <w:rPr>
          <w:rFonts w:ascii="Times New Roman" w:hAnsi="Times New Roman" w:cs="Times New Roman"/>
          <w:sz w:val="24"/>
        </w:rPr>
        <w:t>";</w:t>
      </w:r>
    </w:p>
    <w:p w14:paraId="30DB16A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125, 15);</w:t>
      </w:r>
    </w:p>
    <w:p w14:paraId="6001D03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spellStart"/>
      <w:r w:rsidRPr="00B458BB">
        <w:rPr>
          <w:rFonts w:ascii="Times New Roman" w:hAnsi="Times New Roman" w:cs="Times New Roman"/>
          <w:sz w:val="24"/>
        </w:rPr>
        <w:t>DriverID</w:t>
      </w:r>
      <w:proofErr w:type="spellEnd"/>
      <w:r w:rsidRPr="00B458BB">
        <w:rPr>
          <w:rFonts w:ascii="Times New Roman" w:hAnsi="Times New Roman" w:cs="Times New Roman"/>
          <w:sz w:val="24"/>
        </w:rPr>
        <w:t>";</w:t>
      </w:r>
    </w:p>
    <w:p w14:paraId="409E11B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B199E3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70D7D24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22AA413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2, 17 +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78948B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1;</w:t>
      </w:r>
    </w:p>
    <w:p w14:paraId="75BCB5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5, 17 +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637C0F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;</w:t>
      </w:r>
    </w:p>
    <w:p w14:paraId="297A844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20, 17 +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5C30971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GoingFrom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;</w:t>
      </w:r>
    </w:p>
    <w:p w14:paraId="4F203EC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35, 17 +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2314CC0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GoingTo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;</w:t>
      </w:r>
    </w:p>
    <w:p w14:paraId="6FE3244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50, 17 +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77F43A9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ac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;</w:t>
      </w:r>
    </w:p>
    <w:p w14:paraId="6F78C20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65, 17 +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06B8FE5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standard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;</w:t>
      </w:r>
    </w:p>
    <w:p w14:paraId="0201D0B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80, 17 +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1AB1653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economy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;</w:t>
      </w:r>
    </w:p>
    <w:p w14:paraId="228482D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95, 17 +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509C41C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;</w:t>
      </w:r>
    </w:p>
    <w:p w14:paraId="1593662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110, 17 +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52C396C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driver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;</w:t>
      </w:r>
    </w:p>
    <w:p w14:paraId="347B2BC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125, 17 +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744A431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driverID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;</w:t>
      </w:r>
    </w:p>
    <w:p w14:paraId="5FFC70C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727EFE0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</w:p>
    <w:p w14:paraId="0CE3F87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&lt;&lt; "Press any key to continue";</w:t>
      </w:r>
    </w:p>
    <w:p w14:paraId="20BF770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C46D95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50C60C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otoxy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int x, int y)</w:t>
      </w:r>
    </w:p>
    <w:p w14:paraId="76E9967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7A3E74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COORD coordinates;</w:t>
      </w:r>
    </w:p>
    <w:p w14:paraId="48FEA26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ordinates.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x;</w:t>
      </w:r>
    </w:p>
    <w:p w14:paraId="6BAA0E1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oordinates.Y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 = y;</w:t>
      </w:r>
    </w:p>
    <w:p w14:paraId="75EB175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tConsoleCursorPositio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GetStdHandle</w:t>
      </w:r>
      <w:proofErr w:type="spellEnd"/>
      <w:r w:rsidRPr="00B458BB">
        <w:rPr>
          <w:rFonts w:ascii="Times New Roman" w:hAnsi="Times New Roman" w:cs="Times New Roman"/>
          <w:sz w:val="24"/>
        </w:rPr>
        <w:t>(STD_OUTPUT_HANDLE), coordinates);</w:t>
      </w:r>
    </w:p>
    <w:p w14:paraId="56EB4B0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1BAA577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0E91BE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turnablePric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39DF8FC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509BCE0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ystem("</w:t>
      </w:r>
      <w:proofErr w:type="spellStart"/>
      <w:r w:rsidRPr="00B458BB">
        <w:rPr>
          <w:rFonts w:ascii="Times New Roman" w:hAnsi="Times New Roman" w:cs="Times New Roman"/>
          <w:sz w:val="24"/>
        </w:rPr>
        <w:t>cls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043C1C1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10D882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Returnable_Price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4F2C06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checkOption1;</w:t>
      </w:r>
    </w:p>
    <w:p w14:paraId="66F68C7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checkOption2;</w:t>
      </w:r>
    </w:p>
    <w:p w14:paraId="1B76DAE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checkOption3;</w:t>
      </w:r>
    </w:p>
    <w:p w14:paraId="39B9134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;</w:t>
      </w:r>
    </w:p>
    <w:p w14:paraId="0C24931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bool isValid2;</w:t>
      </w:r>
    </w:p>
    <w:p w14:paraId="722A76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3;</w:t>
      </w:r>
    </w:p>
    <w:p w14:paraId="620739E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returnable within 1 Days of Train Departure in %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A447BA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404791E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4B415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checkOption1);</w:t>
      </w:r>
    </w:p>
    <w:p w14:paraId="5BB00C0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sValid1 = </w:t>
      </w:r>
      <w:proofErr w:type="spellStart"/>
      <w:r w:rsidRPr="00B458BB">
        <w:rPr>
          <w:rFonts w:ascii="Times New Roman" w:hAnsi="Times New Roman" w:cs="Times New Roman"/>
          <w:sz w:val="24"/>
        </w:rPr>
        <w:t>returnAbleChecker</w:t>
      </w:r>
      <w:proofErr w:type="spellEnd"/>
      <w:r w:rsidRPr="00B458BB">
        <w:rPr>
          <w:rFonts w:ascii="Times New Roman" w:hAnsi="Times New Roman" w:cs="Times New Roman"/>
          <w:sz w:val="24"/>
        </w:rPr>
        <w:t>(checkOption1);</w:t>
      </w:r>
    </w:p>
    <w:p w14:paraId="0BCB1AC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)</w:t>
      </w:r>
    </w:p>
    <w:p w14:paraId="09CF05C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661D9A0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0]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checkOption1);</w:t>
      </w:r>
    </w:p>
    <w:p w14:paraId="18ABE11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4E7905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Refundable within 3 Days of Train Departure in %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29A2B8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F84E1E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67DAA75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checkOption2);</w:t>
      </w:r>
    </w:p>
    <w:p w14:paraId="4A539C3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49BAB8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sValid2 = </w:t>
      </w:r>
      <w:proofErr w:type="spellStart"/>
      <w:r w:rsidRPr="00B458BB">
        <w:rPr>
          <w:rFonts w:ascii="Times New Roman" w:hAnsi="Times New Roman" w:cs="Times New Roman"/>
          <w:sz w:val="24"/>
        </w:rPr>
        <w:t>returnAbleChecker</w:t>
      </w:r>
      <w:proofErr w:type="spellEnd"/>
      <w:r w:rsidRPr="00B458BB">
        <w:rPr>
          <w:rFonts w:ascii="Times New Roman" w:hAnsi="Times New Roman" w:cs="Times New Roman"/>
          <w:sz w:val="24"/>
        </w:rPr>
        <w:t>(checkOption2);</w:t>
      </w:r>
    </w:p>
    <w:p w14:paraId="630FA4C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isValid2)</w:t>
      </w:r>
    </w:p>
    <w:p w14:paraId="6A30EDC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721F182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1]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checkOption2);</w:t>
      </w:r>
    </w:p>
    <w:p w14:paraId="2DEE6BB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Refundable within 7 Days of Train Departure in %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EA7BD9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742085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EB4E6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checkOption3);</w:t>
      </w:r>
    </w:p>
    <w:p w14:paraId="1CEBA24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sValid2 = </w:t>
      </w:r>
      <w:proofErr w:type="spellStart"/>
      <w:r w:rsidRPr="00B458BB">
        <w:rPr>
          <w:rFonts w:ascii="Times New Roman" w:hAnsi="Times New Roman" w:cs="Times New Roman"/>
          <w:sz w:val="24"/>
        </w:rPr>
        <w:t>returnAbleChecker</w:t>
      </w:r>
      <w:proofErr w:type="spellEnd"/>
      <w:r w:rsidRPr="00B458BB">
        <w:rPr>
          <w:rFonts w:ascii="Times New Roman" w:hAnsi="Times New Roman" w:cs="Times New Roman"/>
          <w:sz w:val="24"/>
        </w:rPr>
        <w:t>(checkOption3);</w:t>
      </w:r>
    </w:p>
    <w:p w14:paraId="16BE225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isValid3)</w:t>
      </w:r>
    </w:p>
    <w:p w14:paraId="173735B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3C13D75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2]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checkOption3);</w:t>
      </w:r>
    </w:p>
    <w:p w14:paraId="6037F6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5DEEB5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else</w:t>
      </w:r>
    </w:p>
    <w:p w14:paraId="29A603E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60F098D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ry again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92588B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7FF9B46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298BE0C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</w:t>
      </w:r>
    </w:p>
    <w:p w14:paraId="763A7BF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3CB2BED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ry again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05058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155001E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965164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7614F0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1C6A5D2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ry again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783900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}</w:t>
      </w:r>
    </w:p>
    <w:p w14:paraId="4D3962F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 == true &amp;&amp; isValid2 == true &amp;&amp; isValid3 == true)</w:t>
      </w:r>
    </w:p>
    <w:p w14:paraId="2D96725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7FACB6C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FEC442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Returnabl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5FFB35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Returnable Amount in % added </w:t>
      </w:r>
      <w:proofErr w:type="spellStart"/>
      <w:r w:rsidRPr="00B458BB">
        <w:rPr>
          <w:rFonts w:ascii="Times New Roman" w:hAnsi="Times New Roman" w:cs="Times New Roman"/>
          <w:sz w:val="24"/>
        </w:rPr>
        <w:t>Succesfull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D8FA6E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0B03FD9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3251AF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;</w:t>
      </w:r>
    </w:p>
    <w:p w14:paraId="3188790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B96FE3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4AA28E0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Returnabl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5930199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25523DF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F1F5E6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517682E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A894CD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Returnable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out);</w:t>
      </w:r>
    </w:p>
    <w:p w14:paraId="1056657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D7E91D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ile &lt;&lt;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>0] &lt;&lt; "\t" &lt;&lt; refund[1] &lt;&lt; "\t" &lt;&lt; refund[2];</w:t>
      </w:r>
    </w:p>
    <w:p w14:paraId="5BAEC8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B3FF1E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F2FFDF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2F2DC3E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Returnabl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09C1DF2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6D9A60E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685B08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AC;</w:t>
      </w:r>
    </w:p>
    <w:p w14:paraId="61D10C1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B458BB">
        <w:rPr>
          <w:rFonts w:ascii="Times New Roman" w:hAnsi="Times New Roman" w:cs="Times New Roman"/>
          <w:sz w:val="24"/>
        </w:rPr>
        <w:t>Bussiness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BCAD12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economy;</w:t>
      </w:r>
    </w:p>
    <w:p w14:paraId="1EC5F75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2BADC2D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Returnable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in);</w:t>
      </w:r>
    </w:p>
    <w:p w14:paraId="4418282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while (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eof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)</w:t>
      </w:r>
    </w:p>
    <w:p w14:paraId="6DC8C0D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499B218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>0] = AC;</w:t>
      </w:r>
    </w:p>
    <w:p w14:paraId="5F61B95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1] = </w:t>
      </w:r>
      <w:proofErr w:type="spellStart"/>
      <w:r w:rsidRPr="00B458BB">
        <w:rPr>
          <w:rFonts w:ascii="Times New Roman" w:hAnsi="Times New Roman" w:cs="Times New Roman"/>
          <w:sz w:val="24"/>
        </w:rPr>
        <w:t>Bussiness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30F35A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>2] = economy;</w:t>
      </w:r>
    </w:p>
    <w:p w14:paraId="3989868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6BFBD55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734700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1BB8F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turnAble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ring returnable)</w:t>
      </w:r>
    </w:p>
    <w:p w14:paraId="438C109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6F6661B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false;</w:t>
      </w:r>
    </w:p>
    <w:p w14:paraId="45BFFEB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turnable.length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 x++)</w:t>
      </w:r>
    </w:p>
    <w:p w14:paraId="719BFD9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085D33E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if (returnable[x] &gt; 47 &amp;&amp; returnable[x] &lt; 58) // In ascii characters numbers start from 48 and end on 57</w:t>
      </w:r>
    </w:p>
    <w:p w14:paraId="7A9DAE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0E2C7B8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B8BB57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lag = true;</w:t>
      </w:r>
    </w:p>
    <w:p w14:paraId="19BE9F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40FDC85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return flag;</w:t>
      </w:r>
    </w:p>
    <w:p w14:paraId="62FA781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DDDA15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A84173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87AABA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delete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55184BC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20202C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D4E38A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CDFB78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D91A37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Delete_Train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573907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gister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1D2B92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B458BB">
        <w:rPr>
          <w:rFonts w:ascii="Times New Roman" w:hAnsi="Times New Roman" w:cs="Times New Roman"/>
          <w:sz w:val="24"/>
        </w:rPr>
        <w:t>checkRemoveTrain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C16E4C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B458BB">
        <w:rPr>
          <w:rFonts w:ascii="Times New Roman" w:hAnsi="Times New Roman" w:cs="Times New Roman"/>
          <w:sz w:val="24"/>
        </w:rPr>
        <w:t>removeTrain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553F36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Train Name </w:t>
      </w:r>
      <w:proofErr w:type="gramStart"/>
      <w:r w:rsidRPr="00B458BB">
        <w:rPr>
          <w:rFonts w:ascii="Times New Roman" w:hAnsi="Times New Roman" w:cs="Times New Roman"/>
          <w:sz w:val="24"/>
        </w:rPr>
        <w:t>To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Remove it:";</w:t>
      </w:r>
    </w:p>
    <w:p w14:paraId="20AC631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0636D6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169241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checkRemoveTrain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499B7DF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 = </w:t>
      </w:r>
      <w:proofErr w:type="spellStart"/>
      <w:r w:rsidRPr="00B458BB">
        <w:rPr>
          <w:rFonts w:ascii="Times New Roman" w:hAnsi="Times New Roman" w:cs="Times New Roman"/>
          <w:sz w:val="24"/>
        </w:rPr>
        <w:t>string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checkRemoveTrain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6D3C829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)</w:t>
      </w:r>
    </w:p>
    <w:p w14:paraId="456A991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2581120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639C7EB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05B6F25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</w:t>
      </w:r>
      <w:proofErr w:type="spellStart"/>
      <w:r w:rsidRPr="00B458BB">
        <w:rPr>
          <w:rFonts w:ascii="Times New Roman" w:hAnsi="Times New Roman" w:cs="Times New Roman"/>
          <w:sz w:val="24"/>
        </w:rPr>
        <w:t>checkRemoveTra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proofErr w:type="gramStart"/>
      <w:r w:rsidRPr="00B458BB">
        <w:rPr>
          <w:rFonts w:ascii="Times New Roman" w:hAnsi="Times New Roman" w:cs="Times New Roman"/>
          <w:sz w:val="24"/>
        </w:rPr>
        <w:t>] )</w:t>
      </w:r>
      <w:proofErr w:type="gramEnd"/>
    </w:p>
    <w:p w14:paraId="567C2A6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74749F9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</w:t>
      </w:r>
    </w:p>
    <w:p w14:paraId="391B57B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for(</w:t>
      </w:r>
      <w:proofErr w:type="gramEnd"/>
      <w:r w:rsidRPr="00B458BB">
        <w:rPr>
          <w:rFonts w:ascii="Times New Roman" w:hAnsi="Times New Roman" w:cs="Times New Roman"/>
          <w:sz w:val="24"/>
        </w:rPr>
        <w:t>int x=</w:t>
      </w:r>
      <w:proofErr w:type="spellStart"/>
      <w:r w:rsidRPr="00B458BB">
        <w:rPr>
          <w:rFonts w:ascii="Times New Roman" w:hAnsi="Times New Roman" w:cs="Times New Roman"/>
          <w:sz w:val="24"/>
        </w:rPr>
        <w:t>i;x</w:t>
      </w:r>
      <w:proofErr w:type="spellEnd"/>
      <w:r w:rsidRPr="00B458BB">
        <w:rPr>
          <w:rFonts w:ascii="Times New Roman" w:hAnsi="Times New Roman" w:cs="Times New Roman"/>
          <w:sz w:val="24"/>
        </w:rPr>
        <w:t>&lt;</w:t>
      </w:r>
      <w:proofErr w:type="spellStart"/>
      <w:r w:rsidRPr="00B458BB">
        <w:rPr>
          <w:rFonts w:ascii="Times New Roman" w:hAnsi="Times New Roman" w:cs="Times New Roman"/>
          <w:sz w:val="24"/>
        </w:rPr>
        <w:t>trainCount;x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69001A9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{</w:t>
      </w:r>
    </w:p>
    <w:p w14:paraId="4409AF6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x] =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x+1];</w:t>
      </w:r>
    </w:p>
    <w:p w14:paraId="429C0A3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trainGoingFro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x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GoingFrom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x + 1];</w:t>
      </w:r>
    </w:p>
    <w:p w14:paraId="7740D87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trainGoingTo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x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GoingTo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x + 1];</w:t>
      </w:r>
    </w:p>
    <w:p w14:paraId="0DBD2A1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x + 1];</w:t>
      </w:r>
    </w:p>
    <w:p w14:paraId="2D03AA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acfar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x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ac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x + 1];</w:t>
      </w:r>
    </w:p>
    <w:p w14:paraId="00A1EF8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standardfar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x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andard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x + 1];</w:t>
      </w:r>
    </w:p>
    <w:p w14:paraId="5F6E00F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economyfar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x]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economy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x + 1];</w:t>
      </w:r>
    </w:p>
    <w:p w14:paraId="1A27695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</w:p>
    <w:p w14:paraId="7501AFC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}</w:t>
      </w:r>
    </w:p>
    <w:p w14:paraId="5CC08E4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</w:p>
    <w:p w14:paraId="621FFE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}</w:t>
      </w:r>
    </w:p>
    <w:p w14:paraId="006BEA7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470F12A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>--;</w:t>
      </w:r>
    </w:p>
    <w:p w14:paraId="284A68D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rain " &lt;&lt; </w:t>
      </w:r>
      <w:proofErr w:type="spellStart"/>
      <w:r w:rsidRPr="00B458BB">
        <w:rPr>
          <w:rFonts w:ascii="Times New Roman" w:hAnsi="Times New Roman" w:cs="Times New Roman"/>
          <w:sz w:val="24"/>
        </w:rPr>
        <w:t>checkRemoveTra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has been removed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9A477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AfterDelet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57A752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05EDC01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0CEF51E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5424F39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correct Train Name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8A0B87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8D0E52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0F3C6A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;</w:t>
      </w:r>
    </w:p>
    <w:p w14:paraId="631A064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86FE8C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841CDF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F88700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AfterDelet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003D8B0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540BCCB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63B91FE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00AF66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TrainData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out);</w:t>
      </w:r>
    </w:p>
    <w:p w14:paraId="4F9CB54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49E40E8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4D0F57A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file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','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GoingFrom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,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GoingTo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dx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0A22AA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</w:p>
    <w:p w14:paraId="484B677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0FCC2FE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7572A5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600B2A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3D3C4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E1ED14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delete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1F4F95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4B1B511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ystem("</w:t>
      </w:r>
      <w:proofErr w:type="spellStart"/>
      <w:r w:rsidRPr="00B458BB">
        <w:rPr>
          <w:rFonts w:ascii="Times New Roman" w:hAnsi="Times New Roman" w:cs="Times New Roman"/>
          <w:sz w:val="24"/>
        </w:rPr>
        <w:t>cls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7201D1F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AE0D3E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E2F648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Delete_Driver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6B3117D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gister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56C69C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B23971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check;</w:t>
      </w:r>
    </w:p>
    <w:p w14:paraId="5F68415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Train Name to remove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D9FADB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1D798F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714665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check);</w:t>
      </w:r>
    </w:p>
    <w:p w14:paraId="24A7084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36F62CA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1D1B720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check ==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)</w:t>
      </w:r>
    </w:p>
    <w:p w14:paraId="40F290A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34A4E25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driver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r w:rsidRPr="00B458BB">
        <w:rPr>
          <w:rFonts w:ascii="Times New Roman" w:hAnsi="Times New Roman" w:cs="Times New Roman"/>
          <w:sz w:val="24"/>
        </w:rPr>
        <w:t>removedValue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48AEA0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driverID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r w:rsidRPr="00B458BB">
        <w:rPr>
          <w:rFonts w:ascii="Times New Roman" w:hAnsi="Times New Roman" w:cs="Times New Roman"/>
          <w:sz w:val="24"/>
        </w:rPr>
        <w:t>removedValue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0402B7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48D12F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1C10957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AfterChangeDriv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342865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Driver Name removed </w:t>
      </w:r>
      <w:proofErr w:type="spellStart"/>
      <w:r w:rsidRPr="00B458BB">
        <w:rPr>
          <w:rFonts w:ascii="Times New Roman" w:hAnsi="Times New Roman" w:cs="Times New Roman"/>
          <w:sz w:val="24"/>
        </w:rPr>
        <w:t>succesfully</w:t>
      </w:r>
      <w:proofErr w:type="spellEnd"/>
      <w:r w:rsidRPr="00B458BB">
        <w:rPr>
          <w:rFonts w:ascii="Times New Roman" w:hAnsi="Times New Roman" w:cs="Times New Roman"/>
          <w:sz w:val="24"/>
        </w:rPr>
        <w:t>!";</w:t>
      </w:r>
    </w:p>
    <w:p w14:paraId="6A28937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;</w:t>
      </w:r>
    </w:p>
    <w:p w14:paraId="31AE309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28B146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2C9B98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82EA1B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integer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string number)</w:t>
      </w:r>
    </w:p>
    <w:p w14:paraId="5FFF790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66D298D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false;</w:t>
      </w:r>
    </w:p>
    <w:p w14:paraId="383E831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number.length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 x++)</w:t>
      </w:r>
    </w:p>
    <w:p w14:paraId="5138D7E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0CBFE07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number[x] &gt; 47 &amp;&amp; number[x] &lt; 58) // In ascii characters numbers start from 48 and end on 57</w:t>
      </w:r>
    </w:p>
    <w:p w14:paraId="3812C80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4390F1D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nt check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number); // for values greater than 9 we have to check them with number of Trains</w:t>
      </w:r>
    </w:p>
    <w:p w14:paraId="2A998BA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check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1)</w:t>
      </w:r>
    </w:p>
    <w:p w14:paraId="5F8F96B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2296509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flag = true;</w:t>
      </w:r>
    </w:p>
    <w:p w14:paraId="7B9E5D5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05708E9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4A1A9CD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A00564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return flag;</w:t>
      </w:r>
    </w:p>
    <w:p w14:paraId="79FA97A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1D9945A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1C12CD8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Train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int number3)</w:t>
      </w:r>
    </w:p>
    <w:p w14:paraId="18625E3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10C494E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checker = number3;</w:t>
      </w:r>
    </w:p>
    <w:p w14:paraId="6092567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true;</w:t>
      </w:r>
    </w:p>
    <w:p w14:paraId="690BCB3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1; x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1; x++)</w:t>
      </w:r>
    </w:p>
    <w:p w14:paraId="047F57A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2453036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checker == x)</w:t>
      </w:r>
    </w:p>
    <w:p w14:paraId="1FB751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56B6D5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F2D84F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gramEnd"/>
      <w:r w:rsidRPr="00B458BB">
        <w:rPr>
          <w:rFonts w:ascii="Times New Roman" w:hAnsi="Times New Roman" w:cs="Times New Roman"/>
          <w:sz w:val="24"/>
        </w:rPr>
        <w:t>x - 1].length() != 0)</w:t>
      </w:r>
    </w:p>
    <w:p w14:paraId="5052893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{</w:t>
      </w:r>
    </w:p>
    <w:p w14:paraId="0965DCA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flag = false;</w:t>
      </w:r>
    </w:p>
    <w:p w14:paraId="23CE502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3CE4BF9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2E96767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5D4AB98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return flag;</w:t>
      </w:r>
    </w:p>
    <w:p w14:paraId="16BD0A4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6D40E8A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E2AA08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// USER Menu </w:t>
      </w:r>
      <w:proofErr w:type="spellStart"/>
      <w:r w:rsidRPr="00B458BB">
        <w:rPr>
          <w:rFonts w:ascii="Times New Roman" w:hAnsi="Times New Roman" w:cs="Times New Roman"/>
          <w:sz w:val="24"/>
        </w:rPr>
        <w:t>Fnctio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458BB">
        <w:rPr>
          <w:rFonts w:ascii="Times New Roman" w:hAnsi="Times New Roman" w:cs="Times New Roman"/>
          <w:sz w:val="24"/>
        </w:rPr>
        <w:t>definations</w:t>
      </w:r>
      <w:proofErr w:type="spellEnd"/>
    </w:p>
    <w:p w14:paraId="745DC5C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C79D9B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eAvailableTrains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79A2C4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746505E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ystem("</w:t>
      </w:r>
      <w:proofErr w:type="spellStart"/>
      <w:r w:rsidRPr="00B458BB">
        <w:rPr>
          <w:rFonts w:ascii="Times New Roman" w:hAnsi="Times New Roman" w:cs="Times New Roman"/>
          <w:sz w:val="24"/>
        </w:rPr>
        <w:t>cls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62A12EE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C927EE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B1C772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see_available_Trains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0E15102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All Available trains are listed below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91A80E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Number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68D0606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1D104A7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rain " &lt;&lt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1 &lt;&lt; </w:t>
      </w:r>
      <w:proofErr w:type="gramStart"/>
      <w:r w:rsidRPr="00B458BB">
        <w:rPr>
          <w:rFonts w:ascii="Times New Roman" w:hAnsi="Times New Roman" w:cs="Times New Roman"/>
          <w:sz w:val="24"/>
        </w:rPr>
        <w:t>"  :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506277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28244DA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;</w:t>
      </w:r>
    </w:p>
    <w:p w14:paraId="13C3E89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DBDE7E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597671F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eTrainsfar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2FFF03E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654548F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ystem("</w:t>
      </w:r>
      <w:proofErr w:type="spellStart"/>
      <w:r w:rsidRPr="00B458BB">
        <w:rPr>
          <w:rFonts w:ascii="Times New Roman" w:hAnsi="Times New Roman" w:cs="Times New Roman"/>
          <w:sz w:val="24"/>
        </w:rPr>
        <w:t>cls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2E0E528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681C4F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B6EE89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see_Trains_fares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18DEACA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All Available trains fares are listed below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19124A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2838132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0A439C0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rain " &lt;&lt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1 &lt;&lt; </w:t>
      </w:r>
      <w:proofErr w:type="gramStart"/>
      <w:r w:rsidRPr="00B458BB">
        <w:rPr>
          <w:rFonts w:ascii="Times New Roman" w:hAnsi="Times New Roman" w:cs="Times New Roman"/>
          <w:sz w:val="24"/>
        </w:rPr>
        <w:t>"  :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EC4AE3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AC class fare of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gramStart"/>
      <w:r w:rsidRPr="00B458BB">
        <w:rPr>
          <w:rFonts w:ascii="Times New Roman" w:hAnsi="Times New Roman" w:cs="Times New Roman"/>
          <w:sz w:val="24"/>
        </w:rPr>
        <w:t>" :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" &lt;&lt; </w:t>
      </w:r>
      <w:proofErr w:type="spellStart"/>
      <w:r w:rsidRPr="00B458BB">
        <w:rPr>
          <w:rFonts w:ascii="Times New Roman" w:hAnsi="Times New Roman" w:cs="Times New Roman"/>
          <w:sz w:val="24"/>
        </w:rPr>
        <w:t>ac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A5CB51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Standard class fare of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gramStart"/>
      <w:r w:rsidRPr="00B458BB">
        <w:rPr>
          <w:rFonts w:ascii="Times New Roman" w:hAnsi="Times New Roman" w:cs="Times New Roman"/>
          <w:sz w:val="24"/>
        </w:rPr>
        <w:t>" :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" &lt;&lt; </w:t>
      </w:r>
      <w:proofErr w:type="spellStart"/>
      <w:r w:rsidRPr="00B458BB">
        <w:rPr>
          <w:rFonts w:ascii="Times New Roman" w:hAnsi="Times New Roman" w:cs="Times New Roman"/>
          <w:sz w:val="24"/>
        </w:rPr>
        <w:t>standard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19B50C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conomy class fare of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gramStart"/>
      <w:r w:rsidRPr="00B458BB">
        <w:rPr>
          <w:rFonts w:ascii="Times New Roman" w:hAnsi="Times New Roman" w:cs="Times New Roman"/>
          <w:sz w:val="24"/>
        </w:rPr>
        <w:t>" :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" &lt;&lt; </w:t>
      </w:r>
      <w:proofErr w:type="spellStart"/>
      <w:r w:rsidRPr="00B458BB">
        <w:rPr>
          <w:rFonts w:ascii="Times New Roman" w:hAnsi="Times New Roman" w:cs="Times New Roman"/>
          <w:sz w:val="24"/>
        </w:rPr>
        <w:t>economy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E75AE1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53A488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;</w:t>
      </w:r>
    </w:p>
    <w:p w14:paraId="6A069F9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B265D7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29DD969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eTrainsTim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34E72D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23CFDAE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ystem("</w:t>
      </w:r>
      <w:proofErr w:type="spellStart"/>
      <w:r w:rsidRPr="00B458BB">
        <w:rPr>
          <w:rFonts w:ascii="Times New Roman" w:hAnsi="Times New Roman" w:cs="Times New Roman"/>
          <w:sz w:val="24"/>
        </w:rPr>
        <w:t>cls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780DAB5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F72A66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C67BFF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see_Trains_Timings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233C908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All Available trains Timings are listed below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58108B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223862D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6834D6C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rain " &lt;&lt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1 &lt;&lt; </w:t>
      </w:r>
      <w:proofErr w:type="gramStart"/>
      <w:r w:rsidRPr="00B458BB">
        <w:rPr>
          <w:rFonts w:ascii="Times New Roman" w:hAnsi="Times New Roman" w:cs="Times New Roman"/>
          <w:sz w:val="24"/>
        </w:rPr>
        <w:t>"  :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;</w:t>
      </w:r>
    </w:p>
    <w:p w14:paraId="4E216A9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Time of Departure is:  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303D15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7482DB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;</w:t>
      </w:r>
    </w:p>
    <w:p w14:paraId="5B24445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95E5A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53C6AB1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bookTicket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079EC02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703EDC2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691B12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0E45A99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187D4D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BOOK_Ticket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72FCB4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B458BB">
        <w:rPr>
          <w:rFonts w:ascii="Times New Roman" w:hAnsi="Times New Roman" w:cs="Times New Roman"/>
          <w:sz w:val="24"/>
        </w:rPr>
        <w:t>trainNumberforTicket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3959F7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gister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7E143CA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check;</w:t>
      </w:r>
    </w:p>
    <w:p w14:paraId="6968908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B458BB">
        <w:rPr>
          <w:rFonts w:ascii="Times New Roman" w:hAnsi="Times New Roman" w:cs="Times New Roman"/>
          <w:sz w:val="24"/>
        </w:rPr>
        <w:t>checkClass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B7CDF8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B458BB">
        <w:rPr>
          <w:rFonts w:ascii="Times New Roman" w:hAnsi="Times New Roman" w:cs="Times New Roman"/>
          <w:sz w:val="24"/>
        </w:rPr>
        <w:t>getClass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09769F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B458BB">
        <w:rPr>
          <w:rFonts w:ascii="Times New Roman" w:hAnsi="Times New Roman" w:cs="Times New Roman"/>
          <w:sz w:val="24"/>
        </w:rPr>
        <w:t>ticketCheck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BC9571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Train Number </w:t>
      </w:r>
      <w:proofErr w:type="gramStart"/>
      <w:r w:rsidRPr="00B458BB">
        <w:rPr>
          <w:rFonts w:ascii="Times New Roman" w:hAnsi="Times New Roman" w:cs="Times New Roman"/>
          <w:sz w:val="24"/>
        </w:rPr>
        <w:t>who's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Ticket You want to buy";</w:t>
      </w:r>
    </w:p>
    <w:p w14:paraId="361EDAD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8BDF02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9B3BD2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check);</w:t>
      </w:r>
    </w:p>
    <w:p w14:paraId="4F6D1E1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</w:t>
      </w:r>
      <w:proofErr w:type="spellStart"/>
      <w:r w:rsidRPr="00B458BB">
        <w:rPr>
          <w:rFonts w:ascii="Times New Roman" w:hAnsi="Times New Roman" w:cs="Times New Roman"/>
          <w:sz w:val="24"/>
        </w:rPr>
        <w:t>isValid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B458BB">
        <w:rPr>
          <w:rFonts w:ascii="Times New Roman" w:hAnsi="Times New Roman" w:cs="Times New Roman"/>
          <w:sz w:val="24"/>
        </w:rPr>
        <w:t>integerChecker</w:t>
      </w:r>
      <w:proofErr w:type="spellEnd"/>
      <w:r w:rsidRPr="00B458BB">
        <w:rPr>
          <w:rFonts w:ascii="Times New Roman" w:hAnsi="Times New Roman" w:cs="Times New Roman"/>
          <w:sz w:val="24"/>
        </w:rPr>
        <w:t>(check);</w:t>
      </w:r>
    </w:p>
    <w:p w14:paraId="28295CA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</w:t>
      </w:r>
      <w:proofErr w:type="spellStart"/>
      <w:r w:rsidRPr="00B458BB">
        <w:rPr>
          <w:rFonts w:ascii="Times New Roman" w:hAnsi="Times New Roman" w:cs="Times New Roman"/>
          <w:sz w:val="24"/>
        </w:rPr>
        <w:t>isValid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true)</w:t>
      </w:r>
    </w:p>
    <w:p w14:paraId="55D396B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314A62A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DB71E3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trainNumberforTicke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check);</w:t>
      </w:r>
    </w:p>
    <w:p w14:paraId="450E3E3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4E761DA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245C365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</w:t>
      </w:r>
      <w:proofErr w:type="spellStart"/>
      <w:r w:rsidRPr="00B458BB">
        <w:rPr>
          <w:rFonts w:ascii="Times New Roman" w:hAnsi="Times New Roman" w:cs="Times New Roman"/>
          <w:sz w:val="24"/>
        </w:rPr>
        <w:t>trainNumberforTicke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- 1 ==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</w:t>
      </w:r>
    </w:p>
    <w:p w14:paraId="009D2A3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2869DA9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FF4E0A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 Going From 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GoingFrom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 to 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GoingTo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05B324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5A5D57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1.AC Fare&gt;&gt;" &lt;&lt; </w:t>
      </w:r>
      <w:proofErr w:type="spellStart"/>
      <w:r w:rsidRPr="00B458BB">
        <w:rPr>
          <w:rFonts w:ascii="Times New Roman" w:hAnsi="Times New Roman" w:cs="Times New Roman"/>
          <w:sz w:val="24"/>
        </w:rPr>
        <w:t>ac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5FA3AA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gramStart"/>
      <w:r w:rsidRPr="00B458BB">
        <w:rPr>
          <w:rFonts w:ascii="Times New Roman" w:hAnsi="Times New Roman" w:cs="Times New Roman"/>
          <w:sz w:val="24"/>
        </w:rPr>
        <w:t>2.Standard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Fare&gt;&gt;" &lt;&lt; </w:t>
      </w:r>
      <w:proofErr w:type="spellStart"/>
      <w:r w:rsidRPr="00B458BB">
        <w:rPr>
          <w:rFonts w:ascii="Times New Roman" w:hAnsi="Times New Roman" w:cs="Times New Roman"/>
          <w:sz w:val="24"/>
        </w:rPr>
        <w:t>standard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BA9C49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gramStart"/>
      <w:r w:rsidRPr="00B458BB">
        <w:rPr>
          <w:rFonts w:ascii="Times New Roman" w:hAnsi="Times New Roman" w:cs="Times New Roman"/>
          <w:sz w:val="24"/>
        </w:rPr>
        <w:t>3.Economy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Fare&gt;&gt;" &lt;&lt; </w:t>
      </w:r>
      <w:proofErr w:type="spellStart"/>
      <w:r w:rsidRPr="00B458BB">
        <w:rPr>
          <w:rFonts w:ascii="Times New Roman" w:hAnsi="Times New Roman" w:cs="Times New Roman"/>
          <w:sz w:val="24"/>
        </w:rPr>
        <w:t>economy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AE84C5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CC5A43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a number for Travelling </w:t>
      </w:r>
      <w:proofErr w:type="spellStart"/>
      <w:r w:rsidRPr="00B458BB">
        <w:rPr>
          <w:rFonts w:ascii="Times New Roman" w:hAnsi="Times New Roman" w:cs="Times New Roman"/>
          <w:sz w:val="24"/>
        </w:rPr>
        <w:t>catoger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53A6A9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D17DFB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67ED9C6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checkClass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21954AF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bool isValid2 = </w:t>
      </w:r>
      <w:proofErr w:type="spellStart"/>
      <w:r w:rsidRPr="00B458BB">
        <w:rPr>
          <w:rFonts w:ascii="Times New Roman" w:hAnsi="Times New Roman" w:cs="Times New Roman"/>
          <w:sz w:val="24"/>
        </w:rPr>
        <w:t>integer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checkClass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7768FC9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if (isValid2 == true)</w:t>
      </w:r>
    </w:p>
    <w:p w14:paraId="11AFA63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{</w:t>
      </w:r>
    </w:p>
    <w:p w14:paraId="1A88790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int converter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checkClass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0096D9D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if (converter &gt; 0 &amp;&amp; converter &lt; 4)</w:t>
      </w:r>
    </w:p>
    <w:p w14:paraId="36306CC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{</w:t>
      </w:r>
    </w:p>
    <w:p w14:paraId="7AC97C9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getClass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B458BB">
        <w:rPr>
          <w:rFonts w:ascii="Times New Roman" w:hAnsi="Times New Roman" w:cs="Times New Roman"/>
          <w:sz w:val="24"/>
        </w:rPr>
        <w:t>checkClass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EBE571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Number of tickets: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71F24A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50CF0A9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1D530F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ticketCheck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5AC4813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bool isValid3 = </w:t>
      </w:r>
      <w:proofErr w:type="spellStart"/>
      <w:r w:rsidRPr="00B458BB">
        <w:rPr>
          <w:rFonts w:ascii="Times New Roman" w:hAnsi="Times New Roman" w:cs="Times New Roman"/>
          <w:sz w:val="24"/>
        </w:rPr>
        <w:t>integer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ticketCheck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3F9D32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if (isValid3 == true)</w:t>
      </w:r>
    </w:p>
    <w:p w14:paraId="0CAB3D2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{</w:t>
      </w:r>
    </w:p>
    <w:p w14:paraId="2056AB2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tickets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ticketCheck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37F1062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4850FB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if (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getClass</w:t>
      </w:r>
      <w:proofErr w:type="spellEnd"/>
      <w:r w:rsidRPr="00B458BB">
        <w:rPr>
          <w:rFonts w:ascii="Times New Roman" w:hAnsi="Times New Roman" w:cs="Times New Roman"/>
          <w:sz w:val="24"/>
        </w:rPr>
        <w:t>) == 1) // 1 mean AC class</w:t>
      </w:r>
    </w:p>
    <w:p w14:paraId="6FB865E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{</w:t>
      </w:r>
    </w:p>
    <w:p w14:paraId="102B006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>] = tickets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*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ac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);</w:t>
      </w:r>
    </w:p>
    <w:p w14:paraId="5CBB380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}</w:t>
      </w:r>
    </w:p>
    <w:p w14:paraId="1561186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else if (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getClass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) == 2) // 2 mean </w:t>
      </w:r>
      <w:proofErr w:type="spellStart"/>
      <w:r w:rsidRPr="00B458BB">
        <w:rPr>
          <w:rFonts w:ascii="Times New Roman" w:hAnsi="Times New Roman" w:cs="Times New Roman"/>
          <w:sz w:val="24"/>
        </w:rPr>
        <w:t>Bussiness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class</w:t>
      </w:r>
    </w:p>
    <w:p w14:paraId="48F1A8D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{</w:t>
      </w:r>
    </w:p>
    <w:p w14:paraId="79E72B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>] = tickets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*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standard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);</w:t>
      </w:r>
    </w:p>
    <w:p w14:paraId="34732CB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}</w:t>
      </w:r>
    </w:p>
    <w:p w14:paraId="418722B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else if (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getClass</w:t>
      </w:r>
      <w:proofErr w:type="spellEnd"/>
      <w:r w:rsidRPr="00B458BB">
        <w:rPr>
          <w:rFonts w:ascii="Times New Roman" w:hAnsi="Times New Roman" w:cs="Times New Roman"/>
          <w:sz w:val="24"/>
        </w:rPr>
        <w:t>) == 3) // 3 mean for economy class</w:t>
      </w:r>
    </w:p>
    <w:p w14:paraId="784B0C0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{</w:t>
      </w:r>
    </w:p>
    <w:p w14:paraId="72199B6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>] = tickets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*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economyfar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);</w:t>
      </w:r>
    </w:p>
    <w:p w14:paraId="5B6B61B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}</w:t>
      </w:r>
    </w:p>
    <w:p w14:paraId="41904BD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</w:p>
    <w:p w14:paraId="57BB922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icket Booked </w:t>
      </w:r>
      <w:proofErr w:type="spellStart"/>
      <w:r w:rsidRPr="00B458BB">
        <w:rPr>
          <w:rFonts w:ascii="Times New Roman" w:hAnsi="Times New Roman" w:cs="Times New Roman"/>
          <w:sz w:val="24"/>
        </w:rPr>
        <w:t>Succesfully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1E31B2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Your Fair is:" &lt;&lt; 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096062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676F59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Tickets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trainNumberforTicke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- 1);</w:t>
      </w:r>
    </w:p>
    <w:p w14:paraId="7CB8592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>++;</w:t>
      </w:r>
    </w:p>
    <w:p w14:paraId="474108F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}</w:t>
      </w:r>
    </w:p>
    <w:p w14:paraId="250166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else</w:t>
      </w:r>
    </w:p>
    <w:p w14:paraId="41B7287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{</w:t>
      </w:r>
    </w:p>
    <w:p w14:paraId="2A987D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only Integer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71F052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}</w:t>
      </w:r>
    </w:p>
    <w:p w14:paraId="3C148CC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}</w:t>
      </w:r>
    </w:p>
    <w:p w14:paraId="7B6A1E5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else</w:t>
      </w:r>
    </w:p>
    <w:p w14:paraId="311BAEB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{</w:t>
      </w:r>
    </w:p>
    <w:p w14:paraId="0E0AE06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Valid Number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2507AA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}</w:t>
      </w:r>
    </w:p>
    <w:p w14:paraId="747F512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}</w:t>
      </w:r>
    </w:p>
    <w:p w14:paraId="535A481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else</w:t>
      </w:r>
    </w:p>
    <w:p w14:paraId="498CC09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{</w:t>
      </w:r>
    </w:p>
    <w:p w14:paraId="37C66FE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only Integer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2C09A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}</w:t>
      </w:r>
    </w:p>
    <w:p w14:paraId="41F81F6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66D965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3D26D3D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159A9EA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67C6211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36EFA1A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lease Enter a number only!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219760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45D10B9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;</w:t>
      </w:r>
    </w:p>
    <w:p w14:paraId="7FB7343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25A117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445C0D9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ancelTicket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1A8154A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6E98A65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132292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C60A27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12449F9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6DAB5C3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Cancel_Ticket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61FC92B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194C13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gister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2C4E27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check;</w:t>
      </w:r>
    </w:p>
    <w:p w14:paraId="46311C1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Train Number </w:t>
      </w:r>
      <w:proofErr w:type="gramStart"/>
      <w:r w:rsidRPr="00B458BB">
        <w:rPr>
          <w:rFonts w:ascii="Times New Roman" w:hAnsi="Times New Roman" w:cs="Times New Roman"/>
          <w:sz w:val="24"/>
        </w:rPr>
        <w:t>who's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Ticket You want to cancel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50F79E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1DC504D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2A58599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>, check);</w:t>
      </w:r>
    </w:p>
    <w:p w14:paraId="1A72D93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isValid1 = </w:t>
      </w:r>
      <w:proofErr w:type="spellStart"/>
      <w:r w:rsidRPr="00B458BB">
        <w:rPr>
          <w:rFonts w:ascii="Times New Roman" w:hAnsi="Times New Roman" w:cs="Times New Roman"/>
          <w:sz w:val="24"/>
        </w:rPr>
        <w:t>integerChecker</w:t>
      </w:r>
      <w:proofErr w:type="spellEnd"/>
      <w:r w:rsidRPr="00B458BB">
        <w:rPr>
          <w:rFonts w:ascii="Times New Roman" w:hAnsi="Times New Roman" w:cs="Times New Roman"/>
          <w:sz w:val="24"/>
        </w:rPr>
        <w:t>(check);</w:t>
      </w:r>
    </w:p>
    <w:p w14:paraId="4304E70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isValid1 == true)</w:t>
      </w:r>
    </w:p>
    <w:p w14:paraId="2E1EF62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{</w:t>
      </w:r>
    </w:p>
    <w:p w14:paraId="74D5A8A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nt changer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check);</w:t>
      </w:r>
    </w:p>
    <w:p w14:paraId="43B500B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bool isValid2 =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FairIfExist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changer - 1);</w:t>
      </w:r>
    </w:p>
    <w:p w14:paraId="11EA314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isValid2)</w:t>
      </w:r>
    </w:p>
    <w:p w14:paraId="6071F3E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0EA6766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318271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709FFAD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4465E18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if (changer - 1 ==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</w:t>
      </w:r>
    </w:p>
    <w:p w14:paraId="13896AC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{</w:t>
      </w:r>
    </w:p>
    <w:p w14:paraId="19D24EB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42307C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rain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] &lt;&lt; "You Bought " &lt;&lt; tickets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 tickets </w:t>
      </w:r>
      <w:proofErr w:type="gramStart"/>
      <w:r w:rsidRPr="00B458BB">
        <w:rPr>
          <w:rFonts w:ascii="Times New Roman" w:hAnsi="Times New Roman" w:cs="Times New Roman"/>
          <w:sz w:val="24"/>
        </w:rPr>
        <w:t>of  fare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" &lt;&lt; fare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EEDCE0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404FA7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int </w:t>
      </w:r>
      <w:proofErr w:type="spellStart"/>
      <w:r w:rsidRPr="00B458BB">
        <w:rPr>
          <w:rFonts w:ascii="Times New Roman" w:hAnsi="Times New Roman" w:cs="Times New Roman"/>
          <w:sz w:val="24"/>
        </w:rPr>
        <w:t>daysDeparture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E099BF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string </w:t>
      </w:r>
      <w:proofErr w:type="spellStart"/>
      <w:r w:rsidRPr="00B458BB">
        <w:rPr>
          <w:rFonts w:ascii="Times New Roman" w:hAnsi="Times New Roman" w:cs="Times New Roman"/>
          <w:sz w:val="24"/>
        </w:rPr>
        <w:t>checkDepartureDays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1B152C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 Enter after how many days you cancel ticket after train </w:t>
      </w:r>
      <w:proofErr w:type="gramStart"/>
      <w:r w:rsidRPr="00B458BB">
        <w:rPr>
          <w:rFonts w:ascii="Times New Roman" w:hAnsi="Times New Roman" w:cs="Times New Roman"/>
          <w:sz w:val="24"/>
        </w:rPr>
        <w:t>departure :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AC1ACC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630D49B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0FD2F1D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checkDepartureDays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2A957E1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bool isValid4 = </w:t>
      </w:r>
      <w:proofErr w:type="spellStart"/>
      <w:r w:rsidRPr="00B458BB">
        <w:rPr>
          <w:rFonts w:ascii="Times New Roman" w:hAnsi="Times New Roman" w:cs="Times New Roman"/>
          <w:sz w:val="24"/>
        </w:rPr>
        <w:t>integer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checkDepartureDays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4412BA7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if (isValid4 == true)</w:t>
      </w:r>
    </w:p>
    <w:p w14:paraId="1D87D14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{</w:t>
      </w:r>
    </w:p>
    <w:p w14:paraId="7E74622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daysDepartur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checkDepartureDays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51E6C92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if (</w:t>
      </w:r>
      <w:proofErr w:type="spellStart"/>
      <w:r w:rsidRPr="00B458BB">
        <w:rPr>
          <w:rFonts w:ascii="Times New Roman" w:hAnsi="Times New Roman" w:cs="Times New Roman"/>
          <w:sz w:val="24"/>
        </w:rPr>
        <w:t>daysDepartur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1)</w:t>
      </w:r>
    </w:p>
    <w:p w14:paraId="1DBF228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{</w:t>
      </w:r>
    </w:p>
    <w:p w14:paraId="489B59B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Returnable </w:t>
      </w:r>
      <w:proofErr w:type="spellStart"/>
      <w:r w:rsidRPr="00B458BB">
        <w:rPr>
          <w:rFonts w:ascii="Times New Roman" w:hAnsi="Times New Roman" w:cs="Times New Roman"/>
          <w:sz w:val="24"/>
        </w:rPr>
        <w:t>amm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is 100%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ACDE42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-1] = fare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ticketData-1];</w:t>
      </w:r>
    </w:p>
    <w:p w14:paraId="17B66CC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}</w:t>
      </w:r>
    </w:p>
    <w:p w14:paraId="4C7717F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FDFD94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else if (</w:t>
      </w:r>
      <w:proofErr w:type="spellStart"/>
      <w:r w:rsidRPr="00B458BB">
        <w:rPr>
          <w:rFonts w:ascii="Times New Roman" w:hAnsi="Times New Roman" w:cs="Times New Roman"/>
          <w:sz w:val="24"/>
        </w:rPr>
        <w:t>daysDepartur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gt; 1 &amp;&amp; </w:t>
      </w:r>
      <w:proofErr w:type="spellStart"/>
      <w:r w:rsidRPr="00B458BB">
        <w:rPr>
          <w:rFonts w:ascii="Times New Roman" w:hAnsi="Times New Roman" w:cs="Times New Roman"/>
          <w:sz w:val="24"/>
        </w:rPr>
        <w:t>daysDepartur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3)</w:t>
      </w:r>
    </w:p>
    <w:p w14:paraId="199FD54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{</w:t>
      </w:r>
    </w:p>
    <w:p w14:paraId="23C700F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Returnable </w:t>
      </w:r>
      <w:proofErr w:type="spellStart"/>
      <w:r w:rsidRPr="00B458BB">
        <w:rPr>
          <w:rFonts w:ascii="Times New Roman" w:hAnsi="Times New Roman" w:cs="Times New Roman"/>
          <w:sz w:val="24"/>
        </w:rPr>
        <w:t>amm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is " &lt;&lt;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0] &lt;&lt; "%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47D696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A40CA6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ticketData-1] = (fare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ticketData-1] - fare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ticketData-1] * (100 - refund[0]) * 100);</w:t>
      </w:r>
    </w:p>
    <w:p w14:paraId="22A1267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}</w:t>
      </w:r>
    </w:p>
    <w:p w14:paraId="1B4E39E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else if (</w:t>
      </w:r>
      <w:proofErr w:type="spellStart"/>
      <w:r w:rsidRPr="00B458BB">
        <w:rPr>
          <w:rFonts w:ascii="Times New Roman" w:hAnsi="Times New Roman" w:cs="Times New Roman"/>
          <w:sz w:val="24"/>
        </w:rPr>
        <w:t>daysDepartur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gt; 3 &amp;&amp; </w:t>
      </w:r>
      <w:proofErr w:type="spellStart"/>
      <w:r w:rsidRPr="00B458BB">
        <w:rPr>
          <w:rFonts w:ascii="Times New Roman" w:hAnsi="Times New Roman" w:cs="Times New Roman"/>
          <w:sz w:val="24"/>
        </w:rPr>
        <w:t>daysDepartur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7)</w:t>
      </w:r>
    </w:p>
    <w:p w14:paraId="230FA75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{</w:t>
      </w:r>
    </w:p>
    <w:p w14:paraId="2A92667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Returnable </w:t>
      </w:r>
      <w:proofErr w:type="spellStart"/>
      <w:r w:rsidRPr="00B458BB">
        <w:rPr>
          <w:rFonts w:ascii="Times New Roman" w:hAnsi="Times New Roman" w:cs="Times New Roman"/>
          <w:sz w:val="24"/>
        </w:rPr>
        <w:t>amm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is " &lt;&lt;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1] &lt;&lt; "%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D723BE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-1] = (fare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ticketData-1] - (fare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ticketData-1]) * (100 - refund[1]) * 100);</w:t>
      </w:r>
    </w:p>
    <w:p w14:paraId="3271B24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            }</w:t>
      </w:r>
    </w:p>
    <w:p w14:paraId="4ED092E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else if (</w:t>
      </w:r>
      <w:proofErr w:type="spellStart"/>
      <w:r w:rsidRPr="00B458BB">
        <w:rPr>
          <w:rFonts w:ascii="Times New Roman" w:hAnsi="Times New Roman" w:cs="Times New Roman"/>
          <w:sz w:val="24"/>
        </w:rPr>
        <w:t>daysDepartur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gt; 7)</w:t>
      </w:r>
    </w:p>
    <w:p w14:paraId="32A0643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{</w:t>
      </w:r>
    </w:p>
    <w:p w14:paraId="4E32341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Returnable </w:t>
      </w:r>
      <w:proofErr w:type="spellStart"/>
      <w:r w:rsidRPr="00B458BB">
        <w:rPr>
          <w:rFonts w:ascii="Times New Roman" w:hAnsi="Times New Roman" w:cs="Times New Roman"/>
          <w:sz w:val="24"/>
        </w:rPr>
        <w:t>amm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is " &lt;&lt; </w:t>
      </w:r>
      <w:proofErr w:type="gramStart"/>
      <w:r w:rsidRPr="00B458BB">
        <w:rPr>
          <w:rFonts w:ascii="Times New Roman" w:hAnsi="Times New Roman" w:cs="Times New Roman"/>
          <w:sz w:val="24"/>
        </w:rPr>
        <w:t>refund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2] &lt;&lt; "%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705AF4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ticketData-1] = ((fare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ticketData-1]) - (fare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ticketData-1]) * (100 - refund[2]) * 100);</w:t>
      </w:r>
    </w:p>
    <w:p w14:paraId="3021E48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}</w:t>
      </w:r>
    </w:p>
    <w:p w14:paraId="1F47D4D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1BD543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Ticket Canceled and your Money Returnable is " &lt;&lt; 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-1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7546B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-1] = 0;</w:t>
      </w:r>
    </w:p>
    <w:p w14:paraId="7C9E2D0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</w:t>
      </w:r>
      <w:proofErr w:type="gramStart"/>
      <w:r w:rsidRPr="00B458BB">
        <w:rPr>
          <w:rFonts w:ascii="Times New Roman" w:hAnsi="Times New Roman" w:cs="Times New Roman"/>
          <w:sz w:val="24"/>
        </w:rPr>
        <w:t>tickets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-1] = 0;</w:t>
      </w:r>
    </w:p>
    <w:p w14:paraId="5B3211D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    </w:t>
      </w:r>
    </w:p>
    <w:p w14:paraId="2AE2B2F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}</w:t>
      </w:r>
    </w:p>
    <w:p w14:paraId="55F90D2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}</w:t>
      </w:r>
    </w:p>
    <w:p w14:paraId="4E7AF71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5E674B8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3BCA8AF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else</w:t>
      </w:r>
    </w:p>
    <w:p w14:paraId="6442BDC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6F78AD5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You Have Not Bought Any Ticket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039F38E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0E56BC4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081B8C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7B9A5A9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6B9365A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spellStart"/>
      <w:r w:rsidRPr="00B458BB">
        <w:rPr>
          <w:rFonts w:ascii="Times New Roman" w:hAnsi="Times New Roman" w:cs="Times New Roman"/>
          <w:sz w:val="24"/>
        </w:rPr>
        <w:t>PLeas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Enter a number! Try Again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0B03E2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544CD00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1D4A9E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;</w:t>
      </w:r>
    </w:p>
    <w:p w14:paraId="7686E03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2F540A3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4618222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6E384B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bool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heckFairIfExist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int number5)</w:t>
      </w:r>
    </w:p>
    <w:p w14:paraId="01674A0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7290D24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flag = false;</w:t>
      </w:r>
    </w:p>
    <w:p w14:paraId="38E0BE4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>; x++)</w:t>
      </w:r>
    </w:p>
    <w:p w14:paraId="20F1456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630021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number5 == x &amp;&amp; (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gramEnd"/>
      <w:r w:rsidRPr="00B458BB">
        <w:rPr>
          <w:rFonts w:ascii="Times New Roman" w:hAnsi="Times New Roman" w:cs="Times New Roman"/>
          <w:sz w:val="24"/>
        </w:rPr>
        <w:t>x + ticketData-1]) != 0)</w:t>
      </w:r>
    </w:p>
    <w:p w14:paraId="17022A5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491E8A1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lag = true;</w:t>
      </w:r>
    </w:p>
    <w:p w14:paraId="33A5842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6FCCA60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190A927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5A2C2E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return flag;</w:t>
      </w:r>
    </w:p>
    <w:p w14:paraId="101C6E5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>}</w:t>
      </w:r>
    </w:p>
    <w:p w14:paraId="2DC2BA1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269785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nerateInvoiceBill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433B859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5D80CAB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learScree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0EDDF0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topHead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3091850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9AA337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subMenu</w:t>
      </w:r>
      <w:proofErr w:type="spellEnd"/>
      <w:r w:rsidRPr="00B458BB">
        <w:rPr>
          <w:rFonts w:ascii="Times New Roman" w:hAnsi="Times New Roman" w:cs="Times New Roman"/>
          <w:sz w:val="24"/>
        </w:rPr>
        <w:t>("</w:t>
      </w:r>
      <w:proofErr w:type="spellStart"/>
      <w:r w:rsidRPr="00B458BB">
        <w:rPr>
          <w:rFonts w:ascii="Times New Roman" w:hAnsi="Times New Roman" w:cs="Times New Roman"/>
          <w:sz w:val="24"/>
        </w:rPr>
        <w:t>Generate_Bill</w:t>
      </w:r>
      <w:proofErr w:type="spellEnd"/>
      <w:r w:rsidRPr="00B458BB">
        <w:rPr>
          <w:rFonts w:ascii="Times New Roman" w:hAnsi="Times New Roman" w:cs="Times New Roman"/>
          <w:sz w:val="24"/>
        </w:rPr>
        <w:t>");</w:t>
      </w:r>
    </w:p>
    <w:p w14:paraId="7184493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B458BB">
        <w:rPr>
          <w:rFonts w:ascii="Times New Roman" w:hAnsi="Times New Roman" w:cs="Times New Roman"/>
          <w:sz w:val="24"/>
        </w:rPr>
        <w:t>trainNumberforTicket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AF9DB0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registerdTrain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5E53CAB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F93E8F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B458BB">
        <w:rPr>
          <w:rFonts w:ascii="Times New Roman" w:hAnsi="Times New Roman" w:cs="Times New Roman"/>
          <w:sz w:val="24"/>
        </w:rPr>
        <w:t>ticketCheck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85CADC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Enter Train Number </w:t>
      </w:r>
      <w:proofErr w:type="gramStart"/>
      <w:r w:rsidRPr="00B458BB">
        <w:rPr>
          <w:rFonts w:ascii="Times New Roman" w:hAnsi="Times New Roman" w:cs="Times New Roman"/>
          <w:sz w:val="24"/>
        </w:rPr>
        <w:t>who's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Ticket You want to buy";</w:t>
      </w:r>
    </w:p>
    <w:p w14:paraId="1682D28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33D26F6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cin.sync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2B08F31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lin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cin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458BB">
        <w:rPr>
          <w:rFonts w:ascii="Times New Roman" w:hAnsi="Times New Roman" w:cs="Times New Roman"/>
          <w:sz w:val="24"/>
        </w:rPr>
        <w:t>ticketCheck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1162EBC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bool </w:t>
      </w:r>
      <w:proofErr w:type="spellStart"/>
      <w:r w:rsidRPr="00B458BB">
        <w:rPr>
          <w:rFonts w:ascii="Times New Roman" w:hAnsi="Times New Roman" w:cs="Times New Roman"/>
          <w:sz w:val="24"/>
        </w:rPr>
        <w:t>isValid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B458BB">
        <w:rPr>
          <w:rFonts w:ascii="Times New Roman" w:hAnsi="Times New Roman" w:cs="Times New Roman"/>
          <w:sz w:val="24"/>
        </w:rPr>
        <w:t>integerChecker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ticketCheck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1AFB5DF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f (</w:t>
      </w:r>
      <w:proofErr w:type="spellStart"/>
      <w:r w:rsidRPr="00B458BB">
        <w:rPr>
          <w:rFonts w:ascii="Times New Roman" w:hAnsi="Times New Roman" w:cs="Times New Roman"/>
          <w:sz w:val="24"/>
        </w:rPr>
        <w:t>isValid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= true)</w:t>
      </w:r>
    </w:p>
    <w:p w14:paraId="3850F3E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14A97B4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nt changer = </w:t>
      </w:r>
      <w:proofErr w:type="spellStart"/>
      <w:r w:rsidRPr="00B458BB">
        <w:rPr>
          <w:rFonts w:ascii="Times New Roman" w:hAnsi="Times New Roman" w:cs="Times New Roman"/>
          <w:sz w:val="24"/>
        </w:rPr>
        <w:t>stoi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spellStart"/>
      <w:r w:rsidRPr="00B458BB">
        <w:rPr>
          <w:rFonts w:ascii="Times New Roman" w:hAnsi="Times New Roman" w:cs="Times New Roman"/>
          <w:sz w:val="24"/>
        </w:rPr>
        <w:t>ticketCheck</w:t>
      </w:r>
      <w:proofErr w:type="spellEnd"/>
      <w:r w:rsidRPr="00B458BB">
        <w:rPr>
          <w:rFonts w:ascii="Times New Roman" w:hAnsi="Times New Roman" w:cs="Times New Roman"/>
          <w:sz w:val="24"/>
        </w:rPr>
        <w:t>);</w:t>
      </w:r>
    </w:p>
    <w:p w14:paraId="44E9FEA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for (int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B458BB">
        <w:rPr>
          <w:rFonts w:ascii="Times New Roman" w:hAnsi="Times New Roman" w:cs="Times New Roman"/>
          <w:sz w:val="24"/>
        </w:rPr>
        <w:t>trainCoun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++)</w:t>
      </w:r>
    </w:p>
    <w:p w14:paraId="5FDBDDB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10D53EB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if (changer - 1 ==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>)</w:t>
      </w:r>
    </w:p>
    <w:p w14:paraId="5FD3199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{</w:t>
      </w:r>
    </w:p>
    <w:p w14:paraId="408A8BE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if ((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+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-1]) != 0)</w:t>
      </w:r>
    </w:p>
    <w:p w14:paraId="1E25FE0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B458BB">
        <w:rPr>
          <w:rFonts w:ascii="Times New Roman" w:hAnsi="Times New Roman" w:cs="Times New Roman"/>
          <w:sz w:val="24"/>
        </w:rPr>
        <w:t xml:space="preserve">{  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       green();            </w:t>
      </w:r>
    </w:p>
    <w:p w14:paraId="328F159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_________________________________________________________________________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63CA49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gramStart"/>
      <w:r w:rsidRPr="00B458BB">
        <w:rPr>
          <w:rFonts w:ascii="Times New Roman" w:hAnsi="Times New Roman" w:cs="Times New Roman"/>
          <w:sz w:val="24"/>
        </w:rPr>
        <w:t>|  *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      *        *           *        *         *       *     *      *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F83010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gramStart"/>
      <w:r w:rsidRPr="00B458BB">
        <w:rPr>
          <w:rFonts w:ascii="Times New Roman" w:hAnsi="Times New Roman" w:cs="Times New Roman"/>
          <w:sz w:val="24"/>
        </w:rPr>
        <w:t xml:space="preserve">|  </w:t>
      </w:r>
      <w:proofErr w:type="spellStart"/>
      <w:r w:rsidRPr="00B458BB">
        <w:rPr>
          <w:rFonts w:ascii="Times New Roman" w:hAnsi="Times New Roman" w:cs="Times New Roman"/>
          <w:sz w:val="24"/>
        </w:rPr>
        <w:t>Dep.Dat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:" &lt;&lt; __DATE__ &lt;&lt; "      </w:t>
      </w:r>
      <w:proofErr w:type="spellStart"/>
      <w:r w:rsidRPr="00B458BB">
        <w:rPr>
          <w:rFonts w:ascii="Times New Roman" w:hAnsi="Times New Roman" w:cs="Times New Roman"/>
          <w:sz w:val="24"/>
        </w:rPr>
        <w:t>Dep.Tim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: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Ti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FCC6BD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|                                                              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053388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gramStart"/>
      <w:r w:rsidRPr="00B458BB">
        <w:rPr>
          <w:rFonts w:ascii="Times New Roman" w:hAnsi="Times New Roman" w:cs="Times New Roman"/>
          <w:sz w:val="24"/>
        </w:rPr>
        <w:t>|  Train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Name: 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 From 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GoingFrom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 to " &lt;&lt; </w:t>
      </w:r>
      <w:proofErr w:type="spellStart"/>
      <w:r w:rsidRPr="00B458BB">
        <w:rPr>
          <w:rFonts w:ascii="Times New Roman" w:hAnsi="Times New Roman" w:cs="Times New Roman"/>
          <w:sz w:val="24"/>
        </w:rPr>
        <w:t>trainGoingTo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3AC903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|   Diver Name:" &lt;&lt; </w:t>
      </w:r>
      <w:proofErr w:type="spellStart"/>
      <w:r w:rsidRPr="00B458BB">
        <w:rPr>
          <w:rFonts w:ascii="Times New Roman" w:hAnsi="Times New Roman" w:cs="Times New Roman"/>
          <w:sz w:val="24"/>
        </w:rPr>
        <w:t>driverName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 Driver ID:" &lt;&lt; </w:t>
      </w:r>
      <w:proofErr w:type="spellStart"/>
      <w:r w:rsidRPr="00B458BB">
        <w:rPr>
          <w:rFonts w:ascii="Times New Roman" w:hAnsi="Times New Roman" w:cs="Times New Roman"/>
          <w:sz w:val="24"/>
        </w:rPr>
        <w:t>driverID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E26AEB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|   Passenger Name:" &lt;&lt; </w:t>
      </w:r>
      <w:proofErr w:type="spellStart"/>
      <w:r w:rsidRPr="00B458BB">
        <w:rPr>
          <w:rFonts w:ascii="Times New Roman" w:hAnsi="Times New Roman" w:cs="Times New Roman"/>
          <w:sz w:val="24"/>
        </w:rPr>
        <w:t>useNameWhenBuyTicke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ticketData-1] &lt;&lt; " Passenger ID:" &lt;&lt; </w:t>
      </w:r>
      <w:proofErr w:type="spellStart"/>
      <w:r w:rsidRPr="00B458BB">
        <w:rPr>
          <w:rFonts w:ascii="Times New Roman" w:hAnsi="Times New Roman" w:cs="Times New Roman"/>
          <w:sz w:val="24"/>
        </w:rPr>
        <w:t>useIDWhenBuyTicke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[ticketData-1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D0A20B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|   Total Rs:" &lt;&lt; 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spellStart"/>
      <w:proofErr w:type="gramEnd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-1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895CBC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|                                Book Time:" __TIME__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5B8173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gramStart"/>
      <w:r w:rsidRPr="00B458BB">
        <w:rPr>
          <w:rFonts w:ascii="Times New Roman" w:hAnsi="Times New Roman" w:cs="Times New Roman"/>
          <w:sz w:val="24"/>
        </w:rPr>
        <w:t>|  Sr.NO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 " &lt;&lt; </w:t>
      </w:r>
      <w:proofErr w:type="spellStart"/>
      <w:r w:rsidRPr="00B458BB">
        <w:rPr>
          <w:rFonts w:ascii="Times New Roman" w:hAnsi="Times New Roman" w:cs="Times New Roman"/>
          <w:sz w:val="24"/>
        </w:rPr>
        <w:t>i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2607FF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|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1B19E36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|_________________________________________________________________________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4B36850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}</w:t>
      </w:r>
    </w:p>
    <w:p w14:paraId="0599E20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else</w:t>
      </w:r>
    </w:p>
    <w:p w14:paraId="7B816F9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{</w:t>
      </w:r>
    </w:p>
    <w:p w14:paraId="2FA2415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Book Ticket First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7EB209B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    }</w:t>
      </w:r>
    </w:p>
    <w:p w14:paraId="0F2B7A2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}</w:t>
      </w:r>
    </w:p>
    <w:p w14:paraId="11FA583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4C17810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CBE198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else</w:t>
      </w:r>
    </w:p>
    <w:p w14:paraId="63E7038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307FFD1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</w:t>
      </w:r>
      <w:proofErr w:type="spellStart"/>
      <w:r w:rsidRPr="00B458BB">
        <w:rPr>
          <w:rFonts w:ascii="Times New Roman" w:hAnsi="Times New Roman" w:cs="Times New Roman"/>
          <w:sz w:val="24"/>
        </w:rPr>
        <w:t>Plese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Enter only Integer!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391CE5B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24A4BA0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cout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&lt;&lt; "Press any key to Continue"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E825D2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getch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;</w:t>
      </w:r>
    </w:p>
    <w:p w14:paraId="4A3BEE7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7837400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A9FA08F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toreTickets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int number6)</w:t>
      </w:r>
    </w:p>
    <w:p w14:paraId="58DF7653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0FCB290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7FF24B2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passengerData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app);</w:t>
      </w:r>
    </w:p>
    <w:p w14:paraId="0D3943C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100; x++)</w:t>
      </w:r>
    </w:p>
    <w:p w14:paraId="68E9D67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6DD5CE19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if (number6 == x)</w:t>
      </w:r>
    </w:p>
    <w:p w14:paraId="3E5095B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348D227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ile &lt;&lt; </w:t>
      </w:r>
      <w:proofErr w:type="gramStart"/>
      <w:r w:rsidRPr="00B458BB">
        <w:rPr>
          <w:rFonts w:ascii="Times New Roman" w:hAnsi="Times New Roman" w:cs="Times New Roman"/>
          <w:sz w:val="24"/>
        </w:rPr>
        <w:t>fare[</w:t>
      </w:r>
      <w:proofErr w:type="gramEnd"/>
      <w:r w:rsidRPr="00B458BB">
        <w:rPr>
          <w:rFonts w:ascii="Times New Roman" w:hAnsi="Times New Roman" w:cs="Times New Roman"/>
          <w:sz w:val="24"/>
        </w:rPr>
        <w:t xml:space="preserve">x +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\t" &lt;&lt; </w:t>
      </w:r>
      <w:proofErr w:type="spellStart"/>
      <w:r w:rsidRPr="00B458BB">
        <w:rPr>
          <w:rFonts w:ascii="Times New Roman" w:hAnsi="Times New Roman" w:cs="Times New Roman"/>
          <w:sz w:val="24"/>
        </w:rPr>
        <w:t>useNameWhenBuyTicket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"\t" &lt;&lt; </w:t>
      </w:r>
      <w:proofErr w:type="spellStart"/>
      <w:r w:rsidRPr="00B458BB">
        <w:rPr>
          <w:rFonts w:ascii="Times New Roman" w:hAnsi="Times New Roman" w:cs="Times New Roman"/>
          <w:sz w:val="24"/>
        </w:rPr>
        <w:t>useIDWhenBuyTicket</w:t>
      </w:r>
      <w:proofErr w:type="spellEnd"/>
      <w:r w:rsidRPr="00B458BB">
        <w:rPr>
          <w:rFonts w:ascii="Times New Roman" w:hAnsi="Times New Roman" w:cs="Times New Roman"/>
          <w:sz w:val="24"/>
        </w:rPr>
        <w:t>[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] &lt;&lt; </w:t>
      </w:r>
      <w:proofErr w:type="spellStart"/>
      <w:r w:rsidRPr="00B458BB">
        <w:rPr>
          <w:rFonts w:ascii="Times New Roman" w:hAnsi="Times New Roman" w:cs="Times New Roman"/>
          <w:sz w:val="24"/>
        </w:rPr>
        <w:t>endl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2571036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7B9C792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3CDFEAB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753C2E8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20D26FF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41D950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void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loadTicketData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3DEAAF3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{</w:t>
      </w:r>
    </w:p>
    <w:p w14:paraId="6F4FC47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B458BB">
        <w:rPr>
          <w:rFonts w:ascii="Times New Roman" w:hAnsi="Times New Roman" w:cs="Times New Roman"/>
          <w:sz w:val="24"/>
        </w:rPr>
        <w:t>passengerFare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6231D98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user;</w:t>
      </w:r>
    </w:p>
    <w:p w14:paraId="2D7231D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string password;</w:t>
      </w:r>
    </w:p>
    <w:p w14:paraId="10EF926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1D025D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B458BB">
        <w:rPr>
          <w:rFonts w:ascii="Times New Roman" w:hAnsi="Times New Roman" w:cs="Times New Roman"/>
          <w:sz w:val="24"/>
        </w:rPr>
        <w:t>fstream</w:t>
      </w:r>
      <w:proofErr w:type="spellEnd"/>
      <w:r w:rsidRPr="00B458BB">
        <w:rPr>
          <w:rFonts w:ascii="Times New Roman" w:hAnsi="Times New Roman" w:cs="Times New Roman"/>
          <w:sz w:val="24"/>
        </w:rPr>
        <w:t xml:space="preserve"> file;</w:t>
      </w:r>
    </w:p>
    <w:p w14:paraId="3948EB0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lastRenderedPageBreak/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 xml:space="preserve">("passengerData.txt", </w:t>
      </w:r>
      <w:proofErr w:type="spellStart"/>
      <w:r w:rsidRPr="00B458BB">
        <w:rPr>
          <w:rFonts w:ascii="Times New Roman" w:hAnsi="Times New Roman" w:cs="Times New Roman"/>
          <w:sz w:val="24"/>
        </w:rPr>
        <w:t>ios</w:t>
      </w:r>
      <w:proofErr w:type="spellEnd"/>
      <w:r w:rsidRPr="00B458BB">
        <w:rPr>
          <w:rFonts w:ascii="Times New Roman" w:hAnsi="Times New Roman" w:cs="Times New Roman"/>
          <w:sz w:val="24"/>
        </w:rPr>
        <w:t>::in);</w:t>
      </w:r>
    </w:p>
    <w:p w14:paraId="3D6CFBF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>; x++)</w:t>
      </w:r>
    </w:p>
    <w:p w14:paraId="190A9104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{</w:t>
      </w:r>
    </w:p>
    <w:p w14:paraId="456A03F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while (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eof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))</w:t>
      </w:r>
    </w:p>
    <w:p w14:paraId="0F271FC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{</w:t>
      </w:r>
    </w:p>
    <w:p w14:paraId="6AFBEC1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fare[x] = </w:t>
      </w:r>
      <w:proofErr w:type="spellStart"/>
      <w:r w:rsidRPr="00B458BB">
        <w:rPr>
          <w:rFonts w:ascii="Times New Roman" w:hAnsi="Times New Roman" w:cs="Times New Roman"/>
          <w:sz w:val="24"/>
        </w:rPr>
        <w:t>passengerFare</w:t>
      </w:r>
      <w:proofErr w:type="spellEnd"/>
      <w:r w:rsidRPr="00B458BB">
        <w:rPr>
          <w:rFonts w:ascii="Times New Roman" w:hAnsi="Times New Roman" w:cs="Times New Roman"/>
          <w:sz w:val="24"/>
        </w:rPr>
        <w:t>;</w:t>
      </w:r>
    </w:p>
    <w:p w14:paraId="5D9D086B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useNameWhenBuyTicket</w:t>
      </w:r>
      <w:proofErr w:type="spellEnd"/>
      <w:r w:rsidRPr="00B458BB">
        <w:rPr>
          <w:rFonts w:ascii="Times New Roman" w:hAnsi="Times New Roman" w:cs="Times New Roman"/>
          <w:sz w:val="24"/>
        </w:rPr>
        <w:t>[x] = user;</w:t>
      </w:r>
    </w:p>
    <w:p w14:paraId="6C58D79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useIDWhenBuyTicket</w:t>
      </w:r>
      <w:proofErr w:type="spellEnd"/>
      <w:r w:rsidRPr="00B458BB">
        <w:rPr>
          <w:rFonts w:ascii="Times New Roman" w:hAnsi="Times New Roman" w:cs="Times New Roman"/>
          <w:sz w:val="24"/>
        </w:rPr>
        <w:t>[x] = password;</w:t>
      </w:r>
    </w:p>
    <w:p w14:paraId="2753E38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B458BB">
        <w:rPr>
          <w:rFonts w:ascii="Times New Roman" w:hAnsi="Times New Roman" w:cs="Times New Roman"/>
          <w:sz w:val="24"/>
        </w:rPr>
        <w:t>ticketData</w:t>
      </w:r>
      <w:proofErr w:type="spellEnd"/>
      <w:r w:rsidRPr="00B458BB">
        <w:rPr>
          <w:rFonts w:ascii="Times New Roman" w:hAnsi="Times New Roman" w:cs="Times New Roman"/>
          <w:sz w:val="24"/>
        </w:rPr>
        <w:t>++;</w:t>
      </w:r>
    </w:p>
    <w:p w14:paraId="584D39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}</w:t>
      </w:r>
    </w:p>
    <w:p w14:paraId="259503C6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    </w:t>
      </w:r>
    </w:p>
    <w:p w14:paraId="60BE8E8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}</w:t>
      </w:r>
    </w:p>
    <w:p w14:paraId="096EDBD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B458BB">
        <w:rPr>
          <w:rFonts w:ascii="Times New Roman" w:hAnsi="Times New Roman" w:cs="Times New Roman"/>
          <w:sz w:val="24"/>
        </w:rPr>
        <w:t>();</w:t>
      </w:r>
    </w:p>
    <w:p w14:paraId="7CF37D5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41BACE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4C5B692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}</w:t>
      </w:r>
    </w:p>
    <w:p w14:paraId="3FF9DAE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void </w:t>
      </w:r>
      <w:proofErr w:type="gramStart"/>
      <w:r w:rsidRPr="00B458BB">
        <w:rPr>
          <w:rFonts w:ascii="Times New Roman" w:hAnsi="Times New Roman" w:cs="Times New Roman"/>
          <w:sz w:val="24"/>
        </w:rPr>
        <w:t>red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6F4F9DE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5C6A1D95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tConsoleTextAttribut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h, 4);</w:t>
      </w:r>
    </w:p>
    <w:p w14:paraId="6DFDB578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39279C5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B458BB">
        <w:rPr>
          <w:rFonts w:ascii="Times New Roman" w:hAnsi="Times New Roman" w:cs="Times New Roman"/>
          <w:sz w:val="24"/>
        </w:rPr>
        <w:t>green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3FA607E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5F8B0A2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tConsoleTextAttribut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h, 10);</w:t>
      </w:r>
    </w:p>
    <w:p w14:paraId="74107791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36C7DEE0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B458BB">
        <w:rPr>
          <w:rFonts w:ascii="Times New Roman" w:hAnsi="Times New Roman" w:cs="Times New Roman"/>
          <w:sz w:val="24"/>
        </w:rPr>
        <w:t>blue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2CBE121D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12C9BB1A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tConsoleTextAttribut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h, 3);</w:t>
      </w:r>
    </w:p>
    <w:p w14:paraId="601BA2BE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1F3F4C1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B458BB">
        <w:rPr>
          <w:rFonts w:ascii="Times New Roman" w:hAnsi="Times New Roman" w:cs="Times New Roman"/>
          <w:sz w:val="24"/>
        </w:rPr>
        <w:t>white(</w:t>
      </w:r>
      <w:proofErr w:type="gramEnd"/>
      <w:r w:rsidRPr="00B458BB">
        <w:rPr>
          <w:rFonts w:ascii="Times New Roman" w:hAnsi="Times New Roman" w:cs="Times New Roman"/>
          <w:sz w:val="24"/>
        </w:rPr>
        <w:t>)</w:t>
      </w:r>
    </w:p>
    <w:p w14:paraId="5A579607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{</w:t>
      </w:r>
    </w:p>
    <w:p w14:paraId="6D236BCC" w14:textId="77777777" w:rsidR="00B458BB" w:rsidRPr="00B458BB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B458BB">
        <w:rPr>
          <w:rFonts w:ascii="Times New Roman" w:hAnsi="Times New Roman" w:cs="Times New Roman"/>
          <w:sz w:val="24"/>
        </w:rPr>
        <w:t>SetConsoleTextAttribute</w:t>
      </w:r>
      <w:proofErr w:type="spellEnd"/>
      <w:r w:rsidRPr="00B458BB">
        <w:rPr>
          <w:rFonts w:ascii="Times New Roman" w:hAnsi="Times New Roman" w:cs="Times New Roman"/>
          <w:sz w:val="24"/>
        </w:rPr>
        <w:t>(</w:t>
      </w:r>
      <w:proofErr w:type="gramEnd"/>
      <w:r w:rsidRPr="00B458BB">
        <w:rPr>
          <w:rFonts w:ascii="Times New Roman" w:hAnsi="Times New Roman" w:cs="Times New Roman"/>
          <w:sz w:val="24"/>
        </w:rPr>
        <w:t>h, 15);</w:t>
      </w:r>
    </w:p>
    <w:p w14:paraId="42AC3A57" w14:textId="02EB6879" w:rsidR="0080640D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B458BB">
        <w:rPr>
          <w:rFonts w:ascii="Times New Roman" w:hAnsi="Times New Roman" w:cs="Times New Roman"/>
          <w:sz w:val="24"/>
        </w:rPr>
        <w:t>}</w:t>
      </w:r>
    </w:p>
    <w:p w14:paraId="6446F1D9" w14:textId="77777777" w:rsidR="0080640D" w:rsidRDefault="0080640D" w:rsidP="0080640D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0B8EE4C" w14:textId="77777777" w:rsidR="0080640D" w:rsidRDefault="0080640D" w:rsidP="0080640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Weakness in the Business Application</w:t>
      </w:r>
    </w:p>
    <w:p w14:paraId="219A92A2" w14:textId="5C88E16F" w:rsidR="0080640D" w:rsidRDefault="00B458BB" w:rsidP="00B458B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 can Not control it by arrow keys.</w:t>
      </w:r>
    </w:p>
    <w:p w14:paraId="41F80D18" w14:textId="77777777" w:rsidR="0080640D" w:rsidRDefault="0080640D" w:rsidP="0080640D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14:paraId="641B2D0E" w14:textId="77777777" w:rsidR="0080640D" w:rsidRDefault="0080640D" w:rsidP="0080640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ture Directions</w:t>
      </w:r>
    </w:p>
    <w:p w14:paraId="019C5C0A" w14:textId="78BC303D" w:rsidR="00485566" w:rsidRDefault="00B458BB" w:rsidP="0080640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 want to add graphics in </w:t>
      </w:r>
      <w:proofErr w:type="gramStart"/>
      <w:r>
        <w:rPr>
          <w:rFonts w:ascii="Times New Roman" w:hAnsi="Times New Roman" w:cs="Times New Roman"/>
          <w:sz w:val="24"/>
        </w:rPr>
        <w:t>it</w:t>
      </w:r>
      <w:r w:rsidR="00B42AF9">
        <w:rPr>
          <w:rFonts w:ascii="Times New Roman" w:hAnsi="Times New Roman" w:cs="Times New Roman"/>
          <w:sz w:val="24"/>
        </w:rPr>
        <w:t xml:space="preserve"> </w:t>
      </w:r>
      <w:r w:rsidR="0080640D">
        <w:rPr>
          <w:rFonts w:ascii="Times New Roman" w:hAnsi="Times New Roman" w:cs="Times New Roman"/>
          <w:sz w:val="24"/>
        </w:rPr>
        <w:t>.</w:t>
      </w:r>
      <w:r w:rsidR="00B42AF9">
        <w:rPr>
          <w:rFonts w:ascii="Times New Roman" w:hAnsi="Times New Roman" w:cs="Times New Roman"/>
          <w:sz w:val="24"/>
        </w:rPr>
        <w:t>making</w:t>
      </w:r>
      <w:proofErr w:type="gramEnd"/>
      <w:r w:rsidR="00B42AF9">
        <w:rPr>
          <w:rFonts w:ascii="Times New Roman" w:hAnsi="Times New Roman" w:cs="Times New Roman"/>
          <w:sz w:val="24"/>
        </w:rPr>
        <w:t xml:space="preserve"> a business application is my </w:t>
      </w:r>
      <w:proofErr w:type="spellStart"/>
      <w:r w:rsidR="00B42AF9">
        <w:rPr>
          <w:rFonts w:ascii="Times New Roman" w:hAnsi="Times New Roman" w:cs="Times New Roman"/>
          <w:sz w:val="24"/>
        </w:rPr>
        <w:t>favourite</w:t>
      </w:r>
      <w:proofErr w:type="spellEnd"/>
      <w:r w:rsidR="00B42AF9">
        <w:rPr>
          <w:rFonts w:ascii="Times New Roman" w:hAnsi="Times New Roman" w:cs="Times New Roman"/>
          <w:sz w:val="24"/>
        </w:rPr>
        <w:t>.</w:t>
      </w:r>
    </w:p>
    <w:p w14:paraId="669397F5" w14:textId="40822109" w:rsidR="00B42AF9" w:rsidRPr="0080640D" w:rsidRDefault="00B42AF9" w:rsidP="0080640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 want to control it by cursor mouse.</w:t>
      </w:r>
    </w:p>
    <w:p w14:paraId="668398F6" w14:textId="77777777" w:rsidR="00B87A16" w:rsidRPr="00B87A16" w:rsidRDefault="00B87A16">
      <w:pPr>
        <w:rPr>
          <w:rFonts w:asciiTheme="majorBidi" w:hAnsiTheme="majorBidi" w:cstheme="majorBidi"/>
          <w:bCs/>
          <w:sz w:val="28"/>
          <w:szCs w:val="28"/>
        </w:rPr>
      </w:pPr>
    </w:p>
    <w:p w14:paraId="2A9973DB" w14:textId="7FBD773B" w:rsidR="0081072E" w:rsidRDefault="0081072E" w:rsidP="0080640D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8"/>
          <w:szCs w:val="28"/>
        </w:rPr>
      </w:pPr>
    </w:p>
    <w:p w14:paraId="078056BD" w14:textId="77777777" w:rsidR="00B458BB" w:rsidRDefault="00B458BB" w:rsidP="0080640D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14:paraId="5BFE60F0" w14:textId="255C7138" w:rsidR="0080640D" w:rsidRPr="0081072E" w:rsidRDefault="0080640D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Student Reg. </w:t>
      </w:r>
      <w:proofErr w:type="gramStart"/>
      <w:r w:rsidRPr="0081072E">
        <w:rPr>
          <w:rFonts w:asciiTheme="majorBidi" w:hAnsiTheme="majorBidi" w:cstheme="majorBidi"/>
          <w:b/>
          <w:bCs/>
          <w:sz w:val="20"/>
          <w:szCs w:val="24"/>
        </w:rPr>
        <w:t>No. :</w:t>
      </w:r>
      <w:proofErr w:type="gramEnd"/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 </w:t>
      </w:r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sdt>
        <w:sdtPr>
          <w:rPr>
            <w:rFonts w:asciiTheme="majorBidi" w:hAnsiTheme="majorBidi" w:cstheme="majorBidi"/>
            <w:sz w:val="20"/>
            <w:szCs w:val="24"/>
          </w:rPr>
          <w:id w:val="-605122169"/>
          <w:placeholder>
            <w:docPart w:val="DFED725CC36F49E8AA7A53ACE4166129"/>
          </w:placeholder>
        </w:sdtPr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 </w:t>
          </w:r>
          <w:r w:rsidR="00B42AF9">
            <w:rPr>
              <w:rFonts w:asciiTheme="majorBidi" w:hAnsiTheme="majorBidi" w:cstheme="majorBidi"/>
              <w:sz w:val="20"/>
              <w:szCs w:val="24"/>
            </w:rPr>
            <w:t>2022-CS-78</w:t>
          </w:r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                                                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 Student Name. </w:t>
      </w:r>
      <w:r w:rsidRPr="0081072E">
        <w:rPr>
          <w:rFonts w:asciiTheme="majorBidi" w:hAnsiTheme="majorBidi" w:cstheme="majorBidi"/>
          <w:sz w:val="20"/>
          <w:szCs w:val="24"/>
        </w:rPr>
        <w:t xml:space="preserve">  </w:t>
      </w:r>
      <w:sdt>
        <w:sdtPr>
          <w:rPr>
            <w:rFonts w:asciiTheme="majorBidi" w:hAnsiTheme="majorBidi" w:cstheme="majorBidi"/>
            <w:sz w:val="20"/>
            <w:szCs w:val="24"/>
          </w:rPr>
          <w:id w:val="-717734446"/>
          <w:placeholder>
            <w:docPart w:val="B84C6C451B7D4D58930F7962C262C5F4"/>
          </w:placeholder>
        </w:sdtPr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r w:rsidR="00B42AF9">
        <w:rPr>
          <w:rFonts w:asciiTheme="majorBidi" w:hAnsiTheme="majorBidi" w:cstheme="majorBidi"/>
          <w:sz w:val="20"/>
          <w:szCs w:val="24"/>
        </w:rPr>
        <w:t>Muhammad Tabish Akhtar</w:t>
      </w:r>
    </w:p>
    <w:tbl>
      <w:tblPr>
        <w:tblStyle w:val="TableGrid"/>
        <w:tblpPr w:leftFromText="181" w:rightFromText="181" w:vertAnchor="text" w:horzAnchor="margin" w:tblpX="-1010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705"/>
        <w:gridCol w:w="2170"/>
        <w:gridCol w:w="2430"/>
        <w:gridCol w:w="2610"/>
        <w:gridCol w:w="2605"/>
      </w:tblGrid>
      <w:tr w:rsidR="0080640D" w:rsidRPr="0081072E" w14:paraId="15BFEFF6" w14:textId="77777777" w:rsidTr="0050783C">
        <w:trPr>
          <w:trHeight w:val="272"/>
        </w:trPr>
        <w:tc>
          <w:tcPr>
            <w:tcW w:w="1705" w:type="dxa"/>
            <w:shd w:val="clear" w:color="auto" w:fill="F2F2F2" w:themeFill="background1" w:themeFillShade="F2"/>
          </w:tcPr>
          <w:p w14:paraId="48D9C2DC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</w:p>
        </w:tc>
        <w:tc>
          <w:tcPr>
            <w:tcW w:w="2170" w:type="dxa"/>
            <w:shd w:val="clear" w:color="auto" w:fill="F2F2F2" w:themeFill="background1" w:themeFillShade="F2"/>
          </w:tcPr>
          <w:p w14:paraId="65154C6F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-Extensive Evidence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7D222858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-Convincing Evidence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2272B8FF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-Limited Evidence</w:t>
            </w:r>
          </w:p>
        </w:tc>
        <w:tc>
          <w:tcPr>
            <w:tcW w:w="2605" w:type="dxa"/>
            <w:shd w:val="clear" w:color="auto" w:fill="F2F2F2" w:themeFill="background1" w:themeFillShade="F2"/>
          </w:tcPr>
          <w:p w14:paraId="262FE063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-No Evidence</w:t>
            </w:r>
          </w:p>
        </w:tc>
      </w:tr>
      <w:tr w:rsidR="0080640D" w:rsidRPr="0081072E" w14:paraId="32D84730" w14:textId="77777777" w:rsidTr="0050783C">
        <w:trPr>
          <w:trHeight w:val="428"/>
        </w:trPr>
        <w:tc>
          <w:tcPr>
            <w:tcW w:w="1705" w:type="dxa"/>
          </w:tcPr>
          <w:p w14:paraId="7F657A78" w14:textId="77777777" w:rsidR="0050783C" w:rsidRPr="0081072E" w:rsidRDefault="0050783C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Formatting</w:t>
            </w:r>
          </w:p>
          <w:p w14:paraId="73184015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045F5474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All the documentation meets all the criteria. </w:t>
            </w:r>
          </w:p>
        </w:tc>
        <w:tc>
          <w:tcPr>
            <w:tcW w:w="2430" w:type="dxa"/>
          </w:tcPr>
          <w:p w14:paraId="58378C21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well formatted but some of the criteria is not fulfilled.</w:t>
            </w:r>
          </w:p>
        </w:tc>
        <w:tc>
          <w:tcPr>
            <w:tcW w:w="2610" w:type="dxa"/>
          </w:tcPr>
          <w:p w14:paraId="6607AB59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required a lot of improvement.</w:t>
            </w:r>
          </w:p>
        </w:tc>
        <w:tc>
          <w:tcPr>
            <w:tcW w:w="2605" w:type="dxa"/>
          </w:tcPr>
          <w:p w14:paraId="4F455B9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not Available</w:t>
            </w:r>
          </w:p>
        </w:tc>
      </w:tr>
      <w:tr w:rsidR="0080640D" w:rsidRPr="0081072E" w14:paraId="7D22291E" w14:textId="77777777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2E2FDC46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Formatting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I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in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Hea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Footers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ty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iz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ll are all consistence and according to give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guideline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.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Post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s professionally design and well presented</w:t>
            </w:r>
          </w:p>
        </w:tc>
      </w:tr>
      <w:tr w:rsidR="0080640D" w:rsidRPr="0081072E" w14:paraId="540F41A0" w14:textId="77777777" w:rsidTr="0050783C">
        <w:trPr>
          <w:trHeight w:val="428"/>
        </w:trPr>
        <w:tc>
          <w:tcPr>
            <w:tcW w:w="1705" w:type="dxa"/>
            <w:shd w:val="clear" w:color="auto" w:fill="FFFFFF" w:themeFill="background1"/>
          </w:tcPr>
          <w:p w14:paraId="22904CE0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Contents</w:t>
            </w:r>
          </w:p>
          <w:p w14:paraId="14E1F349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Grade: </w:t>
            </w:r>
          </w:p>
        </w:tc>
        <w:tc>
          <w:tcPr>
            <w:tcW w:w="2170" w:type="dxa"/>
            <w:shd w:val="clear" w:color="auto" w:fill="FFFFFF" w:themeFill="background1"/>
          </w:tcPr>
          <w:p w14:paraId="3B3EFD0E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Documentation includes all of the criteria. </w:t>
            </w:r>
          </w:p>
        </w:tc>
        <w:tc>
          <w:tcPr>
            <w:tcW w:w="2430" w:type="dxa"/>
            <w:shd w:val="clear" w:color="auto" w:fill="FFFFFF" w:themeFill="background1"/>
          </w:tcPr>
          <w:p w14:paraId="7A7ECB2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80% of the criteria given.</w:t>
            </w:r>
          </w:p>
        </w:tc>
        <w:tc>
          <w:tcPr>
            <w:tcW w:w="2610" w:type="dxa"/>
            <w:shd w:val="clear" w:color="auto" w:fill="FFFFFF" w:themeFill="background1"/>
          </w:tcPr>
          <w:p w14:paraId="6D4401B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50% of the criteria.</w:t>
            </w:r>
          </w:p>
        </w:tc>
        <w:tc>
          <w:tcPr>
            <w:tcW w:w="2605" w:type="dxa"/>
            <w:shd w:val="clear" w:color="auto" w:fill="FFFFFF" w:themeFill="background1"/>
          </w:tcPr>
          <w:p w14:paraId="65038B98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en the documentation meet less than 50% of the criteria.</w:t>
            </w:r>
          </w:p>
        </w:tc>
      </w:tr>
      <w:tr w:rsidR="0080640D" w:rsidRPr="0081072E" w14:paraId="31CA1AAB" w14:textId="77777777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6855772E" w14:textId="77777777" w:rsidR="0080640D" w:rsidRPr="0081072E" w:rsidRDefault="0080640D" w:rsidP="0080640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Contents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ab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of Contents - 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bstract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 -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al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Requirements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i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ames –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 F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agram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Structure (Arrays)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Headers and Description -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.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eaknes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n the Project and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rections.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onclus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nd What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Lear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om the Project and Course and What is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nning.</w:t>
            </w:r>
          </w:p>
        </w:tc>
      </w:tr>
      <w:tr w:rsidR="0080640D" w:rsidRPr="0081072E" w14:paraId="3814B8FC" w14:textId="77777777" w:rsidTr="0050783C">
        <w:trPr>
          <w:trHeight w:val="428"/>
        </w:trPr>
        <w:tc>
          <w:tcPr>
            <w:tcW w:w="1705" w:type="dxa"/>
          </w:tcPr>
          <w:p w14:paraId="316DEEB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oject Complexity</w:t>
            </w:r>
          </w:p>
          <w:p w14:paraId="616C6941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170EBCF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has at least 2 user’s types and each user has at least 5 functionalities.</w:t>
            </w:r>
          </w:p>
        </w:tc>
        <w:tc>
          <w:tcPr>
            <w:tcW w:w="2430" w:type="dxa"/>
          </w:tcPr>
          <w:p w14:paraId="2B749EE9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80% criteria given in extensive evidence</w:t>
            </w:r>
          </w:p>
        </w:tc>
        <w:tc>
          <w:tcPr>
            <w:tcW w:w="2610" w:type="dxa"/>
          </w:tcPr>
          <w:p w14:paraId="34010D30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50% criteria given in extensive evidence</w:t>
            </w:r>
          </w:p>
        </w:tc>
        <w:tc>
          <w:tcPr>
            <w:tcW w:w="2605" w:type="dxa"/>
          </w:tcPr>
          <w:p w14:paraId="2763BB49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less than 50% criteria given in extensive evidence</w:t>
            </w:r>
          </w:p>
        </w:tc>
      </w:tr>
      <w:tr w:rsidR="0080640D" w:rsidRPr="0081072E" w14:paraId="4B886556" w14:textId="77777777" w:rsidTr="0050783C">
        <w:trPr>
          <w:trHeight w:val="428"/>
        </w:trPr>
        <w:tc>
          <w:tcPr>
            <w:tcW w:w="1705" w:type="dxa"/>
          </w:tcPr>
          <w:p w14:paraId="0E0970BE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Style</w:t>
            </w:r>
          </w:p>
          <w:p w14:paraId="1B36F0A8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25BB2963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is followed</w:t>
            </w:r>
          </w:p>
        </w:tc>
        <w:tc>
          <w:tcPr>
            <w:tcW w:w="2430" w:type="dxa"/>
          </w:tcPr>
          <w:p w14:paraId="182F71F7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followed but some improvements required</w:t>
            </w:r>
          </w:p>
        </w:tc>
        <w:tc>
          <w:tcPr>
            <w:tcW w:w="2610" w:type="dxa"/>
          </w:tcPr>
          <w:p w14:paraId="6F33D0A4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lot of improvements required in coding style.</w:t>
            </w:r>
          </w:p>
        </w:tc>
        <w:tc>
          <w:tcPr>
            <w:tcW w:w="2605" w:type="dxa"/>
          </w:tcPr>
          <w:p w14:paraId="31D8217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id not fol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de style, </w:t>
            </w:r>
          </w:p>
        </w:tc>
      </w:tr>
      <w:tr w:rsidR="0080640D" w:rsidRPr="0081072E" w14:paraId="17B4E88B" w14:textId="77777777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4AA47A4B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 Style Criteria: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nsistent code style. Code is well indented. Variable and Function names are well defined.</w:t>
            </w:r>
          </w:p>
          <w:p w14:paraId="22F47839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ite Spaces are well used. Comments are added.</w:t>
            </w:r>
          </w:p>
        </w:tc>
      </w:tr>
      <w:tr w:rsidR="0080640D" w:rsidRPr="0081072E" w14:paraId="0E5EBE6D" w14:textId="77777777" w:rsidTr="0050783C">
        <w:trPr>
          <w:trHeight w:val="845"/>
        </w:trPr>
        <w:tc>
          <w:tcPr>
            <w:tcW w:w="1705" w:type="dxa"/>
          </w:tcPr>
          <w:p w14:paraId="1249DB10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Documentation Mapping</w:t>
            </w:r>
          </w:p>
          <w:p w14:paraId="3665C1FD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78CFE431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is synchronized. </w:t>
            </w:r>
          </w:p>
        </w:tc>
        <w:tc>
          <w:tcPr>
            <w:tcW w:w="2430" w:type="dxa"/>
          </w:tcPr>
          <w:p w14:paraId="5A723179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om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10" w:type="dxa"/>
          </w:tcPr>
          <w:p w14:paraId="69E0CA98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any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05" w:type="dxa"/>
          </w:tcPr>
          <w:p w14:paraId="6FC908AD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does not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synchronized.</w:t>
            </w:r>
          </w:p>
        </w:tc>
      </w:tr>
      <w:tr w:rsidR="0080640D" w:rsidRPr="0081072E" w14:paraId="321A3FA2" w14:textId="77777777" w:rsidTr="0050783C">
        <w:trPr>
          <w:trHeight w:val="428"/>
        </w:trPr>
        <w:tc>
          <w:tcPr>
            <w:tcW w:w="1705" w:type="dxa"/>
          </w:tcPr>
          <w:p w14:paraId="63BC0C86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ata Structure (Arrays)</w:t>
            </w:r>
          </w:p>
          <w:p w14:paraId="403961F9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74705982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for the project requirements</w:t>
            </w:r>
          </w:p>
        </w:tc>
        <w:tc>
          <w:tcPr>
            <w:tcW w:w="2430" w:type="dxa"/>
          </w:tcPr>
          <w:p w14:paraId="1526B81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but require improvement to meet project requirements.</w:t>
            </w:r>
          </w:p>
        </w:tc>
        <w:tc>
          <w:tcPr>
            <w:tcW w:w="2610" w:type="dxa"/>
          </w:tcPr>
          <w:p w14:paraId="0970A7D1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sufficient and need a lot of improvement</w:t>
            </w:r>
          </w:p>
        </w:tc>
        <w:tc>
          <w:tcPr>
            <w:tcW w:w="2605" w:type="dxa"/>
          </w:tcPr>
          <w:p w14:paraId="41E2BA84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properly identified and declared.</w:t>
            </w:r>
          </w:p>
        </w:tc>
      </w:tr>
      <w:tr w:rsidR="0080640D" w:rsidRPr="0081072E" w14:paraId="483ECBFC" w14:textId="77777777" w:rsidTr="0050783C">
        <w:trPr>
          <w:trHeight w:val="428"/>
        </w:trPr>
        <w:tc>
          <w:tcPr>
            <w:tcW w:w="1705" w:type="dxa"/>
          </w:tcPr>
          <w:p w14:paraId="3407EFFC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Modularity</w:t>
            </w:r>
          </w:p>
          <w:p w14:paraId="2F8E70FD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0691569B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Meet all Modularity criteria </w:t>
            </w:r>
          </w:p>
        </w:tc>
        <w:tc>
          <w:tcPr>
            <w:tcW w:w="2430" w:type="dxa"/>
          </w:tcPr>
          <w:p w14:paraId="10B430B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 all Modularity criteria but at some places it is missing</w:t>
            </w:r>
          </w:p>
        </w:tc>
        <w:tc>
          <w:tcPr>
            <w:tcW w:w="2610" w:type="dxa"/>
          </w:tcPr>
          <w:p w14:paraId="6BBE4727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 not sufficiently meet the modularity criteria.</w:t>
            </w:r>
          </w:p>
        </w:tc>
        <w:tc>
          <w:tcPr>
            <w:tcW w:w="2605" w:type="dxa"/>
          </w:tcPr>
          <w:p w14:paraId="7DBC9F78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modularity or very minimum modularity.</w:t>
            </w:r>
          </w:p>
        </w:tc>
      </w:tr>
      <w:tr w:rsidR="0080640D" w:rsidRPr="0081072E" w14:paraId="0894A3AD" w14:textId="77777777" w:rsidTr="0081072E">
        <w:trPr>
          <w:trHeight w:val="281"/>
        </w:trPr>
        <w:tc>
          <w:tcPr>
            <w:tcW w:w="11520" w:type="dxa"/>
            <w:gridSpan w:val="5"/>
            <w:shd w:val="clear" w:color="auto" w:fill="E7E6E6" w:themeFill="background2"/>
          </w:tcPr>
          <w:p w14:paraId="2C245319" w14:textId="77777777" w:rsidR="0080640D" w:rsidRPr="0081072E" w:rsidRDefault="0080640D" w:rsidP="0081072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odularity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unctions are defined for each major feature. Functions are independent (identify from p</w:t>
            </w:r>
            <w:r w:rsidR="0081072E" w:rsidRPr="0081072E">
              <w:rPr>
                <w:rFonts w:asciiTheme="majorBidi" w:hAnsiTheme="majorBidi" w:cstheme="majorBidi"/>
                <w:sz w:val="18"/>
                <w:szCs w:val="20"/>
              </w:rPr>
              <w:t>arameter list and return types)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.</w:t>
            </w:r>
          </w:p>
        </w:tc>
      </w:tr>
      <w:tr w:rsidR="0080640D" w:rsidRPr="0081072E" w14:paraId="2D4817C2" w14:textId="77777777" w:rsidTr="0081072E">
        <w:trPr>
          <w:trHeight w:val="353"/>
        </w:trPr>
        <w:tc>
          <w:tcPr>
            <w:tcW w:w="1705" w:type="dxa"/>
          </w:tcPr>
          <w:p w14:paraId="4957E329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 xml:space="preserve">Validations </w:t>
            </w:r>
          </w:p>
          <w:p w14:paraId="4BB28864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1B273EC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on all number type inputs are applied</w:t>
            </w:r>
          </w:p>
        </w:tc>
        <w:tc>
          <w:tcPr>
            <w:tcW w:w="2430" w:type="dxa"/>
          </w:tcPr>
          <w:p w14:paraId="4B9FC842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applied but at some places it is missing.</w:t>
            </w:r>
          </w:p>
        </w:tc>
        <w:tc>
          <w:tcPr>
            <w:tcW w:w="2610" w:type="dxa"/>
          </w:tcPr>
          <w:p w14:paraId="4BD26AC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missing at lot of places</w:t>
            </w:r>
          </w:p>
        </w:tc>
        <w:tc>
          <w:tcPr>
            <w:tcW w:w="2605" w:type="dxa"/>
          </w:tcPr>
          <w:p w14:paraId="62568C0F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Validations are used</w:t>
            </w:r>
          </w:p>
        </w:tc>
      </w:tr>
      <w:tr w:rsidR="0081072E" w:rsidRPr="0081072E" w14:paraId="266D174B" w14:textId="77777777" w:rsidTr="0081072E">
        <w:trPr>
          <w:trHeight w:val="110"/>
        </w:trPr>
        <w:tc>
          <w:tcPr>
            <w:tcW w:w="1705" w:type="dxa"/>
          </w:tcPr>
          <w:p w14:paraId="41C42E11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File Handling</w:t>
            </w:r>
          </w:p>
          <w:p w14:paraId="1E280BAF" w14:textId="77777777" w:rsidR="0081072E" w:rsidRPr="0081072E" w:rsidRDefault="0081072E" w:rsidP="00094AE5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0154F352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eparate files for separate data. Data in csv format</w:t>
            </w:r>
          </w:p>
        </w:tc>
        <w:tc>
          <w:tcPr>
            <w:tcW w:w="2430" w:type="dxa"/>
          </w:tcPr>
          <w:p w14:paraId="330753DA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some improvements</w:t>
            </w:r>
          </w:p>
        </w:tc>
        <w:tc>
          <w:tcPr>
            <w:tcW w:w="2610" w:type="dxa"/>
          </w:tcPr>
          <w:p w14:paraId="3B289B7A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a lot of improvements</w:t>
            </w:r>
          </w:p>
        </w:tc>
        <w:tc>
          <w:tcPr>
            <w:tcW w:w="2605" w:type="dxa"/>
          </w:tcPr>
          <w:p w14:paraId="1FE16F07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80640D" w:rsidRPr="0081072E" w14:paraId="2FBEC86F" w14:textId="77777777" w:rsidTr="0081072E">
        <w:trPr>
          <w:trHeight w:val="308"/>
        </w:trPr>
        <w:tc>
          <w:tcPr>
            <w:tcW w:w="1705" w:type="dxa"/>
          </w:tcPr>
          <w:p w14:paraId="4223511E" w14:textId="77777777" w:rsidR="0050783C" w:rsidRPr="0081072E" w:rsidRDefault="0050783C" w:rsidP="0050783C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Aesthetics of the User Interface</w:t>
            </w:r>
          </w:p>
          <w:p w14:paraId="5FEBC091" w14:textId="77777777" w:rsidR="0080640D" w:rsidRPr="0081072E" w:rsidRDefault="0050783C" w:rsidP="0050783C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72475E41" w14:textId="77777777" w:rsidR="0080640D" w:rsidRPr="0081072E" w:rsidRDefault="0050783C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is presentable. Proper coloring, Headers and clear screen is done</w:t>
            </w:r>
          </w:p>
        </w:tc>
        <w:tc>
          <w:tcPr>
            <w:tcW w:w="2430" w:type="dxa"/>
          </w:tcPr>
          <w:p w14:paraId="36F7CCD0" w14:textId="77777777" w:rsidR="0080640D" w:rsidRPr="0081072E" w:rsidRDefault="0050783C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some improvements</w:t>
            </w:r>
          </w:p>
        </w:tc>
        <w:tc>
          <w:tcPr>
            <w:tcW w:w="2610" w:type="dxa"/>
          </w:tcPr>
          <w:p w14:paraId="5B79224D" w14:textId="77777777" w:rsidR="0080640D" w:rsidRPr="0081072E" w:rsidRDefault="0050783C" w:rsidP="0050783C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a lot of improvements</w:t>
            </w:r>
          </w:p>
        </w:tc>
        <w:tc>
          <w:tcPr>
            <w:tcW w:w="2605" w:type="dxa"/>
          </w:tcPr>
          <w:p w14:paraId="5125BC8A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80640D" w:rsidRPr="0081072E" w14:paraId="5E1361BF" w14:textId="77777777" w:rsidTr="0050783C">
        <w:trPr>
          <w:trHeight w:val="428"/>
        </w:trPr>
        <w:tc>
          <w:tcPr>
            <w:tcW w:w="1705" w:type="dxa"/>
          </w:tcPr>
          <w:p w14:paraId="451C1D0C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esentation and Demo</w:t>
            </w:r>
          </w:p>
          <w:p w14:paraId="62931D37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40D4A83D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was 100% working</w:t>
            </w:r>
          </w:p>
        </w:tc>
        <w:tc>
          <w:tcPr>
            <w:tcW w:w="2430" w:type="dxa"/>
          </w:tcPr>
          <w:p w14:paraId="3946FD29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some improvements</w:t>
            </w:r>
          </w:p>
        </w:tc>
        <w:tc>
          <w:tcPr>
            <w:tcW w:w="2610" w:type="dxa"/>
          </w:tcPr>
          <w:p w14:paraId="736ACEEE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a lot of improvements</w:t>
            </w:r>
          </w:p>
        </w:tc>
        <w:tc>
          <w:tcPr>
            <w:tcW w:w="2605" w:type="dxa"/>
          </w:tcPr>
          <w:p w14:paraId="639173C6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was not ok and Demo was not working</w:t>
            </w:r>
          </w:p>
        </w:tc>
      </w:tr>
      <w:tr w:rsidR="0080640D" w:rsidRPr="0081072E" w14:paraId="0EDB670A" w14:textId="77777777" w:rsidTr="0050783C">
        <w:trPr>
          <w:trHeight w:val="859"/>
        </w:trPr>
        <w:tc>
          <w:tcPr>
            <w:tcW w:w="1705" w:type="dxa"/>
          </w:tcPr>
          <w:p w14:paraId="2899CF07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Student Understanding with the Code.</w:t>
            </w:r>
          </w:p>
          <w:p w14:paraId="2FA815F0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5E5E5C39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complete understanding how the code is working and knows the concept.</w:t>
            </w:r>
          </w:p>
        </w:tc>
        <w:tc>
          <w:tcPr>
            <w:tcW w:w="2430" w:type="dxa"/>
          </w:tcPr>
          <w:p w14:paraId="6504CDD9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good understand but some place he does not know the concepts</w:t>
            </w:r>
          </w:p>
        </w:tc>
        <w:tc>
          <w:tcPr>
            <w:tcW w:w="2610" w:type="dxa"/>
          </w:tcPr>
          <w:p w14:paraId="0459E131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a very little understand and lack the major concepts.</w:t>
            </w:r>
          </w:p>
        </w:tc>
        <w:tc>
          <w:tcPr>
            <w:tcW w:w="2605" w:type="dxa"/>
          </w:tcPr>
          <w:p w14:paraId="0720C2B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does not have any level of understanding of the code.</w:t>
            </w:r>
          </w:p>
        </w:tc>
      </w:tr>
    </w:tbl>
    <w:p w14:paraId="120C9BB7" w14:textId="77777777" w:rsidR="0050783C" w:rsidRDefault="0050783C" w:rsidP="0080640D">
      <w:pPr>
        <w:rPr>
          <w:rFonts w:asciiTheme="majorBidi" w:hAnsiTheme="majorBidi" w:cstheme="majorBidi"/>
          <w:sz w:val="24"/>
          <w:szCs w:val="28"/>
        </w:rPr>
      </w:pPr>
    </w:p>
    <w:tbl>
      <w:tblPr>
        <w:tblStyle w:val="TableGrid"/>
        <w:tblW w:w="9856" w:type="dxa"/>
        <w:tblLook w:val="04A0" w:firstRow="1" w:lastRow="0" w:firstColumn="1" w:lastColumn="0" w:noHBand="0" w:noVBand="1"/>
      </w:tblPr>
      <w:tblGrid>
        <w:gridCol w:w="2362"/>
        <w:gridCol w:w="7494"/>
      </w:tblGrid>
      <w:tr w:rsidR="0081072E" w:rsidRPr="0081072E" w14:paraId="0DA3BBC1" w14:textId="77777777" w:rsidTr="00094AE5">
        <w:trPr>
          <w:trHeight w:val="239"/>
        </w:trPr>
        <w:tc>
          <w:tcPr>
            <w:tcW w:w="2362" w:type="dxa"/>
            <w:vAlign w:val="bottom"/>
          </w:tcPr>
          <w:p w14:paraId="08BE6DFC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0C8E205C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hecked by: </w:t>
            </w:r>
          </w:p>
        </w:tc>
        <w:tc>
          <w:tcPr>
            <w:tcW w:w="7494" w:type="dxa"/>
            <w:vAlign w:val="bottom"/>
          </w:tcPr>
          <w:p w14:paraId="437C2BA9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  <w:tr w:rsidR="0081072E" w:rsidRPr="0081072E" w14:paraId="3C199820" w14:textId="77777777" w:rsidTr="00094AE5">
        <w:trPr>
          <w:trHeight w:val="239"/>
        </w:trPr>
        <w:tc>
          <w:tcPr>
            <w:tcW w:w="2362" w:type="dxa"/>
          </w:tcPr>
          <w:p w14:paraId="5D6687EB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4179340A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61CE2C29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omments: </w:t>
            </w:r>
          </w:p>
        </w:tc>
        <w:tc>
          <w:tcPr>
            <w:tcW w:w="7494" w:type="dxa"/>
          </w:tcPr>
          <w:p w14:paraId="3D811A81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  <w:p w14:paraId="1CE29923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</w:tbl>
    <w:p w14:paraId="3CEDD73F" w14:textId="77777777" w:rsidR="0081072E" w:rsidRPr="0080640D" w:rsidRDefault="0081072E" w:rsidP="00B42AF9">
      <w:pPr>
        <w:rPr>
          <w:rFonts w:asciiTheme="majorBidi" w:hAnsiTheme="majorBidi" w:cstheme="majorBidi"/>
          <w:sz w:val="24"/>
          <w:szCs w:val="28"/>
        </w:rPr>
      </w:pPr>
    </w:p>
    <w:sectPr w:rsidR="0081072E" w:rsidRPr="0080640D" w:rsidSect="00195C43">
      <w:headerReference w:type="default" r:id="rId24"/>
      <w:footerReference w:type="default" r:id="rId25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874F4" w14:textId="77777777" w:rsidR="00E032A5" w:rsidRDefault="00E032A5" w:rsidP="00F70F88">
      <w:pPr>
        <w:spacing w:after="0" w:line="240" w:lineRule="auto"/>
      </w:pPr>
      <w:r>
        <w:separator/>
      </w:r>
    </w:p>
  </w:endnote>
  <w:endnote w:type="continuationSeparator" w:id="0">
    <w:p w14:paraId="70358BA3" w14:textId="77777777" w:rsidR="00E032A5" w:rsidRDefault="00E032A5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1141F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4EEDA68D" w14:textId="55AAF357" w:rsidR="00F70F88" w:rsidRDefault="00317E18" w:rsidP="00F70F88">
    <w:pPr>
      <w:pStyle w:val="Footer"/>
    </w:pPr>
    <w:r>
      <w:t>Muhammad Tabish Akhtar   2022-CS-78</w:t>
    </w:r>
  </w:p>
  <w:p w14:paraId="0E1B5F65" w14:textId="77777777" w:rsidR="00F70F88" w:rsidRDefault="00F70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5EAF2" w14:textId="77777777" w:rsidR="00E032A5" w:rsidRDefault="00E032A5" w:rsidP="00F70F88">
      <w:pPr>
        <w:spacing w:after="0" w:line="240" w:lineRule="auto"/>
      </w:pPr>
      <w:r>
        <w:separator/>
      </w:r>
    </w:p>
  </w:footnote>
  <w:footnote w:type="continuationSeparator" w:id="0">
    <w:p w14:paraId="05521DC2" w14:textId="77777777" w:rsidR="00E032A5" w:rsidRDefault="00E032A5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9B098" w14:textId="4ECAABE1" w:rsidR="00F70F88" w:rsidRDefault="00317E18" w:rsidP="00F70F88">
    <w:pPr>
      <w:pStyle w:val="Header"/>
    </w:pPr>
    <w:r>
      <w:t>Train Management System</w:t>
    </w:r>
  </w:p>
  <w:p w14:paraId="08286BD2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11BD1E66" w14:textId="77777777" w:rsidR="00F70F88" w:rsidRDefault="00F70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650328"/>
    <w:multiLevelType w:val="hybridMultilevel"/>
    <w:tmpl w:val="29F2A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931740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02942953">
    <w:abstractNumId w:val="0"/>
  </w:num>
  <w:num w:numId="2" w16cid:durableId="274022980">
    <w:abstractNumId w:val="3"/>
  </w:num>
  <w:num w:numId="3" w16cid:durableId="1808351512">
    <w:abstractNumId w:val="2"/>
  </w:num>
  <w:num w:numId="4" w16cid:durableId="413750320">
    <w:abstractNumId w:val="1"/>
  </w:num>
  <w:num w:numId="5" w16cid:durableId="11531810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C6C9A"/>
    <w:rsid w:val="00183281"/>
    <w:rsid w:val="00195C43"/>
    <w:rsid w:val="001D2EBF"/>
    <w:rsid w:val="00247965"/>
    <w:rsid w:val="0026148D"/>
    <w:rsid w:val="00292F08"/>
    <w:rsid w:val="00307A14"/>
    <w:rsid w:val="00311EA4"/>
    <w:rsid w:val="00317E18"/>
    <w:rsid w:val="003408E7"/>
    <w:rsid w:val="003864F8"/>
    <w:rsid w:val="003C4E47"/>
    <w:rsid w:val="003D277B"/>
    <w:rsid w:val="00423444"/>
    <w:rsid w:val="00456421"/>
    <w:rsid w:val="00485566"/>
    <w:rsid w:val="0050783C"/>
    <w:rsid w:val="006334A7"/>
    <w:rsid w:val="00650F77"/>
    <w:rsid w:val="00666ED3"/>
    <w:rsid w:val="00670C93"/>
    <w:rsid w:val="00697CD4"/>
    <w:rsid w:val="006E03BD"/>
    <w:rsid w:val="00700EAC"/>
    <w:rsid w:val="007C3695"/>
    <w:rsid w:val="007E3630"/>
    <w:rsid w:val="007E623A"/>
    <w:rsid w:val="0080640D"/>
    <w:rsid w:val="0081072E"/>
    <w:rsid w:val="00824FC9"/>
    <w:rsid w:val="0092168B"/>
    <w:rsid w:val="009678F9"/>
    <w:rsid w:val="0097171F"/>
    <w:rsid w:val="00996A05"/>
    <w:rsid w:val="009A48CF"/>
    <w:rsid w:val="009A587C"/>
    <w:rsid w:val="009D47D4"/>
    <w:rsid w:val="009F2EAB"/>
    <w:rsid w:val="00A444D8"/>
    <w:rsid w:val="00A61460"/>
    <w:rsid w:val="00AD0023"/>
    <w:rsid w:val="00B24B75"/>
    <w:rsid w:val="00B34CC7"/>
    <w:rsid w:val="00B42AF9"/>
    <w:rsid w:val="00B458BB"/>
    <w:rsid w:val="00B87A16"/>
    <w:rsid w:val="00C55691"/>
    <w:rsid w:val="00C730EE"/>
    <w:rsid w:val="00C93E30"/>
    <w:rsid w:val="00D23437"/>
    <w:rsid w:val="00D24A75"/>
    <w:rsid w:val="00D762F2"/>
    <w:rsid w:val="00DA6C83"/>
    <w:rsid w:val="00E032A5"/>
    <w:rsid w:val="00E43D53"/>
    <w:rsid w:val="00E57EDD"/>
    <w:rsid w:val="00E7447E"/>
    <w:rsid w:val="00F154CC"/>
    <w:rsid w:val="00F213D4"/>
    <w:rsid w:val="00F70F88"/>
    <w:rsid w:val="00F71680"/>
    <w:rsid w:val="00FC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3B18BA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ED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table" w:styleId="GridTable7Colorful-Accent3">
    <w:name w:val="Grid Table 7 Colorful Accent 3"/>
    <w:basedOn w:val="TableNormal"/>
    <w:uiPriority w:val="52"/>
    <w:rsid w:val="007C3695"/>
    <w:pPr>
      <w:bidi/>
      <w:spacing w:after="0" w:line="240" w:lineRule="auto"/>
    </w:pPr>
    <w:rPr>
      <w:color w:val="7B7B7B" w:themeColor="accent3" w:themeShade="BF"/>
      <w:lang w:bidi="ur-PK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7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6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8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1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FED725CC36F49E8AA7A53ACE4166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5FAD9-9FB4-4B14-8021-632A707C9112}"/>
      </w:docPartPr>
      <w:docPartBody>
        <w:p w:rsidR="002D1E63" w:rsidRDefault="00D62446" w:rsidP="00D62446">
          <w:pPr>
            <w:pStyle w:val="DFED725CC36F49E8AA7A53ACE4166129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4C6C451B7D4D58930F7962C262C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8D4D6-7EEA-493F-A0FA-5FB49C95F23D}"/>
      </w:docPartPr>
      <w:docPartBody>
        <w:p w:rsidR="002D1E63" w:rsidRDefault="00D62446" w:rsidP="00D62446">
          <w:pPr>
            <w:pStyle w:val="B84C6C451B7D4D58930F7962C262C5F4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2446"/>
    <w:rsid w:val="0007090B"/>
    <w:rsid w:val="002D1E63"/>
    <w:rsid w:val="003A5836"/>
    <w:rsid w:val="00D6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2446"/>
    <w:rPr>
      <w:color w:val="808080"/>
    </w:rPr>
  </w:style>
  <w:style w:type="paragraph" w:customStyle="1" w:styleId="DFED725CC36F49E8AA7A53ACE4166129">
    <w:name w:val="DFED725CC36F49E8AA7A53ACE4166129"/>
    <w:rsid w:val="00D62446"/>
  </w:style>
  <w:style w:type="paragraph" w:customStyle="1" w:styleId="B84C6C451B7D4D58930F7962C262C5F4">
    <w:name w:val="B84C6C451B7D4D58930F7962C262C5F4"/>
    <w:rsid w:val="00D624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63</Pages>
  <Words>10141</Words>
  <Characters>57806</Characters>
  <Application>Microsoft Office Word</Application>
  <DocSecurity>0</DocSecurity>
  <Lines>481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Tabish Akhtar</cp:lastModifiedBy>
  <cp:revision>4</cp:revision>
  <dcterms:created xsi:type="dcterms:W3CDTF">2023-02-25T05:30:00Z</dcterms:created>
  <dcterms:modified xsi:type="dcterms:W3CDTF">2023-03-06T06:34:00Z</dcterms:modified>
</cp:coreProperties>
</file>